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1FEE99" w14:textId="77777777" w:rsidR="00D139CE" w:rsidRDefault="00D139CE" w:rsidP="00D139CE">
      <w:pPr>
        <w:pStyle w:val="Standard"/>
        <w:widowControl w:val="0"/>
        <w:spacing w:after="0"/>
        <w:jc w:val="center"/>
        <w:rPr>
          <w:lang w:val="ru-RU"/>
        </w:rPr>
      </w:pPr>
      <w:bookmarkStart w:id="0" w:name="_Hlk25008648"/>
      <w:bookmarkStart w:id="1" w:name="_Hlk18877356"/>
      <w:bookmarkEnd w:id="0"/>
      <w:bookmarkEnd w:id="1"/>
      <w:r>
        <w:rPr>
          <w:rFonts w:ascii="Times New Roman" w:hAnsi="Times New Roman"/>
          <w:sz w:val="28"/>
          <w:szCs w:val="28"/>
          <w:lang w:val="ru-RU"/>
        </w:rPr>
        <w:t>Федеральное государственное автономное</w:t>
      </w:r>
    </w:p>
    <w:p w14:paraId="6A1136D3" w14:textId="77777777" w:rsidR="00D139CE" w:rsidRDefault="00D139CE" w:rsidP="00D139CE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образовательное учреждение</w:t>
      </w:r>
    </w:p>
    <w:p w14:paraId="3171354A" w14:textId="77777777" w:rsidR="00D139CE" w:rsidRDefault="00D139CE" w:rsidP="00D139CE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высшего образования</w:t>
      </w:r>
    </w:p>
    <w:p w14:paraId="5F161C4A" w14:textId="77777777" w:rsidR="00D139CE" w:rsidRDefault="00D139CE" w:rsidP="00D139CE">
      <w:pPr>
        <w:pStyle w:val="Standard"/>
        <w:widowControl w:val="0"/>
        <w:spacing w:after="0"/>
        <w:jc w:val="center"/>
        <w:rPr>
          <w:lang w:val="ru-RU"/>
        </w:rPr>
      </w:pPr>
      <w:r>
        <w:rPr>
          <w:rFonts w:ascii="Times New Roman" w:hAnsi="Times New Roman"/>
          <w:sz w:val="28"/>
          <w:szCs w:val="28"/>
          <w:lang w:val="ru-RU"/>
        </w:rPr>
        <w:t>«СИБИРСКИЙ ФЕДЕРАЛЬНЫЙ УНИВЕРСИТЕТ»</w:t>
      </w:r>
    </w:p>
    <w:p w14:paraId="6E483CDD" w14:textId="7C8C3759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6453DF65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D139CE" w14:paraId="33669A12" w14:textId="77777777" w:rsidTr="00D139CE">
        <w:tc>
          <w:tcPr>
            <w:tcW w:w="9628" w:type="dxa"/>
          </w:tcPr>
          <w:p w14:paraId="00AE224D" w14:textId="77777777" w:rsidR="00D139CE" w:rsidRPr="005806E2" w:rsidRDefault="00D139CE" w:rsidP="001A1FA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Институт космических и информационных технологий</w:t>
            </w:r>
          </w:p>
        </w:tc>
      </w:tr>
      <w:tr w:rsidR="00D139CE" w14:paraId="409EE2D7" w14:textId="77777777" w:rsidTr="00D139CE">
        <w:tc>
          <w:tcPr>
            <w:tcW w:w="9628" w:type="dxa"/>
          </w:tcPr>
          <w:p w14:paraId="023183EE" w14:textId="77777777" w:rsidR="00D139CE" w:rsidRDefault="00D139CE" w:rsidP="001A1FA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ститут</w:t>
            </w:r>
          </w:p>
        </w:tc>
      </w:tr>
      <w:tr w:rsidR="00D139CE" w14:paraId="551B3FAE" w14:textId="77777777" w:rsidTr="00D139CE">
        <w:trPr>
          <w:trHeight w:val="359"/>
        </w:trPr>
        <w:tc>
          <w:tcPr>
            <w:tcW w:w="9628" w:type="dxa"/>
          </w:tcPr>
          <w:p w14:paraId="2A713C18" w14:textId="77777777" w:rsidR="00D139CE" w:rsidRDefault="00D139CE" w:rsidP="001A1FA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</w:tr>
      <w:tr w:rsidR="00D139CE" w14:paraId="33397283" w14:textId="77777777" w:rsidTr="00D139CE">
        <w:trPr>
          <w:trHeight w:val="345"/>
        </w:trPr>
        <w:tc>
          <w:tcPr>
            <w:tcW w:w="9628" w:type="dxa"/>
          </w:tcPr>
          <w:p w14:paraId="1166E3AF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 w:rsidRPr="005806E2">
              <w:rPr>
                <w:rFonts w:ascii="Times New Roman" w:hAnsi="Times New Roman"/>
                <w:sz w:val="28"/>
                <w:szCs w:val="28"/>
                <w:lang w:val="ru-RU"/>
              </w:rPr>
              <w:t>Кафедра «Информатика»</w:t>
            </w:r>
          </w:p>
        </w:tc>
      </w:tr>
      <w:tr w:rsidR="00D139CE" w14:paraId="768A88FA" w14:textId="77777777" w:rsidTr="00D139CE">
        <w:trPr>
          <w:trHeight w:val="80"/>
        </w:trPr>
        <w:tc>
          <w:tcPr>
            <w:tcW w:w="9628" w:type="dxa"/>
          </w:tcPr>
          <w:p w14:paraId="3DEADF6F" w14:textId="77777777" w:rsidR="00D139CE" w:rsidRDefault="00D139CE" w:rsidP="001A1FA2">
            <w:pPr>
              <w:pStyle w:val="Standard"/>
              <w:widowControl w:val="0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кафедра</w:t>
            </w:r>
          </w:p>
        </w:tc>
      </w:tr>
    </w:tbl>
    <w:p w14:paraId="3BB5CEFD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8D2969A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1E871DA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D64A537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792313D5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1BCBEF3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50F651C2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 w:eastAsia="ru-RU"/>
        </w:rPr>
      </w:pPr>
    </w:p>
    <w:p w14:paraId="14AB6562" w14:textId="470DBE63" w:rsidR="00D139CE" w:rsidRPr="00520989" w:rsidRDefault="00D139CE" w:rsidP="00D139CE">
      <w:pPr>
        <w:pStyle w:val="Standard"/>
        <w:widowControl w:val="0"/>
        <w:spacing w:after="0"/>
        <w:jc w:val="center"/>
      </w:pPr>
      <w:r>
        <w:rPr>
          <w:rFonts w:ascii="Times New Roman" w:hAnsi="Times New Roman"/>
          <w:b/>
          <w:sz w:val="32"/>
          <w:szCs w:val="32"/>
          <w:lang w:val="ru-RU"/>
        </w:rPr>
        <w:t>ОТЧЕТ ПО ПРАКТИЧЕСКОЙ РАБОТЕ №</w:t>
      </w:r>
      <w:r w:rsidR="00EF2B33">
        <w:rPr>
          <w:rFonts w:ascii="Times New Roman" w:hAnsi="Times New Roman"/>
          <w:b/>
          <w:sz w:val="32"/>
          <w:szCs w:val="32"/>
        </w:rPr>
        <w:t>2</w:t>
      </w:r>
    </w:p>
    <w:p w14:paraId="0E5D1548" w14:textId="77777777" w:rsidR="00D139CE" w:rsidRP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u w:val="single"/>
          <w:lang w:val="ru-RU"/>
        </w:rPr>
      </w:pPr>
    </w:p>
    <w:tbl>
      <w:tblPr>
        <w:tblStyle w:val="af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28"/>
      </w:tblGrid>
      <w:tr w:rsidR="00D139CE" w14:paraId="180EB2D5" w14:textId="77777777" w:rsidTr="00D139CE">
        <w:tc>
          <w:tcPr>
            <w:tcW w:w="9628" w:type="dxa"/>
          </w:tcPr>
          <w:p w14:paraId="240612DF" w14:textId="0742DD6E" w:rsidR="00D139CE" w:rsidRPr="00EF2B33" w:rsidRDefault="00EF2B33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 xml:space="preserve">Внедрение зависимостей в </w:t>
            </w:r>
            <w:r>
              <w:rPr>
                <w:rFonts w:ascii="Times New Roman" w:hAnsi="Times New Roman"/>
                <w:sz w:val="28"/>
                <w:szCs w:val="28"/>
              </w:rPr>
              <w:t>Spring</w:t>
            </w:r>
          </w:p>
        </w:tc>
      </w:tr>
      <w:tr w:rsidR="00D139CE" w14:paraId="23F334EF" w14:textId="77777777" w:rsidTr="00D139CE">
        <w:tc>
          <w:tcPr>
            <w:tcW w:w="9628" w:type="dxa"/>
          </w:tcPr>
          <w:p w14:paraId="06EF433D" w14:textId="77777777" w:rsidR="00D139CE" w:rsidRPr="000D5065" w:rsidRDefault="00D139CE" w:rsidP="001A1FA2">
            <w:pPr>
              <w:pStyle w:val="Standard"/>
              <w:spacing w:after="0"/>
              <w:jc w:val="center"/>
              <w:rPr>
                <w:lang w:val="ru-RU"/>
              </w:rPr>
            </w:pPr>
            <w:r>
              <w:rPr>
                <w:rFonts w:ascii="Times New Roman" w:hAnsi="Times New Roman"/>
                <w:sz w:val="20"/>
                <w:lang w:val="ru-RU"/>
              </w:rPr>
              <w:t>Тема</w:t>
            </w:r>
          </w:p>
        </w:tc>
      </w:tr>
    </w:tbl>
    <w:p w14:paraId="44426A06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2EA40AC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2FBFCDD1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6C47A1C4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315CA0D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45F5134A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65F1CB0F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0807DBBD" w14:textId="77777777" w:rsidR="00D139CE" w:rsidRDefault="00D139CE" w:rsidP="00D139CE">
      <w:pPr>
        <w:pStyle w:val="Standard"/>
        <w:spacing w:after="0"/>
        <w:rPr>
          <w:rFonts w:ascii="Times New Roman" w:hAnsi="Times New Roman"/>
          <w:sz w:val="28"/>
          <w:szCs w:val="28"/>
          <w:lang w:val="ru-RU"/>
        </w:rPr>
      </w:pPr>
    </w:p>
    <w:p w14:paraId="30859A9B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108907F3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tbl>
      <w:tblPr>
        <w:tblStyle w:val="af3"/>
        <w:tblW w:w="9077" w:type="dxa"/>
        <w:tblInd w:w="5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81"/>
        <w:gridCol w:w="763"/>
        <w:gridCol w:w="633"/>
        <w:gridCol w:w="1581"/>
        <w:gridCol w:w="425"/>
        <w:gridCol w:w="1418"/>
        <w:gridCol w:w="283"/>
        <w:gridCol w:w="2693"/>
      </w:tblGrid>
      <w:tr w:rsidR="00D139CE" w14:paraId="3FB98061" w14:textId="77777777" w:rsidTr="00D139CE">
        <w:trPr>
          <w:trHeight w:val="397"/>
        </w:trPr>
        <w:tc>
          <w:tcPr>
            <w:tcW w:w="2044" w:type="dxa"/>
            <w:gridSpan w:val="2"/>
            <w:vAlign w:val="center"/>
          </w:tcPr>
          <w:p w14:paraId="7402AE5F" w14:textId="77777777" w:rsidR="00D139CE" w:rsidRDefault="00D139CE" w:rsidP="001A1FA2">
            <w:pPr>
              <w:pStyle w:val="Standard"/>
              <w:spacing w:after="0"/>
              <w:ind w:left="34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Преподаватель</w:t>
            </w:r>
          </w:p>
        </w:tc>
        <w:tc>
          <w:tcPr>
            <w:tcW w:w="633" w:type="dxa"/>
            <w:vAlign w:val="center"/>
          </w:tcPr>
          <w:p w14:paraId="25E85C16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581" w:type="dxa"/>
            <w:vAlign w:val="center"/>
          </w:tcPr>
          <w:p w14:paraId="5E218F48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425" w:type="dxa"/>
            <w:vAlign w:val="center"/>
          </w:tcPr>
          <w:p w14:paraId="4882AE73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586B3DD4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3" w:type="dxa"/>
            <w:vAlign w:val="center"/>
          </w:tcPr>
          <w:p w14:paraId="252FD5DE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372C760C" w14:textId="325AB6D9" w:rsidR="00D139CE" w:rsidRDefault="00D139CE" w:rsidP="00D139CE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С. Черниговский</w:t>
            </w:r>
          </w:p>
        </w:tc>
      </w:tr>
      <w:tr w:rsidR="00D139CE" w14:paraId="581EE00C" w14:textId="77777777" w:rsidTr="00D139CE">
        <w:trPr>
          <w:trHeight w:val="397"/>
        </w:trPr>
        <w:tc>
          <w:tcPr>
            <w:tcW w:w="2044" w:type="dxa"/>
            <w:gridSpan w:val="2"/>
            <w:vAlign w:val="center"/>
          </w:tcPr>
          <w:p w14:paraId="4A7ED0CB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633" w:type="dxa"/>
            <w:vAlign w:val="center"/>
          </w:tcPr>
          <w:p w14:paraId="7E1CE77D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581" w:type="dxa"/>
            <w:vAlign w:val="center"/>
          </w:tcPr>
          <w:p w14:paraId="35E9AE42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425" w:type="dxa"/>
            <w:vAlign w:val="center"/>
          </w:tcPr>
          <w:p w14:paraId="60CED997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7A7E57DC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3" w:type="dxa"/>
            <w:vAlign w:val="center"/>
          </w:tcPr>
          <w:p w14:paraId="5BFD833D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27A09FCA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  <w:tr w:rsidR="00D139CE" w14:paraId="35916FF7" w14:textId="77777777" w:rsidTr="00D139CE">
        <w:trPr>
          <w:trHeight w:val="397"/>
        </w:trPr>
        <w:tc>
          <w:tcPr>
            <w:tcW w:w="1281" w:type="dxa"/>
            <w:vAlign w:val="center"/>
          </w:tcPr>
          <w:p w14:paraId="33861A21" w14:textId="77777777" w:rsidR="00D139CE" w:rsidRDefault="00D139CE" w:rsidP="001A1FA2">
            <w:pPr>
              <w:pStyle w:val="Standard"/>
              <w:spacing w:after="0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Студент</w:t>
            </w:r>
          </w:p>
        </w:tc>
        <w:tc>
          <w:tcPr>
            <w:tcW w:w="2977" w:type="dxa"/>
            <w:gridSpan w:val="3"/>
            <w:tcBorders>
              <w:bottom w:val="single" w:sz="4" w:space="0" w:color="auto"/>
            </w:tcBorders>
            <w:vAlign w:val="center"/>
          </w:tcPr>
          <w:p w14:paraId="3AA541CD" w14:textId="77777777" w:rsidR="00D139CE" w:rsidRPr="0019433D" w:rsidRDefault="00D139CE" w:rsidP="001A1FA2">
            <w:pPr>
              <w:pStyle w:val="Standard"/>
              <w:spacing w:after="0"/>
              <w:jc w:val="center"/>
              <w:rPr>
                <w:rFonts w:ascii="Times New Roman" w:eastAsiaTheme="minorEastAsia" w:hAnsi="Times New Roman"/>
                <w:sz w:val="28"/>
                <w:szCs w:val="28"/>
                <w:lang w:val="ru-RU" w:eastAsia="ja-JP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КИ19-17</w:t>
            </w:r>
            <w:r>
              <w:rPr>
                <w:rFonts w:ascii="Times New Roman" w:hAnsi="Times New Roman"/>
                <w:sz w:val="28"/>
                <w:szCs w:val="28"/>
              </w:rPr>
              <w:t>/1</w:t>
            </w:r>
            <w:r>
              <w:rPr>
                <w:rFonts w:ascii="Times New Roman" w:hAnsi="Times New Roman"/>
                <w:sz w:val="28"/>
                <w:szCs w:val="28"/>
                <w:lang w:val="ru-RU"/>
              </w:rPr>
              <w:t>б 031939175</w:t>
            </w:r>
          </w:p>
        </w:tc>
        <w:tc>
          <w:tcPr>
            <w:tcW w:w="425" w:type="dxa"/>
            <w:vAlign w:val="center"/>
          </w:tcPr>
          <w:p w14:paraId="70DA18D5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8" w:type="dxa"/>
            <w:tcBorders>
              <w:bottom w:val="single" w:sz="4" w:space="0" w:color="auto"/>
            </w:tcBorders>
          </w:tcPr>
          <w:p w14:paraId="79F78887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83" w:type="dxa"/>
            <w:vAlign w:val="center"/>
          </w:tcPr>
          <w:p w14:paraId="283DABA4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693" w:type="dxa"/>
            <w:tcBorders>
              <w:bottom w:val="single" w:sz="4" w:space="0" w:color="auto"/>
            </w:tcBorders>
            <w:vAlign w:val="center"/>
          </w:tcPr>
          <w:p w14:paraId="60EE6B26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8"/>
                <w:szCs w:val="28"/>
                <w:lang w:val="ru-RU"/>
              </w:rPr>
              <w:t>А. Д. Непомнящий</w:t>
            </w:r>
          </w:p>
        </w:tc>
      </w:tr>
      <w:tr w:rsidR="00D139CE" w14:paraId="2F9FCD7C" w14:textId="77777777" w:rsidTr="00D139CE">
        <w:trPr>
          <w:trHeight w:val="397"/>
        </w:trPr>
        <w:tc>
          <w:tcPr>
            <w:tcW w:w="1281" w:type="dxa"/>
            <w:vAlign w:val="center"/>
          </w:tcPr>
          <w:p w14:paraId="2781246F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977" w:type="dxa"/>
            <w:gridSpan w:val="3"/>
            <w:tcBorders>
              <w:top w:val="single" w:sz="4" w:space="0" w:color="auto"/>
            </w:tcBorders>
          </w:tcPr>
          <w:p w14:paraId="205F77AA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номер группы, зачетной книжки</w:t>
            </w:r>
          </w:p>
        </w:tc>
        <w:tc>
          <w:tcPr>
            <w:tcW w:w="425" w:type="dxa"/>
          </w:tcPr>
          <w:p w14:paraId="097E7739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</w:tcPr>
          <w:p w14:paraId="53B07D9A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подпись, дата</w:t>
            </w:r>
          </w:p>
        </w:tc>
        <w:tc>
          <w:tcPr>
            <w:tcW w:w="283" w:type="dxa"/>
          </w:tcPr>
          <w:p w14:paraId="34CF6A1E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</w:p>
        </w:tc>
        <w:tc>
          <w:tcPr>
            <w:tcW w:w="2693" w:type="dxa"/>
            <w:tcBorders>
              <w:top w:val="single" w:sz="4" w:space="0" w:color="auto"/>
            </w:tcBorders>
          </w:tcPr>
          <w:p w14:paraId="1426CD54" w14:textId="77777777" w:rsidR="00D139CE" w:rsidRDefault="00D139CE" w:rsidP="001A1FA2">
            <w:pPr>
              <w:pStyle w:val="Standard"/>
              <w:spacing w:after="0"/>
              <w:jc w:val="center"/>
              <w:rPr>
                <w:rFonts w:ascii="Times New Roman" w:hAnsi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/>
                <w:sz w:val="20"/>
                <w:szCs w:val="20"/>
                <w:lang w:val="ru-RU"/>
              </w:rPr>
              <w:t>инициалы, фамилия</w:t>
            </w:r>
          </w:p>
        </w:tc>
      </w:tr>
    </w:tbl>
    <w:p w14:paraId="209AC9D8" w14:textId="77777777" w:rsidR="00D139CE" w:rsidRDefault="00D139CE" w:rsidP="00D139CE">
      <w:pPr>
        <w:pStyle w:val="Standard"/>
        <w:spacing w:after="0"/>
        <w:jc w:val="center"/>
        <w:rPr>
          <w:rFonts w:ascii="Times New Roman" w:hAnsi="Times New Roman"/>
          <w:sz w:val="28"/>
          <w:szCs w:val="28"/>
          <w:lang w:val="ru-RU"/>
        </w:rPr>
      </w:pPr>
    </w:p>
    <w:p w14:paraId="6D3E14FE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01B856F4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17EC79BA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6606990E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262A9FAE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4C3C97C6" w14:textId="77777777" w:rsidR="00D139CE" w:rsidRDefault="00D139CE" w:rsidP="00D139CE">
      <w:pPr>
        <w:pStyle w:val="Standard"/>
        <w:widowControl w:val="0"/>
        <w:spacing w:after="0"/>
        <w:jc w:val="center"/>
        <w:rPr>
          <w:rFonts w:ascii="Times New Roman" w:hAnsi="Times New Roman"/>
          <w:sz w:val="28"/>
          <w:szCs w:val="20"/>
          <w:lang w:val="ru-RU"/>
        </w:rPr>
      </w:pPr>
    </w:p>
    <w:p w14:paraId="4B975E4C" w14:textId="4E7A1A58" w:rsidR="00D139CE" w:rsidRPr="00520989" w:rsidRDefault="00D139CE" w:rsidP="00D139CE">
      <w:pPr>
        <w:pStyle w:val="Standard"/>
        <w:jc w:val="center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  <w:lang w:val="ru-RU"/>
        </w:rPr>
        <w:t>Красноярск 202</w:t>
      </w:r>
      <w:r w:rsidR="00520989">
        <w:rPr>
          <w:rFonts w:ascii="Times New Roman" w:hAnsi="Times New Roman"/>
          <w:sz w:val="28"/>
          <w:szCs w:val="28"/>
        </w:rPr>
        <w:t>1</w:t>
      </w:r>
    </w:p>
    <w:p w14:paraId="1849EBBA" w14:textId="4B133856" w:rsidR="002C574A" w:rsidRDefault="002C574A" w:rsidP="002C574A">
      <w:pPr>
        <w:pStyle w:val="1"/>
      </w:pPr>
      <w:r>
        <w:lastRenderedPageBreak/>
        <w:t xml:space="preserve">Цель </w:t>
      </w:r>
    </w:p>
    <w:p w14:paraId="3B650ECA" w14:textId="1725492D" w:rsidR="00F73365" w:rsidRPr="00F73365" w:rsidRDefault="00F45455" w:rsidP="00520989">
      <w:r>
        <w:t xml:space="preserve">Цель настоящей работы состоит в </w:t>
      </w:r>
      <w:r w:rsidR="00520989">
        <w:t xml:space="preserve">ознакомлении с механизмом </w:t>
      </w:r>
      <w:r w:rsidR="00EF2B33">
        <w:t xml:space="preserve">внедрения зависимостей в </w:t>
      </w:r>
      <w:r w:rsidR="00EF2B33">
        <w:rPr>
          <w:lang w:val="en-US"/>
        </w:rPr>
        <w:t>Spring</w:t>
      </w:r>
      <w:r w:rsidR="00520989">
        <w:t>.</w:t>
      </w:r>
    </w:p>
    <w:p w14:paraId="785A5CB4" w14:textId="4DC18916" w:rsidR="002C574A" w:rsidRDefault="002C574A" w:rsidP="002C574A">
      <w:pPr>
        <w:pStyle w:val="1"/>
      </w:pPr>
      <w:r>
        <w:t xml:space="preserve">Задачи </w:t>
      </w:r>
    </w:p>
    <w:p w14:paraId="5B19EDA9" w14:textId="77777777" w:rsidR="00EF2B33" w:rsidRDefault="00EF2B33" w:rsidP="00EF2B33">
      <w:r w:rsidRPr="00EF2B33">
        <w:t xml:space="preserve">Необходимо создать два приложения </w:t>
      </w:r>
      <w:r>
        <w:t xml:space="preserve">в </w:t>
      </w:r>
      <w:r w:rsidRPr="00EF2B33">
        <w:t>котор</w:t>
      </w:r>
      <w:r>
        <w:t>ых</w:t>
      </w:r>
      <w:r w:rsidRPr="00EF2B33">
        <w:t xml:space="preserve"> будут объявлены</w:t>
      </w:r>
      <w:r>
        <w:br/>
      </w:r>
      <w:r w:rsidRPr="00EF2B33">
        <w:t>Spring-конфигурации. В</w:t>
      </w:r>
      <w:r>
        <w:t xml:space="preserve"> </w:t>
      </w:r>
      <w:r w:rsidRPr="00EF2B33">
        <w:t xml:space="preserve">одном </w:t>
      </w:r>
      <w:r>
        <w:t xml:space="preserve">– </w:t>
      </w:r>
      <w:r w:rsidRPr="00EF2B33">
        <w:t xml:space="preserve">только при помощи xml, в другом </w:t>
      </w:r>
      <w:r>
        <w:t xml:space="preserve">– </w:t>
      </w:r>
      <w:r w:rsidRPr="00EF2B33">
        <w:t>при помощи аннотаций и класса-конфигурации. В приложении, которое сконфигурировано с помощью аннотаций снабдить спроектированные классы init и destroy методами, а также использовать фабричный метод для любого из классов.</w:t>
      </w:r>
    </w:p>
    <w:p w14:paraId="13445633" w14:textId="3990F038" w:rsidR="00634825" w:rsidRPr="00520989" w:rsidRDefault="00EF2B33" w:rsidP="00EF2B33">
      <w:r>
        <w:t>Е</w:t>
      </w:r>
      <w:r w:rsidRPr="00EF2B33">
        <w:t>сть сущность (класс), необходимо создать интерфейс и классы его имплементирующие. Объекты классов, имплементирующих данный интерфейс будут передаваться в качестве зависимостей. Выполнить связывание и получить объекты из контекста. Продемонстрировать результаты в простейшем консольном приложении.</w:t>
      </w:r>
    </w:p>
    <w:p w14:paraId="2B088D25" w14:textId="636ACCEC" w:rsidR="003C0641" w:rsidRDefault="003C0641" w:rsidP="003C0641">
      <w:pPr>
        <w:pStyle w:val="1"/>
      </w:pPr>
      <w:r>
        <w:t>Описание задания</w:t>
      </w:r>
    </w:p>
    <w:p w14:paraId="1ED76F2A" w14:textId="43BB4BD0" w:rsidR="00376175" w:rsidRDefault="00520989" w:rsidP="00520989">
      <w:pPr>
        <w:rPr>
          <w:rFonts w:eastAsiaTheme="majorEastAsia" w:cstheme="majorBidi"/>
          <w:b/>
          <w:szCs w:val="32"/>
        </w:rPr>
      </w:pPr>
      <w:r>
        <w:t>Вариант 10. Сущност</w:t>
      </w:r>
      <w:r w:rsidR="00EF2B33">
        <w:t>ь – холодильник</w:t>
      </w:r>
      <w:r>
        <w:t>.</w:t>
      </w:r>
    </w:p>
    <w:p w14:paraId="024DC186" w14:textId="03584AE3" w:rsidR="00604E8F" w:rsidRDefault="002C574A" w:rsidP="00F73365">
      <w:pPr>
        <w:pStyle w:val="1"/>
      </w:pPr>
      <w:r>
        <w:t>Ход выполнения</w:t>
      </w:r>
    </w:p>
    <w:p w14:paraId="6D3D99DD" w14:textId="4E05C374" w:rsidR="00EF2B33" w:rsidRPr="00EF2B33" w:rsidRDefault="00EF2B33" w:rsidP="00EF2B33">
      <w:pPr>
        <w:pStyle w:val="2"/>
      </w:pPr>
      <w:r>
        <w:t xml:space="preserve">Приложение с объявлением </w:t>
      </w:r>
      <w:r>
        <w:rPr>
          <w:lang w:val="en-US"/>
        </w:rPr>
        <w:t>Spring</w:t>
      </w:r>
      <w:r w:rsidRPr="00EF2B33">
        <w:t>-</w:t>
      </w:r>
      <w:r>
        <w:t xml:space="preserve">конфигурации через </w:t>
      </w:r>
      <w:r>
        <w:rPr>
          <w:lang w:val="en-US"/>
        </w:rPr>
        <w:t>xml</w:t>
      </w:r>
      <w:r>
        <w:t xml:space="preserve"> </w:t>
      </w:r>
    </w:p>
    <w:p w14:paraId="25349CB3" w14:textId="3D3BC6AA" w:rsidR="00520989" w:rsidRDefault="00F73365" w:rsidP="00534BA3">
      <w:r>
        <w:t>Ниже представлен</w:t>
      </w:r>
      <w:r w:rsidR="009C3A2B">
        <w:t>ы</w:t>
      </w:r>
      <w:r>
        <w:t xml:space="preserve"> листинг</w:t>
      </w:r>
      <w:r w:rsidR="009C3A2B">
        <w:t>и</w:t>
      </w:r>
      <w:r>
        <w:t xml:space="preserve"> программы </w:t>
      </w:r>
      <w:r w:rsidR="00A22979">
        <w:t xml:space="preserve">и значимая в рамках работы часть </w:t>
      </w:r>
      <w:r w:rsidR="00A22979">
        <w:rPr>
          <w:lang w:val="en-US"/>
        </w:rPr>
        <w:t>xml</w:t>
      </w:r>
      <w:r w:rsidR="00A22979" w:rsidRPr="00A22979">
        <w:t>-</w:t>
      </w:r>
      <w:r w:rsidR="00A22979">
        <w:t xml:space="preserve">файла конфигурации </w:t>
      </w:r>
      <w:r>
        <w:t>по заданию</w:t>
      </w:r>
      <w:r w:rsidR="00095984">
        <w:t>.</w:t>
      </w:r>
    </w:p>
    <w:p w14:paraId="60D73824" w14:textId="42DE2628" w:rsidR="00E55E51" w:rsidRPr="00EF2B33" w:rsidRDefault="00E55E51" w:rsidP="00E55E51">
      <w:pPr>
        <w:pStyle w:val="a6"/>
      </w:pPr>
      <w:r>
        <w:t>Листинг</w:t>
      </w:r>
      <w:r w:rsidRPr="009C3A2B">
        <w:t xml:space="preserve"> 1 – </w:t>
      </w:r>
      <w:r>
        <w:t>Код</w:t>
      </w:r>
      <w:r w:rsidRPr="009C3A2B">
        <w:t xml:space="preserve"> </w:t>
      </w:r>
      <w:r w:rsidR="00EF2B33">
        <w:t xml:space="preserve">интерфейса </w:t>
      </w:r>
      <w:r w:rsidR="00EF2B33">
        <w:rPr>
          <w:lang w:val="en-US"/>
        </w:rPr>
        <w:t>Compressor</w:t>
      </w:r>
    </w:p>
    <w:p w14:paraId="23A89DE2" w14:textId="77777777" w:rsidR="00EF2B33" w:rsidRPr="00C121A8" w:rsidRDefault="00EF2B33" w:rsidP="00EF2B33">
      <w:pPr>
        <w:pStyle w:val="ae"/>
      </w:pPr>
      <w:r>
        <w:t>package</w:t>
      </w:r>
      <w:r w:rsidRPr="00C121A8">
        <w:t xml:space="preserve"> </w:t>
      </w:r>
      <w:r>
        <w:t>com</w:t>
      </w:r>
      <w:r w:rsidRPr="00C121A8">
        <w:t>.</w:t>
      </w:r>
      <w:r>
        <w:t>github</w:t>
      </w:r>
      <w:r w:rsidRPr="00C121A8">
        <w:t>.</w:t>
      </w:r>
      <w:r>
        <w:t>durakin</w:t>
      </w:r>
      <w:r w:rsidRPr="00C121A8">
        <w:t>.</w:t>
      </w:r>
      <w:r>
        <w:t>isdlabs</w:t>
      </w:r>
      <w:r w:rsidRPr="00C121A8">
        <w:t>.</w:t>
      </w:r>
      <w:r>
        <w:t>lab</w:t>
      </w:r>
      <w:r w:rsidRPr="00C121A8">
        <w:t>2.</w:t>
      </w:r>
      <w:r>
        <w:t>components</w:t>
      </w:r>
      <w:r w:rsidRPr="00C121A8">
        <w:t>;</w:t>
      </w:r>
    </w:p>
    <w:p w14:paraId="16BDBD76" w14:textId="77777777" w:rsidR="00EF2B33" w:rsidRPr="00C121A8" w:rsidRDefault="00EF2B33" w:rsidP="00EF2B33">
      <w:pPr>
        <w:pStyle w:val="ae"/>
      </w:pPr>
    </w:p>
    <w:p w14:paraId="081A053D" w14:textId="77777777" w:rsidR="00EF2B33" w:rsidRDefault="00EF2B33" w:rsidP="00EF2B33">
      <w:pPr>
        <w:pStyle w:val="ae"/>
      </w:pPr>
      <w:r>
        <w:t>public interface Compressor {</w:t>
      </w:r>
    </w:p>
    <w:p w14:paraId="6947BB2E" w14:textId="77777777" w:rsidR="00EF2B33" w:rsidRDefault="00EF2B33" w:rsidP="00EF2B33">
      <w:pPr>
        <w:pStyle w:val="ae"/>
      </w:pPr>
      <w:r>
        <w:t xml:space="preserve">    String work();</w:t>
      </w:r>
    </w:p>
    <w:p w14:paraId="514EA221" w14:textId="7FE4B6E0" w:rsidR="009C3A2B" w:rsidRDefault="00EF2B33" w:rsidP="00EF2B33">
      <w:pPr>
        <w:pStyle w:val="ae"/>
      </w:pPr>
      <w:r>
        <w:t>}</w:t>
      </w:r>
    </w:p>
    <w:p w14:paraId="426DCA88" w14:textId="77777777" w:rsidR="00A22979" w:rsidRPr="00C121A8" w:rsidRDefault="00A22979" w:rsidP="00A908E1">
      <w:pPr>
        <w:pStyle w:val="a6"/>
        <w:rPr>
          <w:lang w:val="en-US"/>
        </w:rPr>
      </w:pPr>
    </w:p>
    <w:p w14:paraId="44585DE7" w14:textId="0BF49E69" w:rsidR="00A908E1" w:rsidRPr="009C3A2B" w:rsidRDefault="009C3A2B" w:rsidP="00A908E1">
      <w:pPr>
        <w:pStyle w:val="a6"/>
        <w:rPr>
          <w:lang w:val="en-US"/>
        </w:rPr>
      </w:pPr>
      <w:r>
        <w:lastRenderedPageBreak/>
        <w:t>Листинг</w:t>
      </w:r>
      <w:r w:rsidRPr="009C3A2B">
        <w:rPr>
          <w:lang w:val="en-US"/>
        </w:rPr>
        <w:t xml:space="preserve"> 2 – </w:t>
      </w:r>
      <w:r>
        <w:t>код</w:t>
      </w:r>
      <w:r w:rsidRPr="009C3A2B">
        <w:rPr>
          <w:lang w:val="en-US"/>
        </w:rPr>
        <w:t xml:space="preserve"> </w:t>
      </w:r>
      <w:r>
        <w:t>класса</w:t>
      </w:r>
      <w:r w:rsidRPr="009C3A2B">
        <w:rPr>
          <w:lang w:val="en-US"/>
        </w:rPr>
        <w:t xml:space="preserve"> </w:t>
      </w:r>
      <w:r w:rsidR="00EF2B33">
        <w:rPr>
          <w:lang w:val="en-US"/>
        </w:rPr>
        <w:t>Fridge</w:t>
      </w:r>
    </w:p>
    <w:p w14:paraId="30B35275" w14:textId="77777777" w:rsidR="00EF2B33" w:rsidRDefault="00EF2B33" w:rsidP="00EF2B33">
      <w:pPr>
        <w:pStyle w:val="ae"/>
      </w:pPr>
      <w:r>
        <w:t>package com.github.durakin.isdlabs.lab2.components;</w:t>
      </w:r>
    </w:p>
    <w:p w14:paraId="6A6F0DFF" w14:textId="77777777" w:rsidR="00EF2B33" w:rsidRDefault="00EF2B33" w:rsidP="00EF2B33">
      <w:pPr>
        <w:pStyle w:val="ae"/>
      </w:pPr>
    </w:p>
    <w:p w14:paraId="4178E905" w14:textId="77777777" w:rsidR="00EF2B33" w:rsidRDefault="00EF2B33" w:rsidP="00EF2B33">
      <w:pPr>
        <w:pStyle w:val="ae"/>
      </w:pPr>
      <w:r>
        <w:t>public class Fridge {</w:t>
      </w:r>
    </w:p>
    <w:p w14:paraId="5690488B" w14:textId="77777777" w:rsidR="00EF2B33" w:rsidRDefault="00EF2B33" w:rsidP="00EF2B33">
      <w:pPr>
        <w:pStyle w:val="ae"/>
      </w:pPr>
      <w:r>
        <w:t xml:space="preserve">    private final Compressor compressor;</w:t>
      </w:r>
    </w:p>
    <w:p w14:paraId="783BF3A1" w14:textId="77777777" w:rsidR="00EF2B33" w:rsidRDefault="00EF2B33" w:rsidP="00EF2B33">
      <w:pPr>
        <w:pStyle w:val="ae"/>
      </w:pPr>
    </w:p>
    <w:p w14:paraId="2EFE6059" w14:textId="77777777" w:rsidR="00EF2B33" w:rsidRDefault="00EF2B33" w:rsidP="00EF2B33">
      <w:pPr>
        <w:pStyle w:val="ae"/>
      </w:pPr>
      <w:r>
        <w:t xml:space="preserve">    public Fridge(Compressor compressor) {</w:t>
      </w:r>
    </w:p>
    <w:p w14:paraId="6FC30FB8" w14:textId="77777777" w:rsidR="00EF2B33" w:rsidRDefault="00EF2B33" w:rsidP="00EF2B33">
      <w:pPr>
        <w:pStyle w:val="ae"/>
      </w:pPr>
      <w:r>
        <w:t xml:space="preserve">        this.compressor = compressor;</w:t>
      </w:r>
    </w:p>
    <w:p w14:paraId="293EFA6F" w14:textId="77777777" w:rsidR="00EF2B33" w:rsidRDefault="00EF2B33" w:rsidP="00EF2B33">
      <w:pPr>
        <w:pStyle w:val="ae"/>
      </w:pPr>
      <w:r>
        <w:t xml:space="preserve">    }</w:t>
      </w:r>
    </w:p>
    <w:p w14:paraId="701A4013" w14:textId="77777777" w:rsidR="00EF2B33" w:rsidRDefault="00EF2B33" w:rsidP="00EF2B33">
      <w:pPr>
        <w:pStyle w:val="ae"/>
      </w:pPr>
    </w:p>
    <w:p w14:paraId="3A190B3E" w14:textId="77777777" w:rsidR="00EF2B33" w:rsidRDefault="00EF2B33" w:rsidP="00EF2B33">
      <w:pPr>
        <w:pStyle w:val="ae"/>
      </w:pPr>
      <w:r>
        <w:t xml:space="preserve">    @Override</w:t>
      </w:r>
    </w:p>
    <w:p w14:paraId="6DD12A8E" w14:textId="77777777" w:rsidR="00EF2B33" w:rsidRDefault="00EF2B33" w:rsidP="00EF2B33">
      <w:pPr>
        <w:pStyle w:val="ae"/>
      </w:pPr>
      <w:r>
        <w:t xml:space="preserve">    public String toString() {</w:t>
      </w:r>
    </w:p>
    <w:p w14:paraId="0C5A6C0C" w14:textId="77777777" w:rsidR="00EF2B33" w:rsidRDefault="00EF2B33" w:rsidP="00EF2B33">
      <w:pPr>
        <w:pStyle w:val="ae"/>
      </w:pPr>
      <w:r>
        <w:t xml:space="preserve">        return "Fridge, equipped with compressor: " + compressor;</w:t>
      </w:r>
    </w:p>
    <w:p w14:paraId="03EFAF8D" w14:textId="77777777" w:rsidR="00EF2B33" w:rsidRDefault="00EF2B33" w:rsidP="00EF2B33">
      <w:pPr>
        <w:pStyle w:val="ae"/>
      </w:pPr>
      <w:r>
        <w:t xml:space="preserve">    }</w:t>
      </w:r>
    </w:p>
    <w:p w14:paraId="1D2E67A0" w14:textId="77777777" w:rsidR="00EF2B33" w:rsidRDefault="00EF2B33" w:rsidP="00EF2B33">
      <w:pPr>
        <w:pStyle w:val="ae"/>
      </w:pPr>
    </w:p>
    <w:p w14:paraId="184A2FD5" w14:textId="77777777" w:rsidR="00EF2B33" w:rsidRDefault="00EF2B33" w:rsidP="00EF2B33">
      <w:pPr>
        <w:pStyle w:val="ae"/>
      </w:pPr>
      <w:r>
        <w:t xml:space="preserve">    public void statusOutput() { System.out.println(this.compressor.work());}</w:t>
      </w:r>
    </w:p>
    <w:p w14:paraId="7119B586" w14:textId="77777777" w:rsidR="00EF2B33" w:rsidRDefault="00EF2B33" w:rsidP="00EF2B33">
      <w:pPr>
        <w:pStyle w:val="ae"/>
      </w:pPr>
    </w:p>
    <w:p w14:paraId="5BCEC6A1" w14:textId="77777777" w:rsidR="009F47A3" w:rsidRDefault="00EF2B33" w:rsidP="00EF2B33">
      <w:pPr>
        <w:pStyle w:val="ae"/>
      </w:pPr>
      <w:r>
        <w:t>}</w:t>
      </w:r>
    </w:p>
    <w:p w14:paraId="2A58E3C3" w14:textId="26A6E5EE" w:rsidR="00EF2B33" w:rsidRDefault="009F47A3" w:rsidP="009F47A3">
      <w:pPr>
        <w:pStyle w:val="ae"/>
      </w:pPr>
      <w:r>
        <w:rPr>
          <w:lang w:val="ru-RU"/>
        </w:rPr>
        <w:t xml:space="preserve"> </w:t>
      </w:r>
    </w:p>
    <w:p w14:paraId="005105C4" w14:textId="0A2D4110" w:rsidR="009C3A2B" w:rsidRPr="00EF2B33" w:rsidRDefault="009C3A2B" w:rsidP="009C3A2B">
      <w:pPr>
        <w:pStyle w:val="a6"/>
      </w:pPr>
      <w:r>
        <w:t>Листинг</w:t>
      </w:r>
      <w:r w:rsidRPr="00EF2B33">
        <w:t xml:space="preserve"> 3 – </w:t>
      </w:r>
      <w:r>
        <w:t>код</w:t>
      </w:r>
      <w:r w:rsidRPr="00EF2B33">
        <w:t xml:space="preserve"> </w:t>
      </w:r>
      <w:r>
        <w:t>класса</w:t>
      </w:r>
      <w:r w:rsidRPr="00EF2B33">
        <w:t xml:space="preserve"> </w:t>
      </w:r>
      <w:r w:rsidR="00EF2B33">
        <w:rPr>
          <w:lang w:val="en-US"/>
        </w:rPr>
        <w:t>InverterCompressor</w:t>
      </w:r>
    </w:p>
    <w:p w14:paraId="03293D1D" w14:textId="77777777" w:rsidR="00EF2B33" w:rsidRPr="00C121A8" w:rsidRDefault="00EF2B33" w:rsidP="00EF2B33">
      <w:pPr>
        <w:pStyle w:val="ae"/>
      </w:pPr>
      <w:r>
        <w:t>package</w:t>
      </w:r>
      <w:r w:rsidRPr="00C121A8">
        <w:t xml:space="preserve"> </w:t>
      </w:r>
      <w:r>
        <w:t>com</w:t>
      </w:r>
      <w:r w:rsidRPr="00C121A8">
        <w:t>.</w:t>
      </w:r>
      <w:r>
        <w:t>github</w:t>
      </w:r>
      <w:r w:rsidRPr="00C121A8">
        <w:t>.</w:t>
      </w:r>
      <w:r>
        <w:t>durakin</w:t>
      </w:r>
      <w:r w:rsidRPr="00C121A8">
        <w:t>.</w:t>
      </w:r>
      <w:r>
        <w:t>isdlabs</w:t>
      </w:r>
      <w:r w:rsidRPr="00C121A8">
        <w:t>.</w:t>
      </w:r>
      <w:r>
        <w:t>lab</w:t>
      </w:r>
      <w:r w:rsidRPr="00C121A8">
        <w:t>2.</w:t>
      </w:r>
      <w:r>
        <w:t>components</w:t>
      </w:r>
      <w:r w:rsidRPr="00C121A8">
        <w:t>;</w:t>
      </w:r>
    </w:p>
    <w:p w14:paraId="601A268C" w14:textId="77777777" w:rsidR="00EF2B33" w:rsidRPr="00C121A8" w:rsidRDefault="00EF2B33" w:rsidP="00EF2B33">
      <w:pPr>
        <w:pStyle w:val="ae"/>
      </w:pPr>
    </w:p>
    <w:p w14:paraId="6645BEB9" w14:textId="77777777" w:rsidR="00EF2B33" w:rsidRDefault="00EF2B33" w:rsidP="00EF2B33">
      <w:pPr>
        <w:pStyle w:val="ae"/>
      </w:pPr>
      <w:r>
        <w:t>public class InverterCompressor implements Compressor {</w:t>
      </w:r>
    </w:p>
    <w:p w14:paraId="1CB2A556" w14:textId="77777777" w:rsidR="00EF2B33" w:rsidRDefault="00EF2B33" w:rsidP="00EF2B33">
      <w:pPr>
        <w:pStyle w:val="ae"/>
      </w:pPr>
      <w:r>
        <w:t xml:space="preserve">    private final int power;</w:t>
      </w:r>
    </w:p>
    <w:p w14:paraId="0C7D9DD3" w14:textId="77777777" w:rsidR="00EF2B33" w:rsidRDefault="00EF2B33" w:rsidP="00EF2B33">
      <w:pPr>
        <w:pStyle w:val="ae"/>
      </w:pPr>
      <w:r>
        <w:t xml:space="preserve">    private int vibration;</w:t>
      </w:r>
    </w:p>
    <w:p w14:paraId="4A1C695D" w14:textId="77777777" w:rsidR="00EF2B33" w:rsidRDefault="00EF2B33" w:rsidP="00EF2B33">
      <w:pPr>
        <w:pStyle w:val="ae"/>
      </w:pPr>
    </w:p>
    <w:p w14:paraId="3F02FA17" w14:textId="77777777" w:rsidR="00EF2B33" w:rsidRDefault="00EF2B33" w:rsidP="00EF2B33">
      <w:pPr>
        <w:pStyle w:val="ae"/>
      </w:pPr>
      <w:r>
        <w:t xml:space="preserve">    public InverterCompressor(int power) {</w:t>
      </w:r>
    </w:p>
    <w:p w14:paraId="70410E02" w14:textId="77777777" w:rsidR="00EF2B33" w:rsidRDefault="00EF2B33" w:rsidP="00EF2B33">
      <w:pPr>
        <w:pStyle w:val="ae"/>
      </w:pPr>
      <w:r>
        <w:t xml:space="preserve">        this.power = power;</w:t>
      </w:r>
    </w:p>
    <w:p w14:paraId="0AC351C6" w14:textId="77777777" w:rsidR="00EF2B33" w:rsidRDefault="00EF2B33" w:rsidP="00EF2B33">
      <w:pPr>
        <w:pStyle w:val="ae"/>
      </w:pPr>
      <w:r>
        <w:t xml:space="preserve">    }</w:t>
      </w:r>
    </w:p>
    <w:p w14:paraId="0224D3E7" w14:textId="77777777" w:rsidR="00EF2B33" w:rsidRDefault="00EF2B33" w:rsidP="00EF2B33">
      <w:pPr>
        <w:pStyle w:val="ae"/>
      </w:pPr>
    </w:p>
    <w:p w14:paraId="59E1F685" w14:textId="77777777" w:rsidR="00EF2B33" w:rsidRDefault="00EF2B33" w:rsidP="00EF2B33">
      <w:pPr>
        <w:pStyle w:val="ae"/>
      </w:pPr>
      <w:r>
        <w:t xml:space="preserve">    public InverterCompressor(int power, int vibration) {</w:t>
      </w:r>
    </w:p>
    <w:p w14:paraId="4CBB2F99" w14:textId="77777777" w:rsidR="00EF2B33" w:rsidRDefault="00EF2B33" w:rsidP="00EF2B33">
      <w:pPr>
        <w:pStyle w:val="ae"/>
      </w:pPr>
      <w:r>
        <w:t xml:space="preserve">        this.power = power;</w:t>
      </w:r>
    </w:p>
    <w:p w14:paraId="441DE4E9" w14:textId="77777777" w:rsidR="00EF2B33" w:rsidRDefault="00EF2B33" w:rsidP="00EF2B33">
      <w:pPr>
        <w:pStyle w:val="ae"/>
      </w:pPr>
      <w:r>
        <w:t xml:space="preserve">        this.vibration = vibration;</w:t>
      </w:r>
    </w:p>
    <w:p w14:paraId="49E3A0CD" w14:textId="77777777" w:rsidR="00EF2B33" w:rsidRDefault="00EF2B33" w:rsidP="00EF2B33">
      <w:pPr>
        <w:pStyle w:val="ae"/>
      </w:pPr>
      <w:r>
        <w:t xml:space="preserve">    }</w:t>
      </w:r>
    </w:p>
    <w:p w14:paraId="3C9CB05D" w14:textId="77777777" w:rsidR="00EF2B33" w:rsidRDefault="00EF2B33" w:rsidP="00EF2B33">
      <w:pPr>
        <w:pStyle w:val="ae"/>
      </w:pPr>
    </w:p>
    <w:p w14:paraId="6226BC18" w14:textId="77777777" w:rsidR="00EF2B33" w:rsidRDefault="00EF2B33" w:rsidP="00EF2B33">
      <w:pPr>
        <w:pStyle w:val="ae"/>
      </w:pPr>
      <w:r>
        <w:t xml:space="preserve">    public void setVibration(int vibration) {</w:t>
      </w:r>
    </w:p>
    <w:p w14:paraId="030ADC88" w14:textId="77777777" w:rsidR="00EF2B33" w:rsidRDefault="00EF2B33" w:rsidP="00EF2B33">
      <w:pPr>
        <w:pStyle w:val="ae"/>
      </w:pPr>
      <w:r>
        <w:t xml:space="preserve">        this.vibration = vibration;</w:t>
      </w:r>
    </w:p>
    <w:p w14:paraId="52BB11E4" w14:textId="77777777" w:rsidR="00EF2B33" w:rsidRDefault="00EF2B33" w:rsidP="00EF2B33">
      <w:pPr>
        <w:pStyle w:val="ae"/>
      </w:pPr>
      <w:r>
        <w:t xml:space="preserve">    }</w:t>
      </w:r>
    </w:p>
    <w:p w14:paraId="6DAA326B" w14:textId="77777777" w:rsidR="00EF2B33" w:rsidRDefault="00EF2B33" w:rsidP="00EF2B33">
      <w:pPr>
        <w:pStyle w:val="ae"/>
      </w:pPr>
    </w:p>
    <w:p w14:paraId="355D1481" w14:textId="77777777" w:rsidR="00EF2B33" w:rsidRDefault="00EF2B33" w:rsidP="00EF2B33">
      <w:pPr>
        <w:pStyle w:val="ae"/>
      </w:pPr>
      <w:r>
        <w:t xml:space="preserve">    @Override</w:t>
      </w:r>
    </w:p>
    <w:p w14:paraId="4EE8666A" w14:textId="77777777" w:rsidR="00EF2B33" w:rsidRDefault="00EF2B33" w:rsidP="00EF2B33">
      <w:pPr>
        <w:pStyle w:val="ae"/>
      </w:pPr>
      <w:r>
        <w:t xml:space="preserve">    public String work() {</w:t>
      </w:r>
    </w:p>
    <w:p w14:paraId="2C692FE8" w14:textId="7013AB2C" w:rsidR="00EF2B33" w:rsidRPr="00EF2B33" w:rsidRDefault="00EF2B33" w:rsidP="00EF2B33">
      <w:pPr>
        <w:pStyle w:val="a6"/>
        <w:rPr>
          <w:lang w:val="en-US"/>
        </w:rPr>
      </w:pPr>
      <w:r>
        <w:lastRenderedPageBreak/>
        <w:t>Окончание</w:t>
      </w:r>
      <w:r w:rsidRPr="00C121A8">
        <w:rPr>
          <w:lang w:val="en-US"/>
        </w:rPr>
        <w:t xml:space="preserve"> </w:t>
      </w:r>
      <w:r>
        <w:t>листинга</w:t>
      </w:r>
      <w:r w:rsidRPr="00C121A8">
        <w:rPr>
          <w:lang w:val="en-US"/>
        </w:rPr>
        <w:t xml:space="preserve"> 3</w:t>
      </w:r>
    </w:p>
    <w:p w14:paraId="44ADCA46" w14:textId="77777777" w:rsidR="00EF2B33" w:rsidRDefault="00EF2B33" w:rsidP="00EF2B33">
      <w:pPr>
        <w:pStyle w:val="ae"/>
      </w:pPr>
      <w:r>
        <w:t xml:space="preserve">        return "Compressor works quite, but vibrates";</w:t>
      </w:r>
    </w:p>
    <w:p w14:paraId="5A35AA22" w14:textId="77777777" w:rsidR="00EF2B33" w:rsidRDefault="00EF2B33" w:rsidP="00EF2B33">
      <w:pPr>
        <w:pStyle w:val="ae"/>
      </w:pPr>
      <w:r>
        <w:t xml:space="preserve">    }</w:t>
      </w:r>
    </w:p>
    <w:p w14:paraId="57CCB7DC" w14:textId="77777777" w:rsidR="00EF2B33" w:rsidRDefault="00EF2B33" w:rsidP="00EF2B33">
      <w:pPr>
        <w:pStyle w:val="ae"/>
      </w:pPr>
    </w:p>
    <w:p w14:paraId="63B66722" w14:textId="77777777" w:rsidR="00EF2B33" w:rsidRDefault="00EF2B33" w:rsidP="00EF2B33">
      <w:pPr>
        <w:pStyle w:val="ae"/>
      </w:pPr>
      <w:r>
        <w:t xml:space="preserve">    @Override</w:t>
      </w:r>
    </w:p>
    <w:p w14:paraId="679F78FD" w14:textId="77777777" w:rsidR="00EF2B33" w:rsidRDefault="00EF2B33" w:rsidP="00EF2B33">
      <w:pPr>
        <w:pStyle w:val="ae"/>
      </w:pPr>
      <w:r>
        <w:t xml:space="preserve">    public String toString() {</w:t>
      </w:r>
    </w:p>
    <w:p w14:paraId="6BF1627E" w14:textId="77777777" w:rsidR="00EF2B33" w:rsidRDefault="00EF2B33" w:rsidP="00EF2B33">
      <w:pPr>
        <w:pStyle w:val="ae"/>
      </w:pPr>
      <w:r>
        <w:t xml:space="preserve">        return "Inverter compressor with power of " + power + " and vibration of " + vibration;</w:t>
      </w:r>
    </w:p>
    <w:p w14:paraId="265C5AC9" w14:textId="77777777" w:rsidR="00EF2B33" w:rsidRDefault="00EF2B33" w:rsidP="00EF2B33">
      <w:pPr>
        <w:pStyle w:val="ae"/>
      </w:pPr>
      <w:r>
        <w:t xml:space="preserve">    }</w:t>
      </w:r>
    </w:p>
    <w:p w14:paraId="28B4CA42" w14:textId="08D62DA9" w:rsidR="009C3A2B" w:rsidRDefault="00EF2B33" w:rsidP="00EF2B33">
      <w:pPr>
        <w:pStyle w:val="ae"/>
      </w:pPr>
      <w:r>
        <w:t>}</w:t>
      </w:r>
    </w:p>
    <w:p w14:paraId="1BA26B56" w14:textId="77777777" w:rsidR="00EF2B33" w:rsidRDefault="00EF2B33" w:rsidP="00EF2B33">
      <w:pPr>
        <w:pStyle w:val="ae"/>
      </w:pPr>
    </w:p>
    <w:p w14:paraId="0E04542B" w14:textId="7A9B98F8" w:rsidR="009C3A2B" w:rsidRPr="00A22979" w:rsidRDefault="009C3A2B" w:rsidP="009C3A2B">
      <w:pPr>
        <w:pStyle w:val="a6"/>
        <w:rPr>
          <w:lang w:val="en-US"/>
        </w:rPr>
      </w:pPr>
      <w:r>
        <w:t>Листинг</w:t>
      </w:r>
      <w:r w:rsidRPr="00A22979">
        <w:rPr>
          <w:lang w:val="en-US"/>
        </w:rPr>
        <w:t xml:space="preserve"> 4 – </w:t>
      </w:r>
      <w:r>
        <w:t>код</w:t>
      </w:r>
      <w:r w:rsidRPr="00A22979">
        <w:rPr>
          <w:lang w:val="en-US"/>
        </w:rPr>
        <w:t xml:space="preserve"> </w:t>
      </w:r>
      <w:r>
        <w:t>класса</w:t>
      </w:r>
      <w:r w:rsidRPr="00A22979">
        <w:rPr>
          <w:lang w:val="en-US"/>
        </w:rPr>
        <w:t xml:space="preserve"> </w:t>
      </w:r>
      <w:r w:rsidR="00EF2B33">
        <w:rPr>
          <w:lang w:val="en-US"/>
        </w:rPr>
        <w:t>LinearCompressor</w:t>
      </w:r>
    </w:p>
    <w:p w14:paraId="68F277AB" w14:textId="77777777" w:rsidR="00A22979" w:rsidRDefault="00A22979" w:rsidP="00A22979">
      <w:pPr>
        <w:pStyle w:val="ae"/>
      </w:pPr>
      <w:r>
        <w:t>package com.github.durakin.isdlabs.lab2.components;</w:t>
      </w:r>
    </w:p>
    <w:p w14:paraId="38E5D57B" w14:textId="77777777" w:rsidR="00A22979" w:rsidRDefault="00A22979" w:rsidP="00A22979">
      <w:pPr>
        <w:pStyle w:val="ae"/>
      </w:pPr>
    </w:p>
    <w:p w14:paraId="643B9AE9" w14:textId="77777777" w:rsidR="00A22979" w:rsidRDefault="00A22979" w:rsidP="00A22979">
      <w:pPr>
        <w:pStyle w:val="ae"/>
      </w:pPr>
      <w:r>
        <w:t>public class LinearCompressor implements Compressor {</w:t>
      </w:r>
    </w:p>
    <w:p w14:paraId="5DB2C492" w14:textId="77777777" w:rsidR="00A22979" w:rsidRDefault="00A22979" w:rsidP="00A22979">
      <w:pPr>
        <w:pStyle w:val="ae"/>
      </w:pPr>
      <w:r>
        <w:t xml:space="preserve">    private final int power;</w:t>
      </w:r>
    </w:p>
    <w:p w14:paraId="2E2BEC68" w14:textId="77777777" w:rsidR="00A22979" w:rsidRDefault="00A22979" w:rsidP="00A22979">
      <w:pPr>
        <w:pStyle w:val="ae"/>
      </w:pPr>
      <w:r>
        <w:t xml:space="preserve">    private int noiseLevel;</w:t>
      </w:r>
    </w:p>
    <w:p w14:paraId="661923AD" w14:textId="77777777" w:rsidR="00A22979" w:rsidRDefault="00A22979" w:rsidP="00A22979">
      <w:pPr>
        <w:pStyle w:val="ae"/>
      </w:pPr>
    </w:p>
    <w:p w14:paraId="6D7A9224" w14:textId="77777777" w:rsidR="00A22979" w:rsidRDefault="00A22979" w:rsidP="00A22979">
      <w:pPr>
        <w:pStyle w:val="ae"/>
      </w:pPr>
      <w:r>
        <w:t xml:space="preserve">    public LinearCompressor(int power, int noiseLevel) {</w:t>
      </w:r>
    </w:p>
    <w:p w14:paraId="1245574E" w14:textId="77777777" w:rsidR="00A22979" w:rsidRDefault="00A22979" w:rsidP="00A22979">
      <w:pPr>
        <w:pStyle w:val="ae"/>
      </w:pPr>
      <w:r>
        <w:t xml:space="preserve">        this.power = power;</w:t>
      </w:r>
    </w:p>
    <w:p w14:paraId="0933184A" w14:textId="77777777" w:rsidR="00A22979" w:rsidRDefault="00A22979" w:rsidP="00A22979">
      <w:pPr>
        <w:pStyle w:val="ae"/>
      </w:pPr>
      <w:r>
        <w:t xml:space="preserve">        this.noiseLevel = noiseLevel;</w:t>
      </w:r>
    </w:p>
    <w:p w14:paraId="08379744" w14:textId="77777777" w:rsidR="00A22979" w:rsidRDefault="00A22979" w:rsidP="00A22979">
      <w:pPr>
        <w:pStyle w:val="ae"/>
      </w:pPr>
      <w:r>
        <w:t xml:space="preserve">    }</w:t>
      </w:r>
    </w:p>
    <w:p w14:paraId="57B2D103" w14:textId="77777777" w:rsidR="00A22979" w:rsidRDefault="00A22979" w:rsidP="00A22979">
      <w:pPr>
        <w:pStyle w:val="ae"/>
      </w:pPr>
    </w:p>
    <w:p w14:paraId="02093A9B" w14:textId="77777777" w:rsidR="00A22979" w:rsidRDefault="00A22979" w:rsidP="00A22979">
      <w:pPr>
        <w:pStyle w:val="ae"/>
      </w:pPr>
      <w:r>
        <w:t xml:space="preserve">    public void setNoiseLevel(int noiseLevel) {</w:t>
      </w:r>
    </w:p>
    <w:p w14:paraId="371A0FF8" w14:textId="77777777" w:rsidR="00A22979" w:rsidRDefault="00A22979" w:rsidP="00A22979">
      <w:pPr>
        <w:pStyle w:val="ae"/>
      </w:pPr>
      <w:r>
        <w:t xml:space="preserve">        this.noiseLevel = noiseLevel;</w:t>
      </w:r>
    </w:p>
    <w:p w14:paraId="7DE377C2" w14:textId="77777777" w:rsidR="00A22979" w:rsidRDefault="00A22979" w:rsidP="00A22979">
      <w:pPr>
        <w:pStyle w:val="ae"/>
      </w:pPr>
      <w:r>
        <w:t xml:space="preserve">    }</w:t>
      </w:r>
    </w:p>
    <w:p w14:paraId="1A763614" w14:textId="77777777" w:rsidR="00A22979" w:rsidRDefault="00A22979" w:rsidP="00A22979">
      <w:pPr>
        <w:pStyle w:val="ae"/>
      </w:pPr>
    </w:p>
    <w:p w14:paraId="4405669F" w14:textId="77777777" w:rsidR="00A22979" w:rsidRDefault="00A22979" w:rsidP="00A22979">
      <w:pPr>
        <w:pStyle w:val="ae"/>
      </w:pPr>
      <w:r>
        <w:t xml:space="preserve">    @Override</w:t>
      </w:r>
    </w:p>
    <w:p w14:paraId="1E3EB4EF" w14:textId="77777777" w:rsidR="00A22979" w:rsidRDefault="00A22979" w:rsidP="00A22979">
      <w:pPr>
        <w:pStyle w:val="ae"/>
      </w:pPr>
      <w:r>
        <w:t xml:space="preserve">    public String work() {</w:t>
      </w:r>
    </w:p>
    <w:p w14:paraId="66B00020" w14:textId="77777777" w:rsidR="00A22979" w:rsidRDefault="00A22979" w:rsidP="00A22979">
      <w:pPr>
        <w:pStyle w:val="ae"/>
      </w:pPr>
      <w:r>
        <w:t xml:space="preserve">        return "Compressor works loudly growling";</w:t>
      </w:r>
    </w:p>
    <w:p w14:paraId="0901BA86" w14:textId="77777777" w:rsidR="00A22979" w:rsidRDefault="00A22979" w:rsidP="00A22979">
      <w:pPr>
        <w:pStyle w:val="ae"/>
      </w:pPr>
      <w:r>
        <w:t xml:space="preserve">    }</w:t>
      </w:r>
    </w:p>
    <w:p w14:paraId="225D5390" w14:textId="77777777" w:rsidR="00A22979" w:rsidRDefault="00A22979" w:rsidP="00A22979">
      <w:pPr>
        <w:pStyle w:val="ae"/>
      </w:pPr>
    </w:p>
    <w:p w14:paraId="715B8D95" w14:textId="77777777" w:rsidR="00A22979" w:rsidRDefault="00A22979" w:rsidP="00A22979">
      <w:pPr>
        <w:pStyle w:val="ae"/>
      </w:pPr>
      <w:r>
        <w:t xml:space="preserve">    @Override</w:t>
      </w:r>
    </w:p>
    <w:p w14:paraId="605377E6" w14:textId="77777777" w:rsidR="00A22979" w:rsidRDefault="00A22979" w:rsidP="00A22979">
      <w:pPr>
        <w:pStyle w:val="ae"/>
      </w:pPr>
      <w:r>
        <w:t xml:space="preserve">    public String toString() {</w:t>
      </w:r>
    </w:p>
    <w:p w14:paraId="7D2BAC9C" w14:textId="77777777" w:rsidR="00A22979" w:rsidRDefault="00A22979" w:rsidP="00A22979">
      <w:pPr>
        <w:pStyle w:val="ae"/>
      </w:pPr>
      <w:r>
        <w:t xml:space="preserve">        return "Linear compressor with power of " + power + " and noise level of " + noiseLevel;</w:t>
      </w:r>
    </w:p>
    <w:p w14:paraId="0F89D8C2" w14:textId="77777777" w:rsidR="00A22979" w:rsidRDefault="00A22979" w:rsidP="00A22979">
      <w:pPr>
        <w:pStyle w:val="ae"/>
      </w:pPr>
      <w:r>
        <w:t xml:space="preserve">    }</w:t>
      </w:r>
    </w:p>
    <w:p w14:paraId="1F8D5BF9" w14:textId="70799086" w:rsidR="009C3A2B" w:rsidRPr="00EF2B33" w:rsidRDefault="00A22979" w:rsidP="009C3A2B">
      <w:pPr>
        <w:pStyle w:val="ae"/>
        <w:rPr>
          <w:lang w:val="ru-RU"/>
        </w:rPr>
      </w:pPr>
      <w:r>
        <w:t>}</w:t>
      </w:r>
    </w:p>
    <w:p w14:paraId="3F24AA35" w14:textId="02AA51A1" w:rsidR="009C3A2B" w:rsidRPr="00EF2B33" w:rsidRDefault="009C3A2B" w:rsidP="009C3A2B">
      <w:pPr>
        <w:pStyle w:val="ae"/>
        <w:rPr>
          <w:lang w:val="ru-RU"/>
        </w:rPr>
      </w:pPr>
    </w:p>
    <w:p w14:paraId="340C0E2A" w14:textId="77777777" w:rsidR="00A22979" w:rsidRDefault="00A22979">
      <w:pPr>
        <w:spacing w:after="160" w:line="259" w:lineRule="auto"/>
        <w:ind w:firstLine="0"/>
        <w:contextualSpacing w:val="0"/>
        <w:jc w:val="left"/>
      </w:pPr>
      <w:r>
        <w:br w:type="page"/>
      </w:r>
    </w:p>
    <w:p w14:paraId="71DA1A08" w14:textId="24C6297B" w:rsidR="009C3A2B" w:rsidRPr="00EF2B33" w:rsidRDefault="009C3A2B" w:rsidP="009C3A2B">
      <w:pPr>
        <w:pStyle w:val="a6"/>
      </w:pPr>
      <w:r>
        <w:lastRenderedPageBreak/>
        <w:t>Листинг</w:t>
      </w:r>
      <w:r w:rsidRPr="00EF2B33">
        <w:t xml:space="preserve"> 5 – </w:t>
      </w:r>
      <w:r>
        <w:t>код</w:t>
      </w:r>
      <w:r w:rsidRPr="00EF2B33">
        <w:t xml:space="preserve"> </w:t>
      </w:r>
      <w:r>
        <w:t>класса</w:t>
      </w:r>
      <w:r w:rsidRPr="00EF2B33">
        <w:t xml:space="preserve"> </w:t>
      </w:r>
      <w:r w:rsidR="00A22979">
        <w:rPr>
          <w:lang w:val="en-US"/>
        </w:rPr>
        <w:t>Program</w:t>
      </w:r>
    </w:p>
    <w:p w14:paraId="21363628" w14:textId="77777777" w:rsidR="00A22979" w:rsidRPr="00C121A8" w:rsidRDefault="00A22979" w:rsidP="00A22979">
      <w:pPr>
        <w:pStyle w:val="ae"/>
      </w:pPr>
      <w:r>
        <w:t>package</w:t>
      </w:r>
      <w:r w:rsidRPr="00C121A8">
        <w:t xml:space="preserve"> </w:t>
      </w:r>
      <w:r>
        <w:t>com</w:t>
      </w:r>
      <w:r w:rsidRPr="00C121A8">
        <w:t>.</w:t>
      </w:r>
      <w:r>
        <w:t>github</w:t>
      </w:r>
      <w:r w:rsidRPr="00C121A8">
        <w:t>.</w:t>
      </w:r>
      <w:r>
        <w:t>durakin</w:t>
      </w:r>
      <w:r w:rsidRPr="00C121A8">
        <w:t>.</w:t>
      </w:r>
      <w:r>
        <w:t>isdlabs</w:t>
      </w:r>
      <w:r w:rsidRPr="00C121A8">
        <w:t>.</w:t>
      </w:r>
      <w:r>
        <w:t>lab</w:t>
      </w:r>
      <w:r w:rsidRPr="00C121A8">
        <w:t>2;</w:t>
      </w:r>
    </w:p>
    <w:p w14:paraId="37C8587A" w14:textId="77777777" w:rsidR="00A22979" w:rsidRPr="00C121A8" w:rsidRDefault="00A22979" w:rsidP="00A22979">
      <w:pPr>
        <w:pStyle w:val="ae"/>
      </w:pPr>
    </w:p>
    <w:p w14:paraId="1BF6FFC9" w14:textId="77777777" w:rsidR="00A22979" w:rsidRDefault="00A22979" w:rsidP="00A22979">
      <w:pPr>
        <w:pStyle w:val="ae"/>
      </w:pPr>
      <w:r>
        <w:t>import com.github.durakin.isdlabs.lab2.components.Fridge;</w:t>
      </w:r>
    </w:p>
    <w:p w14:paraId="6DBF9616" w14:textId="77777777" w:rsidR="00A22979" w:rsidRDefault="00A22979" w:rsidP="00A22979">
      <w:pPr>
        <w:pStyle w:val="ae"/>
      </w:pPr>
      <w:r>
        <w:t>import org.springframework.context.support.ClassPathXmlApplicationContext;</w:t>
      </w:r>
    </w:p>
    <w:p w14:paraId="69EDC28D" w14:textId="77777777" w:rsidR="00A22979" w:rsidRDefault="00A22979" w:rsidP="00A22979">
      <w:pPr>
        <w:pStyle w:val="ae"/>
      </w:pPr>
    </w:p>
    <w:p w14:paraId="614D7F1A" w14:textId="77777777" w:rsidR="00A22979" w:rsidRDefault="00A22979" w:rsidP="00A22979">
      <w:pPr>
        <w:pStyle w:val="ae"/>
      </w:pPr>
      <w:r>
        <w:t>public class Program {</w:t>
      </w:r>
    </w:p>
    <w:p w14:paraId="7511E727" w14:textId="77777777" w:rsidR="00A22979" w:rsidRDefault="00A22979" w:rsidP="00A22979">
      <w:pPr>
        <w:pStyle w:val="ae"/>
      </w:pPr>
      <w:r>
        <w:t xml:space="preserve">    public static void main(String[] args) {</w:t>
      </w:r>
    </w:p>
    <w:p w14:paraId="4ADDB3C9" w14:textId="77777777" w:rsidR="00A22979" w:rsidRDefault="00A22979" w:rsidP="00A22979">
      <w:pPr>
        <w:pStyle w:val="ae"/>
      </w:pPr>
      <w:r>
        <w:t xml:space="preserve">        ClassPathXmlApplicationContext context = new</w:t>
      </w:r>
    </w:p>
    <w:p w14:paraId="36470029" w14:textId="77777777" w:rsidR="00A22979" w:rsidRDefault="00A22979" w:rsidP="00A22979">
      <w:pPr>
        <w:pStyle w:val="ae"/>
      </w:pPr>
      <w:r>
        <w:t xml:space="preserve">                ClassPathXmlApplicationContext("applicationContext.xml");</w:t>
      </w:r>
    </w:p>
    <w:p w14:paraId="5CDDEC13" w14:textId="77777777" w:rsidR="00A22979" w:rsidRDefault="00A22979" w:rsidP="00A22979">
      <w:pPr>
        <w:pStyle w:val="ae"/>
      </w:pPr>
      <w:r>
        <w:t xml:space="preserve">        Fridge linearFridge = context.getBean("linearFridgeBean", Fridge.class);</w:t>
      </w:r>
    </w:p>
    <w:p w14:paraId="48B6842C" w14:textId="77777777" w:rsidR="00A22979" w:rsidRDefault="00A22979" w:rsidP="00A22979">
      <w:pPr>
        <w:pStyle w:val="ae"/>
      </w:pPr>
      <w:r>
        <w:t xml:space="preserve">        Fridge inverterFridge = context.getBean("inverterFridgeBean", Fridge.class);</w:t>
      </w:r>
    </w:p>
    <w:p w14:paraId="1CF95BB6" w14:textId="77777777" w:rsidR="00A22979" w:rsidRDefault="00A22979" w:rsidP="00A22979">
      <w:pPr>
        <w:pStyle w:val="ae"/>
      </w:pPr>
      <w:r>
        <w:t xml:space="preserve">        System.out.println(linearFridge);</w:t>
      </w:r>
    </w:p>
    <w:p w14:paraId="254012C9" w14:textId="77777777" w:rsidR="00A22979" w:rsidRDefault="00A22979" w:rsidP="00A22979">
      <w:pPr>
        <w:pStyle w:val="ae"/>
      </w:pPr>
      <w:r>
        <w:t xml:space="preserve">        linearFridge.statusOutput();</w:t>
      </w:r>
    </w:p>
    <w:p w14:paraId="261D6F4E" w14:textId="77777777" w:rsidR="00A22979" w:rsidRDefault="00A22979" w:rsidP="00A22979">
      <w:pPr>
        <w:pStyle w:val="ae"/>
      </w:pPr>
      <w:r>
        <w:t xml:space="preserve">        System.out.println(inverterFridge);</w:t>
      </w:r>
    </w:p>
    <w:p w14:paraId="5243C559" w14:textId="77777777" w:rsidR="00A22979" w:rsidRDefault="00A22979" w:rsidP="00A22979">
      <w:pPr>
        <w:pStyle w:val="ae"/>
      </w:pPr>
      <w:r>
        <w:t xml:space="preserve">        inverterFridge.statusOutput();</w:t>
      </w:r>
    </w:p>
    <w:p w14:paraId="0CF6C226" w14:textId="77777777" w:rsidR="00A22979" w:rsidRDefault="00A22979" w:rsidP="00A22979">
      <w:pPr>
        <w:pStyle w:val="ae"/>
      </w:pPr>
    </w:p>
    <w:p w14:paraId="7182E4F9" w14:textId="77777777" w:rsidR="00A22979" w:rsidRDefault="00A22979" w:rsidP="00A22979">
      <w:pPr>
        <w:pStyle w:val="ae"/>
      </w:pPr>
      <w:r>
        <w:t xml:space="preserve">        context.close();</w:t>
      </w:r>
    </w:p>
    <w:p w14:paraId="45971500" w14:textId="77777777" w:rsidR="00A22979" w:rsidRDefault="00A22979" w:rsidP="00A22979">
      <w:pPr>
        <w:pStyle w:val="ae"/>
      </w:pPr>
      <w:r>
        <w:t xml:space="preserve">    }</w:t>
      </w:r>
    </w:p>
    <w:p w14:paraId="01E67096" w14:textId="0F2541B3" w:rsidR="009C3A2B" w:rsidRDefault="00A22979" w:rsidP="00A22979">
      <w:pPr>
        <w:pStyle w:val="ae"/>
      </w:pPr>
      <w:r>
        <w:t>}</w:t>
      </w:r>
    </w:p>
    <w:p w14:paraId="23562BE6" w14:textId="3BDECF0D" w:rsidR="00A22979" w:rsidRDefault="00A22979" w:rsidP="00A22979">
      <w:pPr>
        <w:pStyle w:val="ae"/>
      </w:pPr>
    </w:p>
    <w:p w14:paraId="16C73AD6" w14:textId="207DBF1D" w:rsidR="00A22979" w:rsidRPr="00C121A8" w:rsidRDefault="00A22979" w:rsidP="00A22979">
      <w:pPr>
        <w:pStyle w:val="a6"/>
        <w:rPr>
          <w:lang w:val="en-US"/>
        </w:rPr>
      </w:pPr>
      <w:r>
        <w:t>Листинг</w:t>
      </w:r>
      <w:r w:rsidRPr="00C121A8">
        <w:rPr>
          <w:lang w:val="en-US"/>
        </w:rPr>
        <w:t xml:space="preserve"> 6 – </w:t>
      </w:r>
      <w:r>
        <w:t>выдержка</w:t>
      </w:r>
      <w:r w:rsidRPr="00C121A8">
        <w:rPr>
          <w:lang w:val="en-US"/>
        </w:rPr>
        <w:t xml:space="preserve"> </w:t>
      </w:r>
      <w:r>
        <w:t>из</w:t>
      </w:r>
      <w:r w:rsidRPr="00C121A8">
        <w:rPr>
          <w:lang w:val="en-US"/>
        </w:rPr>
        <w:t xml:space="preserve"> </w:t>
      </w:r>
      <w:r>
        <w:t>кода</w:t>
      </w:r>
      <w:r w:rsidRPr="00C121A8">
        <w:rPr>
          <w:lang w:val="en-US"/>
        </w:rPr>
        <w:t xml:space="preserve"> </w:t>
      </w:r>
      <w:r>
        <w:rPr>
          <w:lang w:val="en-US"/>
        </w:rPr>
        <w:t>xml</w:t>
      </w:r>
      <w:r w:rsidRPr="00C121A8">
        <w:rPr>
          <w:lang w:val="en-US"/>
        </w:rPr>
        <w:t>-</w:t>
      </w:r>
      <w:r>
        <w:t>файла</w:t>
      </w:r>
      <w:r w:rsidRPr="00C121A8">
        <w:rPr>
          <w:lang w:val="en-US"/>
        </w:rPr>
        <w:t xml:space="preserve"> </w:t>
      </w:r>
      <w:r>
        <w:t>со</w:t>
      </w:r>
      <w:r w:rsidRPr="00C121A8">
        <w:rPr>
          <w:lang w:val="en-US"/>
        </w:rPr>
        <w:t xml:space="preserve"> </w:t>
      </w:r>
      <w:r>
        <w:rPr>
          <w:lang w:val="en-US"/>
        </w:rPr>
        <w:t>Spring</w:t>
      </w:r>
      <w:r w:rsidRPr="00C121A8">
        <w:rPr>
          <w:lang w:val="en-US"/>
        </w:rPr>
        <w:t>-</w:t>
      </w:r>
      <w:r>
        <w:t>конфигурцией</w:t>
      </w:r>
    </w:p>
    <w:p w14:paraId="7428E96C" w14:textId="77777777" w:rsidR="00A22979" w:rsidRPr="00A22979" w:rsidRDefault="00A22979" w:rsidP="00A22979">
      <w:pPr>
        <w:pStyle w:val="ae"/>
      </w:pPr>
      <w:r w:rsidRPr="00C121A8">
        <w:t xml:space="preserve">    </w:t>
      </w:r>
      <w:r w:rsidRPr="00A22979">
        <w:t>&lt;bean id="linearCompressorBean"</w:t>
      </w:r>
    </w:p>
    <w:p w14:paraId="608FD196" w14:textId="77777777" w:rsidR="00A22979" w:rsidRPr="00A22979" w:rsidRDefault="00A22979" w:rsidP="00A22979">
      <w:pPr>
        <w:pStyle w:val="ae"/>
      </w:pPr>
      <w:r w:rsidRPr="00A22979">
        <w:t xml:space="preserve">          class="com.github.durakin.isdlabs.lab2.components.LinearCompressor"&gt;</w:t>
      </w:r>
    </w:p>
    <w:p w14:paraId="0868635A" w14:textId="77777777" w:rsidR="00A22979" w:rsidRPr="00A22979" w:rsidRDefault="00A22979" w:rsidP="00A22979">
      <w:pPr>
        <w:pStyle w:val="ae"/>
      </w:pPr>
      <w:r w:rsidRPr="00A22979">
        <w:t xml:space="preserve">        &lt;constructor-arg name="noiseLevel" value="300"/&gt;</w:t>
      </w:r>
    </w:p>
    <w:p w14:paraId="27B830D7" w14:textId="77777777" w:rsidR="00A22979" w:rsidRPr="00A22979" w:rsidRDefault="00A22979" w:rsidP="00A22979">
      <w:pPr>
        <w:pStyle w:val="ae"/>
      </w:pPr>
      <w:r w:rsidRPr="00A22979">
        <w:t xml:space="preserve">        &lt;constructor-arg name="power" value="40"/&gt;</w:t>
      </w:r>
    </w:p>
    <w:p w14:paraId="603663F9" w14:textId="77777777" w:rsidR="00A22979" w:rsidRPr="00A22979" w:rsidRDefault="00A22979" w:rsidP="00A22979">
      <w:pPr>
        <w:pStyle w:val="ae"/>
      </w:pPr>
      <w:r w:rsidRPr="00A22979">
        <w:t xml:space="preserve">    &lt;/bean&gt;</w:t>
      </w:r>
    </w:p>
    <w:p w14:paraId="21A62652" w14:textId="77777777" w:rsidR="00A22979" w:rsidRPr="00A22979" w:rsidRDefault="00A22979" w:rsidP="00A22979">
      <w:pPr>
        <w:pStyle w:val="ae"/>
      </w:pPr>
    </w:p>
    <w:p w14:paraId="7E18C99D" w14:textId="77777777" w:rsidR="00A22979" w:rsidRPr="00A22979" w:rsidRDefault="00A22979" w:rsidP="00A22979">
      <w:pPr>
        <w:pStyle w:val="ae"/>
      </w:pPr>
      <w:r w:rsidRPr="00A22979">
        <w:t xml:space="preserve">    &lt;bean id="linearFridgeBean"</w:t>
      </w:r>
    </w:p>
    <w:p w14:paraId="17FB8439" w14:textId="77777777" w:rsidR="00A22979" w:rsidRPr="00A22979" w:rsidRDefault="00A22979" w:rsidP="00A22979">
      <w:pPr>
        <w:pStyle w:val="ae"/>
      </w:pPr>
      <w:r w:rsidRPr="00A22979">
        <w:t xml:space="preserve">          class="com.github.durakin.isdlabs.lab2.components.Fridge"&gt;</w:t>
      </w:r>
    </w:p>
    <w:p w14:paraId="270C3FAC" w14:textId="77777777" w:rsidR="00A22979" w:rsidRPr="00A22979" w:rsidRDefault="00A22979" w:rsidP="00A22979">
      <w:pPr>
        <w:pStyle w:val="ae"/>
      </w:pPr>
      <w:r w:rsidRPr="00A22979">
        <w:t xml:space="preserve">        &lt;constructor-arg ref="linearCompressorBean"/&gt;</w:t>
      </w:r>
    </w:p>
    <w:p w14:paraId="1BF36F78" w14:textId="77777777" w:rsidR="00A22979" w:rsidRPr="00A22979" w:rsidRDefault="00A22979" w:rsidP="00A22979">
      <w:pPr>
        <w:pStyle w:val="ae"/>
      </w:pPr>
      <w:r w:rsidRPr="00A22979">
        <w:t xml:space="preserve">    &lt;/bean&gt;</w:t>
      </w:r>
    </w:p>
    <w:p w14:paraId="65081B18" w14:textId="77777777" w:rsidR="00A22979" w:rsidRPr="00A22979" w:rsidRDefault="00A22979" w:rsidP="00A22979">
      <w:pPr>
        <w:pStyle w:val="ae"/>
      </w:pPr>
    </w:p>
    <w:p w14:paraId="03045305" w14:textId="77777777" w:rsidR="00A22979" w:rsidRPr="00A22979" w:rsidRDefault="00A22979" w:rsidP="00A22979">
      <w:pPr>
        <w:pStyle w:val="ae"/>
      </w:pPr>
      <w:r w:rsidRPr="00A22979">
        <w:t xml:space="preserve">    &lt;context:property-placeholder location="classpath:inverterCompressor.properties"/&gt;</w:t>
      </w:r>
    </w:p>
    <w:p w14:paraId="57F19E7D" w14:textId="77777777" w:rsidR="00A22979" w:rsidRPr="00A22979" w:rsidRDefault="00A22979" w:rsidP="00A22979">
      <w:pPr>
        <w:pStyle w:val="ae"/>
      </w:pPr>
      <w:r w:rsidRPr="00A22979">
        <w:t xml:space="preserve">    &lt;bean id="inverterCompressorBean" class="com.github.durakin.isdlabs.lab2.components.InverterCompressor"&gt;</w:t>
      </w:r>
    </w:p>
    <w:p w14:paraId="6B59F9AD" w14:textId="77777777" w:rsidR="00A22979" w:rsidRPr="00A22979" w:rsidRDefault="00A22979" w:rsidP="00A22979">
      <w:pPr>
        <w:pStyle w:val="ae"/>
      </w:pPr>
      <w:r w:rsidRPr="00A22979">
        <w:t xml:space="preserve">        &lt;constructor-arg value="35"/&gt;</w:t>
      </w:r>
    </w:p>
    <w:p w14:paraId="75CC51A3" w14:textId="77777777" w:rsidR="00A22979" w:rsidRPr="00A22979" w:rsidRDefault="00A22979" w:rsidP="00A22979">
      <w:pPr>
        <w:pStyle w:val="ae"/>
      </w:pPr>
      <w:r w:rsidRPr="00A22979">
        <w:t xml:space="preserve">        &lt;property name="vibration" value="${compressorVibration}"/&gt;</w:t>
      </w:r>
    </w:p>
    <w:p w14:paraId="3A64DAB8" w14:textId="77777777" w:rsidR="00A22979" w:rsidRPr="00A22979" w:rsidRDefault="00A22979" w:rsidP="00A22979">
      <w:pPr>
        <w:pStyle w:val="ae"/>
      </w:pPr>
      <w:r w:rsidRPr="00A22979">
        <w:t xml:space="preserve">    &lt;/bean&gt;</w:t>
      </w:r>
    </w:p>
    <w:p w14:paraId="4A278C1A" w14:textId="77777777" w:rsidR="00A22979" w:rsidRPr="00A22979" w:rsidRDefault="00A22979" w:rsidP="00A22979">
      <w:pPr>
        <w:pStyle w:val="ae"/>
      </w:pPr>
    </w:p>
    <w:p w14:paraId="6A369151" w14:textId="77777777" w:rsidR="00A22979" w:rsidRPr="00A22979" w:rsidRDefault="00A22979" w:rsidP="00A22979">
      <w:pPr>
        <w:pStyle w:val="ae"/>
      </w:pPr>
      <w:r w:rsidRPr="00A22979">
        <w:t xml:space="preserve">    &lt;bean id="inverterFridgeBean"</w:t>
      </w:r>
    </w:p>
    <w:p w14:paraId="23BED038" w14:textId="2D73483C" w:rsidR="00A22979" w:rsidRPr="00A22979" w:rsidRDefault="00A22979" w:rsidP="00A22979">
      <w:pPr>
        <w:pStyle w:val="a6"/>
        <w:rPr>
          <w:lang w:val="en-US"/>
        </w:rPr>
      </w:pPr>
      <w:r>
        <w:lastRenderedPageBreak/>
        <w:t>Окончание</w:t>
      </w:r>
      <w:r w:rsidRPr="00A22979">
        <w:rPr>
          <w:lang w:val="en-US"/>
        </w:rPr>
        <w:t xml:space="preserve"> </w:t>
      </w:r>
      <w:r>
        <w:t>листинга</w:t>
      </w:r>
      <w:r w:rsidRPr="00A22979">
        <w:rPr>
          <w:lang w:val="en-US"/>
        </w:rPr>
        <w:t xml:space="preserve"> 6</w:t>
      </w:r>
    </w:p>
    <w:p w14:paraId="4A71C264" w14:textId="77777777" w:rsidR="00A22979" w:rsidRPr="00A22979" w:rsidRDefault="00A22979" w:rsidP="00A22979">
      <w:pPr>
        <w:pStyle w:val="ae"/>
      </w:pPr>
      <w:r w:rsidRPr="00A22979">
        <w:t xml:space="preserve">          class="com.github.durakin.isdlabs.lab2.components.Fridge"&gt;</w:t>
      </w:r>
    </w:p>
    <w:p w14:paraId="093B5ABC" w14:textId="77777777" w:rsidR="00A22979" w:rsidRPr="00A22979" w:rsidRDefault="00A22979" w:rsidP="00A22979">
      <w:pPr>
        <w:pStyle w:val="ae"/>
      </w:pPr>
      <w:r w:rsidRPr="00A22979">
        <w:t xml:space="preserve">        &lt;constructor-arg ref="inverterCompressorBean"/&gt;</w:t>
      </w:r>
    </w:p>
    <w:p w14:paraId="4514A10F" w14:textId="77777777" w:rsidR="00A22979" w:rsidRPr="00A22979" w:rsidRDefault="00A22979" w:rsidP="00A22979">
      <w:pPr>
        <w:pStyle w:val="ae"/>
      </w:pPr>
      <w:r w:rsidRPr="00A22979">
        <w:t xml:space="preserve">    &lt;/bean&gt;</w:t>
      </w:r>
    </w:p>
    <w:p w14:paraId="43739038" w14:textId="77777777" w:rsidR="00A22979" w:rsidRPr="00A22979" w:rsidRDefault="00A22979" w:rsidP="00A22979">
      <w:pPr>
        <w:pStyle w:val="ae"/>
      </w:pPr>
    </w:p>
    <w:p w14:paraId="43709108" w14:textId="77777777" w:rsidR="00A22979" w:rsidRPr="00A22979" w:rsidRDefault="00A22979" w:rsidP="00A22979">
      <w:pPr>
        <w:pStyle w:val="ae"/>
      </w:pPr>
    </w:p>
    <w:p w14:paraId="6DB9FDE9" w14:textId="5078ADD5" w:rsidR="00A22979" w:rsidRPr="00A22979" w:rsidRDefault="00A22979" w:rsidP="00A22979">
      <w:pPr>
        <w:pStyle w:val="ae"/>
        <w:rPr>
          <w:lang w:val="ru-RU"/>
        </w:rPr>
      </w:pPr>
      <w:r w:rsidRPr="00A22979">
        <w:rPr>
          <w:lang w:val="ru-RU"/>
        </w:rPr>
        <w:t>&lt;/beans&gt;</w:t>
      </w:r>
    </w:p>
    <w:p w14:paraId="507FB907" w14:textId="4EEA341C" w:rsidR="009C3A2B" w:rsidRPr="00A22979" w:rsidRDefault="009C3A2B" w:rsidP="009C3A2B">
      <w:pPr>
        <w:pStyle w:val="ae"/>
        <w:rPr>
          <w:lang w:val="ru-RU"/>
        </w:rPr>
      </w:pPr>
    </w:p>
    <w:p w14:paraId="7F7D9FFB" w14:textId="4ACA9811" w:rsidR="00A22979" w:rsidRPr="00EF2B33" w:rsidRDefault="00A22979" w:rsidP="00A22979">
      <w:pPr>
        <w:pStyle w:val="2"/>
      </w:pPr>
      <w:r>
        <w:t xml:space="preserve">Приложение с объявлением </w:t>
      </w:r>
      <w:r w:rsidRPr="00A22979">
        <w:rPr>
          <w:lang w:val="en-US"/>
        </w:rPr>
        <w:t>Spring</w:t>
      </w:r>
      <w:r w:rsidRPr="00EF2B33">
        <w:t>-</w:t>
      </w:r>
      <w:r>
        <w:t xml:space="preserve">конфигурации </w:t>
      </w:r>
      <w:r w:rsidR="000C297D">
        <w:t>через аннотации</w:t>
      </w:r>
    </w:p>
    <w:p w14:paraId="116F66D5" w14:textId="440A7F56" w:rsidR="00A22979" w:rsidRDefault="00A22979" w:rsidP="00A22979">
      <w:r>
        <w:t>Ниже представлены листинги программы.</w:t>
      </w:r>
    </w:p>
    <w:p w14:paraId="79C8BC96" w14:textId="462AEBC1" w:rsidR="00A22979" w:rsidRPr="00EF2B33" w:rsidRDefault="00A22979" w:rsidP="00A22979">
      <w:pPr>
        <w:pStyle w:val="a6"/>
      </w:pPr>
      <w:r>
        <w:t>Листинг</w:t>
      </w:r>
      <w:r w:rsidRPr="009C3A2B">
        <w:t xml:space="preserve"> </w:t>
      </w:r>
      <w:r w:rsidR="00C121A8" w:rsidRPr="00C121A8">
        <w:t>7</w:t>
      </w:r>
      <w:r w:rsidRPr="009C3A2B">
        <w:t xml:space="preserve"> – </w:t>
      </w:r>
      <w:r>
        <w:t>Код</w:t>
      </w:r>
      <w:r w:rsidRPr="009C3A2B">
        <w:t xml:space="preserve"> </w:t>
      </w:r>
      <w:r>
        <w:t xml:space="preserve">интерфейса </w:t>
      </w:r>
      <w:r>
        <w:rPr>
          <w:lang w:val="en-US"/>
        </w:rPr>
        <w:t>Compressor</w:t>
      </w:r>
    </w:p>
    <w:p w14:paraId="7E3F70A7" w14:textId="77777777" w:rsidR="000C297D" w:rsidRPr="000C297D" w:rsidRDefault="000C297D" w:rsidP="000C297D">
      <w:pPr>
        <w:pStyle w:val="a6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package com.github.durakin.isdlabs.lab2.components;</w:t>
      </w:r>
    </w:p>
    <w:p w14:paraId="62D1A76F" w14:textId="77777777" w:rsidR="000C297D" w:rsidRPr="000C297D" w:rsidRDefault="000C297D" w:rsidP="000C297D">
      <w:pPr>
        <w:pStyle w:val="a6"/>
        <w:rPr>
          <w:rFonts w:ascii="Courier New" w:hAnsi="Courier New"/>
          <w:sz w:val="20"/>
          <w:lang w:val="en-US"/>
        </w:rPr>
      </w:pPr>
    </w:p>
    <w:p w14:paraId="20113567" w14:textId="77777777" w:rsidR="000C297D" w:rsidRPr="000C297D" w:rsidRDefault="000C297D" w:rsidP="000C297D">
      <w:pPr>
        <w:pStyle w:val="a6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public interface Compressor {</w:t>
      </w:r>
    </w:p>
    <w:p w14:paraId="4F3A6F5B" w14:textId="77777777" w:rsidR="000C297D" w:rsidRPr="000C297D" w:rsidRDefault="000C297D" w:rsidP="000C297D">
      <w:pPr>
        <w:pStyle w:val="a6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String work();</w:t>
      </w:r>
    </w:p>
    <w:p w14:paraId="0FCEE614" w14:textId="77777777" w:rsidR="000C297D" w:rsidRPr="000C297D" w:rsidRDefault="000C297D" w:rsidP="000C297D">
      <w:pPr>
        <w:pStyle w:val="a6"/>
        <w:rPr>
          <w:rFonts w:ascii="Courier New" w:hAnsi="Courier New"/>
          <w:sz w:val="20"/>
          <w:lang w:val="en-US"/>
        </w:rPr>
      </w:pPr>
    </w:p>
    <w:p w14:paraId="0F5D55F3" w14:textId="77777777" w:rsidR="000C297D" w:rsidRPr="000C297D" w:rsidRDefault="000C297D" w:rsidP="000C297D">
      <w:pPr>
        <w:pStyle w:val="a6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void startWorking();</w:t>
      </w:r>
    </w:p>
    <w:p w14:paraId="0AB7061A" w14:textId="77777777" w:rsidR="000C297D" w:rsidRPr="000C297D" w:rsidRDefault="000C297D" w:rsidP="000C297D">
      <w:pPr>
        <w:pStyle w:val="a6"/>
        <w:rPr>
          <w:rFonts w:ascii="Courier New" w:hAnsi="Courier New"/>
          <w:sz w:val="20"/>
          <w:lang w:val="en-US"/>
        </w:rPr>
      </w:pPr>
    </w:p>
    <w:p w14:paraId="2A71B71D" w14:textId="77777777" w:rsidR="000C297D" w:rsidRPr="000C297D" w:rsidRDefault="000C297D" w:rsidP="000C297D">
      <w:pPr>
        <w:pStyle w:val="a6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void stopWorking();</w:t>
      </w:r>
    </w:p>
    <w:p w14:paraId="50FAC051" w14:textId="77777777" w:rsidR="009F47A3" w:rsidRDefault="000C297D" w:rsidP="009F47A3">
      <w:pPr>
        <w:pStyle w:val="a6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}</w:t>
      </w:r>
    </w:p>
    <w:p w14:paraId="5A6C636D" w14:textId="3EB0BA91" w:rsidR="000C297D" w:rsidRPr="009F47A3" w:rsidRDefault="009F47A3" w:rsidP="009F47A3">
      <w:pPr>
        <w:pStyle w:val="a6"/>
        <w:rPr>
          <w:rFonts w:ascii="Courier New" w:hAnsi="Courier New"/>
          <w:sz w:val="20"/>
        </w:rPr>
      </w:pPr>
      <w:r>
        <w:rPr>
          <w:rFonts w:ascii="Courier New" w:hAnsi="Courier New"/>
          <w:sz w:val="20"/>
        </w:rPr>
        <w:t xml:space="preserve"> </w:t>
      </w:r>
    </w:p>
    <w:p w14:paraId="4660341D" w14:textId="47ED4066" w:rsidR="00A22979" w:rsidRPr="009C3A2B" w:rsidRDefault="00A22979" w:rsidP="00A22979">
      <w:pPr>
        <w:pStyle w:val="a6"/>
        <w:rPr>
          <w:lang w:val="en-US"/>
        </w:rPr>
      </w:pPr>
      <w:r>
        <w:t>Листинг</w:t>
      </w:r>
      <w:r w:rsidRPr="009C3A2B">
        <w:rPr>
          <w:lang w:val="en-US"/>
        </w:rPr>
        <w:t xml:space="preserve"> </w:t>
      </w:r>
      <w:r w:rsidR="00C121A8">
        <w:rPr>
          <w:lang w:val="en-US"/>
        </w:rPr>
        <w:t>8</w:t>
      </w:r>
      <w:r w:rsidRPr="009C3A2B">
        <w:rPr>
          <w:lang w:val="en-US"/>
        </w:rPr>
        <w:t xml:space="preserve"> – </w:t>
      </w:r>
      <w:r>
        <w:t>код</w:t>
      </w:r>
      <w:r w:rsidRPr="009C3A2B">
        <w:rPr>
          <w:lang w:val="en-US"/>
        </w:rPr>
        <w:t xml:space="preserve"> </w:t>
      </w:r>
      <w:r>
        <w:t>класса</w:t>
      </w:r>
      <w:r w:rsidRPr="009C3A2B">
        <w:rPr>
          <w:lang w:val="en-US"/>
        </w:rPr>
        <w:t xml:space="preserve"> </w:t>
      </w:r>
      <w:r>
        <w:rPr>
          <w:lang w:val="en-US"/>
        </w:rPr>
        <w:t>Fridge</w:t>
      </w:r>
    </w:p>
    <w:p w14:paraId="677BAEC2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package com.github.durakin.isdlabs.lab2.components;</w:t>
      </w:r>
    </w:p>
    <w:p w14:paraId="0EEC2A09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151561C8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org.springframework.beans.factory.annotation.Autowired;</w:t>
      </w:r>
    </w:p>
    <w:p w14:paraId="7054E635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org.springframework.beans.factory.annotation.Qualifier;</w:t>
      </w:r>
    </w:p>
    <w:p w14:paraId="04107412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org.springframework.stereotype.Component;</w:t>
      </w:r>
    </w:p>
    <w:p w14:paraId="064190E9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1C61013B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@Component</w:t>
      </w:r>
    </w:p>
    <w:p w14:paraId="5078EBF4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public class Fridge {</w:t>
      </w:r>
    </w:p>
    <w:p w14:paraId="4A00E055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1EAAFDEA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rivate Compressor compressor;</w:t>
      </w:r>
    </w:p>
    <w:p w14:paraId="20DBB61A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27E5D0D9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@Autowired</w:t>
      </w:r>
    </w:p>
    <w:p w14:paraId="3689E0A9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ublic Fridge(@Qualifier("linearCompressor1") Compressor compressor) {</w:t>
      </w:r>
    </w:p>
    <w:p w14:paraId="627C8657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this.compressor = compressor;</w:t>
      </w:r>
    </w:p>
    <w:p w14:paraId="37AAE2B7" w14:textId="0517248E" w:rsidR="000C297D" w:rsidRPr="00C121A8" w:rsidRDefault="000C297D" w:rsidP="000C297D">
      <w:pPr>
        <w:pStyle w:val="a6"/>
        <w:rPr>
          <w:lang w:val="en-US"/>
        </w:rPr>
      </w:pPr>
      <w:r>
        <w:lastRenderedPageBreak/>
        <w:t>Окончание</w:t>
      </w:r>
      <w:r w:rsidRPr="00C121A8">
        <w:rPr>
          <w:lang w:val="en-US"/>
        </w:rPr>
        <w:t xml:space="preserve"> </w:t>
      </w:r>
      <w:r>
        <w:t>листинга</w:t>
      </w:r>
      <w:r w:rsidRPr="00C121A8">
        <w:rPr>
          <w:lang w:val="en-US"/>
        </w:rPr>
        <w:t xml:space="preserve"> </w:t>
      </w:r>
      <w:r w:rsidR="00C121A8">
        <w:rPr>
          <w:lang w:val="en-US"/>
        </w:rPr>
        <w:t>8</w:t>
      </w:r>
    </w:p>
    <w:p w14:paraId="5E3A945D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}</w:t>
      </w:r>
    </w:p>
    <w:p w14:paraId="085AAF0C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19FA0B1F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@Override</w:t>
      </w:r>
    </w:p>
    <w:p w14:paraId="28895ABD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ublic String toString() {</w:t>
      </w:r>
    </w:p>
    <w:p w14:paraId="386ABA29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return "Fridge, equipped with compressor: " + compressor;</w:t>
      </w:r>
    </w:p>
    <w:p w14:paraId="717484E4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}</w:t>
      </w:r>
    </w:p>
    <w:p w14:paraId="1E1B2268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1203A1C3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ublic void statusOutput() {</w:t>
      </w:r>
    </w:p>
    <w:p w14:paraId="30616F3C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System.out.println(this.compressor.work());</w:t>
      </w:r>
    </w:p>
    <w:p w14:paraId="24F52FE2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}</w:t>
      </w:r>
    </w:p>
    <w:p w14:paraId="6D3AB7D5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557DDD74" w14:textId="4E395401" w:rsidR="00A22979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}</w:t>
      </w:r>
    </w:p>
    <w:p w14:paraId="6AD477B7" w14:textId="7903E1B9" w:rsidR="000C297D" w:rsidRPr="009F47A3" w:rsidRDefault="009F47A3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</w:rPr>
      </w:pPr>
      <w:r>
        <w:rPr>
          <w:rFonts w:ascii="Courier New" w:hAnsi="Courier New"/>
          <w:sz w:val="20"/>
        </w:rPr>
        <w:t xml:space="preserve"> </w:t>
      </w:r>
    </w:p>
    <w:p w14:paraId="58A58787" w14:textId="713DB7EE" w:rsidR="00A22979" w:rsidRPr="00A22979" w:rsidRDefault="00A22979" w:rsidP="00A22979">
      <w:pPr>
        <w:pStyle w:val="a6"/>
        <w:rPr>
          <w:lang w:val="en-US"/>
        </w:rPr>
      </w:pPr>
      <w:r>
        <w:t>Листинг</w:t>
      </w:r>
      <w:r w:rsidRPr="00A22979">
        <w:rPr>
          <w:lang w:val="en-US"/>
        </w:rPr>
        <w:t xml:space="preserve"> </w:t>
      </w:r>
      <w:r w:rsidR="00C121A8">
        <w:rPr>
          <w:lang w:val="en-US"/>
        </w:rPr>
        <w:t>9</w:t>
      </w:r>
      <w:r w:rsidRPr="00A22979">
        <w:rPr>
          <w:lang w:val="en-US"/>
        </w:rPr>
        <w:t xml:space="preserve"> – </w:t>
      </w:r>
      <w:r>
        <w:t>код</w:t>
      </w:r>
      <w:r w:rsidRPr="00A22979">
        <w:rPr>
          <w:lang w:val="en-US"/>
        </w:rPr>
        <w:t xml:space="preserve"> </w:t>
      </w:r>
      <w:r>
        <w:t>класса</w:t>
      </w:r>
      <w:r w:rsidRPr="00A22979">
        <w:rPr>
          <w:lang w:val="en-US"/>
        </w:rPr>
        <w:t xml:space="preserve"> </w:t>
      </w:r>
      <w:r>
        <w:rPr>
          <w:lang w:val="en-US"/>
        </w:rPr>
        <w:t>InverterCompressor</w:t>
      </w:r>
    </w:p>
    <w:p w14:paraId="430E395A" w14:textId="77777777" w:rsidR="000C297D" w:rsidRDefault="000C297D" w:rsidP="000C297D">
      <w:pPr>
        <w:pStyle w:val="ae"/>
      </w:pPr>
      <w:r>
        <w:t>package com.github.durakin.isdlabs.lab2.components;</w:t>
      </w:r>
    </w:p>
    <w:p w14:paraId="13BB1487" w14:textId="77777777" w:rsidR="000C297D" w:rsidRDefault="000C297D" w:rsidP="000C297D">
      <w:pPr>
        <w:pStyle w:val="ae"/>
      </w:pPr>
    </w:p>
    <w:p w14:paraId="0B0F48ED" w14:textId="77777777" w:rsidR="000C297D" w:rsidRDefault="000C297D" w:rsidP="000C297D">
      <w:pPr>
        <w:pStyle w:val="ae"/>
      </w:pPr>
      <w:r>
        <w:t>public class InverterCompressor implements Compressor {</w:t>
      </w:r>
    </w:p>
    <w:p w14:paraId="646D6351" w14:textId="77777777" w:rsidR="000C297D" w:rsidRDefault="000C297D" w:rsidP="000C297D">
      <w:pPr>
        <w:pStyle w:val="ae"/>
      </w:pPr>
      <w:r>
        <w:t xml:space="preserve">    private final int power;</w:t>
      </w:r>
    </w:p>
    <w:p w14:paraId="5388159B" w14:textId="77777777" w:rsidR="000C297D" w:rsidRDefault="000C297D" w:rsidP="000C297D">
      <w:pPr>
        <w:pStyle w:val="ae"/>
      </w:pPr>
      <w:r>
        <w:t xml:space="preserve">    private final int vibration;</w:t>
      </w:r>
    </w:p>
    <w:p w14:paraId="26B1CCD4" w14:textId="77777777" w:rsidR="000C297D" w:rsidRDefault="000C297D" w:rsidP="000C297D">
      <w:pPr>
        <w:pStyle w:val="ae"/>
      </w:pPr>
    </w:p>
    <w:p w14:paraId="0E0B9B9D" w14:textId="77777777" w:rsidR="000C297D" w:rsidRDefault="000C297D" w:rsidP="000C297D">
      <w:pPr>
        <w:pStyle w:val="ae"/>
      </w:pPr>
      <w:r>
        <w:t xml:space="preserve">    public InverterCompressor(int power, int vibration) {</w:t>
      </w:r>
    </w:p>
    <w:p w14:paraId="6E5D8B28" w14:textId="77777777" w:rsidR="000C297D" w:rsidRDefault="000C297D" w:rsidP="000C297D">
      <w:pPr>
        <w:pStyle w:val="ae"/>
      </w:pPr>
      <w:r>
        <w:t xml:space="preserve">        this.power = power;</w:t>
      </w:r>
    </w:p>
    <w:p w14:paraId="15B0756B" w14:textId="77777777" w:rsidR="000C297D" w:rsidRDefault="000C297D" w:rsidP="000C297D">
      <w:pPr>
        <w:pStyle w:val="ae"/>
      </w:pPr>
      <w:r>
        <w:t xml:space="preserve">        this.vibration = vibration;</w:t>
      </w:r>
    </w:p>
    <w:p w14:paraId="2D955553" w14:textId="77777777" w:rsidR="000C297D" w:rsidRDefault="000C297D" w:rsidP="000C297D">
      <w:pPr>
        <w:pStyle w:val="ae"/>
      </w:pPr>
      <w:r>
        <w:t xml:space="preserve">    }</w:t>
      </w:r>
    </w:p>
    <w:p w14:paraId="54F7279E" w14:textId="77777777" w:rsidR="000C297D" w:rsidRDefault="000C297D" w:rsidP="000C297D">
      <w:pPr>
        <w:pStyle w:val="ae"/>
      </w:pPr>
    </w:p>
    <w:p w14:paraId="28B7C9C4" w14:textId="77777777" w:rsidR="000C297D" w:rsidRDefault="000C297D" w:rsidP="000C297D">
      <w:pPr>
        <w:pStyle w:val="ae"/>
      </w:pPr>
      <w:r>
        <w:t xml:space="preserve">    @Override</w:t>
      </w:r>
    </w:p>
    <w:p w14:paraId="2DC4373A" w14:textId="77777777" w:rsidR="000C297D" w:rsidRDefault="000C297D" w:rsidP="000C297D">
      <w:pPr>
        <w:pStyle w:val="ae"/>
      </w:pPr>
      <w:r>
        <w:t xml:space="preserve">    public void startWorking() {</w:t>
      </w:r>
    </w:p>
    <w:p w14:paraId="5B87696F" w14:textId="77777777" w:rsidR="000C297D" w:rsidRDefault="000C297D" w:rsidP="000C297D">
      <w:pPr>
        <w:pStyle w:val="ae"/>
      </w:pPr>
      <w:r>
        <w:t xml:space="preserve">        System.out.println("Compressor starts working quietly");</w:t>
      </w:r>
    </w:p>
    <w:p w14:paraId="74E4BE75" w14:textId="77777777" w:rsidR="000C297D" w:rsidRDefault="000C297D" w:rsidP="000C297D">
      <w:pPr>
        <w:pStyle w:val="ae"/>
      </w:pPr>
      <w:r>
        <w:t xml:space="preserve">    }</w:t>
      </w:r>
    </w:p>
    <w:p w14:paraId="066B875E" w14:textId="77777777" w:rsidR="000C297D" w:rsidRDefault="000C297D" w:rsidP="000C297D">
      <w:pPr>
        <w:pStyle w:val="ae"/>
      </w:pPr>
    </w:p>
    <w:p w14:paraId="6634D42C" w14:textId="77777777" w:rsidR="000C297D" w:rsidRDefault="000C297D" w:rsidP="000C297D">
      <w:pPr>
        <w:pStyle w:val="ae"/>
      </w:pPr>
      <w:r>
        <w:t xml:space="preserve">    @Override</w:t>
      </w:r>
    </w:p>
    <w:p w14:paraId="13BC9093" w14:textId="77777777" w:rsidR="000C297D" w:rsidRDefault="000C297D" w:rsidP="000C297D">
      <w:pPr>
        <w:pStyle w:val="ae"/>
      </w:pPr>
      <w:r>
        <w:t xml:space="preserve">    public void stopWorking() {</w:t>
      </w:r>
    </w:p>
    <w:p w14:paraId="44032328" w14:textId="77777777" w:rsidR="000C297D" w:rsidRDefault="000C297D" w:rsidP="000C297D">
      <w:pPr>
        <w:pStyle w:val="ae"/>
      </w:pPr>
      <w:r>
        <w:t xml:space="preserve">        System.out.println("Compressor stopped working without any sound");</w:t>
      </w:r>
    </w:p>
    <w:p w14:paraId="47688182" w14:textId="77777777" w:rsidR="000C297D" w:rsidRDefault="000C297D" w:rsidP="000C297D">
      <w:pPr>
        <w:pStyle w:val="ae"/>
      </w:pPr>
      <w:r>
        <w:t xml:space="preserve">    }</w:t>
      </w:r>
    </w:p>
    <w:p w14:paraId="0F3D391D" w14:textId="77777777" w:rsidR="000C297D" w:rsidRDefault="000C297D" w:rsidP="000C297D">
      <w:pPr>
        <w:pStyle w:val="ae"/>
      </w:pPr>
    </w:p>
    <w:p w14:paraId="3AC4BBB1" w14:textId="77777777" w:rsidR="000C297D" w:rsidRDefault="000C297D" w:rsidP="000C297D">
      <w:pPr>
        <w:pStyle w:val="ae"/>
      </w:pPr>
      <w:r>
        <w:t xml:space="preserve">    @Override</w:t>
      </w:r>
    </w:p>
    <w:p w14:paraId="4372B09C" w14:textId="100B94C1" w:rsidR="000C297D" w:rsidRDefault="000C297D" w:rsidP="000C297D">
      <w:pPr>
        <w:pStyle w:val="ae"/>
      </w:pPr>
      <w:r>
        <w:t xml:space="preserve">    public String work() {</w:t>
      </w:r>
    </w:p>
    <w:p w14:paraId="275657AD" w14:textId="388B71E7" w:rsidR="000C297D" w:rsidRPr="000C297D" w:rsidRDefault="000C297D" w:rsidP="000C297D">
      <w:pPr>
        <w:pStyle w:val="a6"/>
        <w:rPr>
          <w:lang w:val="en-US"/>
        </w:rPr>
      </w:pPr>
      <w:r>
        <w:lastRenderedPageBreak/>
        <w:t>Окончание</w:t>
      </w:r>
      <w:r w:rsidRPr="00C121A8">
        <w:rPr>
          <w:lang w:val="en-US"/>
        </w:rPr>
        <w:t xml:space="preserve"> </w:t>
      </w:r>
      <w:r>
        <w:t>листинга</w:t>
      </w:r>
      <w:r w:rsidRPr="00C121A8">
        <w:rPr>
          <w:lang w:val="en-US"/>
        </w:rPr>
        <w:t xml:space="preserve"> </w:t>
      </w:r>
      <w:r w:rsidR="00C121A8">
        <w:rPr>
          <w:lang w:val="en-US"/>
        </w:rPr>
        <w:t>9</w:t>
      </w:r>
    </w:p>
    <w:p w14:paraId="3784F0FE" w14:textId="4A770307" w:rsidR="000C297D" w:rsidRDefault="000C297D" w:rsidP="000C297D">
      <w:pPr>
        <w:pStyle w:val="ae"/>
      </w:pPr>
      <w:r>
        <w:t xml:space="preserve">        return "Compressor works quite, but vibrates";</w:t>
      </w:r>
    </w:p>
    <w:p w14:paraId="021E1A44" w14:textId="77777777" w:rsidR="000C297D" w:rsidRDefault="000C297D" w:rsidP="000C297D">
      <w:pPr>
        <w:pStyle w:val="ae"/>
      </w:pPr>
      <w:r>
        <w:t xml:space="preserve">    }</w:t>
      </w:r>
    </w:p>
    <w:p w14:paraId="57E25BF2" w14:textId="77777777" w:rsidR="000C297D" w:rsidRDefault="000C297D" w:rsidP="000C297D">
      <w:pPr>
        <w:pStyle w:val="ae"/>
      </w:pPr>
    </w:p>
    <w:p w14:paraId="21EE4A6E" w14:textId="77777777" w:rsidR="000C297D" w:rsidRDefault="000C297D" w:rsidP="000C297D">
      <w:pPr>
        <w:pStyle w:val="ae"/>
      </w:pPr>
      <w:r>
        <w:t xml:space="preserve">    @Override</w:t>
      </w:r>
    </w:p>
    <w:p w14:paraId="4DAA1D93" w14:textId="77777777" w:rsidR="000C297D" w:rsidRDefault="000C297D" w:rsidP="000C297D">
      <w:pPr>
        <w:pStyle w:val="ae"/>
      </w:pPr>
      <w:r>
        <w:t xml:space="preserve">    public String toString() {</w:t>
      </w:r>
    </w:p>
    <w:p w14:paraId="123D7269" w14:textId="77777777" w:rsidR="000C297D" w:rsidRDefault="000C297D" w:rsidP="000C297D">
      <w:pPr>
        <w:pStyle w:val="ae"/>
      </w:pPr>
      <w:r>
        <w:t xml:space="preserve">        return "Inverter compressor with power of " + power + " and vibration of " + vibration;</w:t>
      </w:r>
    </w:p>
    <w:p w14:paraId="5A5AF019" w14:textId="77777777" w:rsidR="000C297D" w:rsidRDefault="000C297D" w:rsidP="000C297D">
      <w:pPr>
        <w:pStyle w:val="ae"/>
      </w:pPr>
      <w:r>
        <w:t xml:space="preserve">    }</w:t>
      </w:r>
    </w:p>
    <w:p w14:paraId="14947BB3" w14:textId="6DB9D3A2" w:rsidR="00A22979" w:rsidRDefault="000C297D" w:rsidP="000C297D">
      <w:pPr>
        <w:pStyle w:val="ae"/>
      </w:pPr>
      <w:r>
        <w:t>}</w:t>
      </w:r>
    </w:p>
    <w:p w14:paraId="1F5A437B" w14:textId="77777777" w:rsidR="00A22979" w:rsidRDefault="00A22979" w:rsidP="00A22979">
      <w:pPr>
        <w:pStyle w:val="ae"/>
      </w:pPr>
    </w:p>
    <w:p w14:paraId="64DB7F6A" w14:textId="2F51C0F3" w:rsidR="00A22979" w:rsidRPr="00A22979" w:rsidRDefault="00A22979" w:rsidP="00A22979">
      <w:pPr>
        <w:pStyle w:val="a6"/>
        <w:rPr>
          <w:lang w:val="en-US"/>
        </w:rPr>
      </w:pPr>
      <w:r>
        <w:t>Листинг</w:t>
      </w:r>
      <w:r w:rsidRPr="00A22979">
        <w:rPr>
          <w:lang w:val="en-US"/>
        </w:rPr>
        <w:t xml:space="preserve"> </w:t>
      </w:r>
      <w:r w:rsidR="00C121A8">
        <w:rPr>
          <w:lang w:val="en-US"/>
        </w:rPr>
        <w:t>10</w:t>
      </w:r>
      <w:r w:rsidRPr="00A22979">
        <w:rPr>
          <w:lang w:val="en-US"/>
        </w:rPr>
        <w:t xml:space="preserve"> – </w:t>
      </w:r>
      <w:r>
        <w:t>код</w:t>
      </w:r>
      <w:r w:rsidRPr="00A22979">
        <w:rPr>
          <w:lang w:val="en-US"/>
        </w:rPr>
        <w:t xml:space="preserve"> </w:t>
      </w:r>
      <w:r>
        <w:t>класса</w:t>
      </w:r>
      <w:r w:rsidRPr="00A22979">
        <w:rPr>
          <w:lang w:val="en-US"/>
        </w:rPr>
        <w:t xml:space="preserve"> </w:t>
      </w:r>
      <w:r>
        <w:rPr>
          <w:lang w:val="en-US"/>
        </w:rPr>
        <w:t>LinearCompressor</w:t>
      </w:r>
    </w:p>
    <w:p w14:paraId="24E0C9B0" w14:textId="77777777" w:rsidR="000C297D" w:rsidRDefault="000C297D" w:rsidP="000C297D">
      <w:pPr>
        <w:pStyle w:val="ae"/>
      </w:pPr>
      <w:r>
        <w:t>package com.github.durakin.isdlabs.lab2.components;</w:t>
      </w:r>
    </w:p>
    <w:p w14:paraId="5EA626DF" w14:textId="77777777" w:rsidR="000C297D" w:rsidRDefault="000C297D" w:rsidP="000C297D">
      <w:pPr>
        <w:pStyle w:val="ae"/>
      </w:pPr>
    </w:p>
    <w:p w14:paraId="272E3339" w14:textId="77777777" w:rsidR="000C297D" w:rsidRDefault="000C297D" w:rsidP="000C297D">
      <w:pPr>
        <w:pStyle w:val="ae"/>
      </w:pPr>
      <w:r>
        <w:t>public class LinearCompressor implements Compressor {</w:t>
      </w:r>
    </w:p>
    <w:p w14:paraId="326FCF00" w14:textId="77777777" w:rsidR="000C297D" w:rsidRDefault="000C297D" w:rsidP="000C297D">
      <w:pPr>
        <w:pStyle w:val="ae"/>
      </w:pPr>
      <w:r>
        <w:t xml:space="preserve">    private final int power;</w:t>
      </w:r>
    </w:p>
    <w:p w14:paraId="0664FCCF" w14:textId="77777777" w:rsidR="000C297D" w:rsidRDefault="000C297D" w:rsidP="000C297D">
      <w:pPr>
        <w:pStyle w:val="ae"/>
      </w:pPr>
      <w:r>
        <w:t xml:space="preserve">    private int noiseLevel;</w:t>
      </w:r>
    </w:p>
    <w:p w14:paraId="6B434173" w14:textId="77777777" w:rsidR="000C297D" w:rsidRDefault="000C297D" w:rsidP="000C297D">
      <w:pPr>
        <w:pStyle w:val="ae"/>
      </w:pPr>
    </w:p>
    <w:p w14:paraId="0E32D815" w14:textId="77777777" w:rsidR="000C297D" w:rsidRDefault="000C297D" w:rsidP="000C297D">
      <w:pPr>
        <w:pStyle w:val="ae"/>
      </w:pPr>
      <w:r>
        <w:t xml:space="preserve">    public LinearCompressor(int power, int noiseLevel) {</w:t>
      </w:r>
    </w:p>
    <w:p w14:paraId="4F98687B" w14:textId="77777777" w:rsidR="000C297D" w:rsidRDefault="000C297D" w:rsidP="000C297D">
      <w:pPr>
        <w:pStyle w:val="ae"/>
      </w:pPr>
      <w:r>
        <w:t xml:space="preserve">        this.power = power;</w:t>
      </w:r>
    </w:p>
    <w:p w14:paraId="24ED2222" w14:textId="77777777" w:rsidR="000C297D" w:rsidRDefault="000C297D" w:rsidP="000C297D">
      <w:pPr>
        <w:pStyle w:val="ae"/>
      </w:pPr>
      <w:r>
        <w:t xml:space="preserve">        this.noiseLevel = noiseLevel;</w:t>
      </w:r>
    </w:p>
    <w:p w14:paraId="384337F6" w14:textId="77777777" w:rsidR="000C297D" w:rsidRDefault="000C297D" w:rsidP="000C297D">
      <w:pPr>
        <w:pStyle w:val="ae"/>
      </w:pPr>
      <w:r>
        <w:t xml:space="preserve">    }</w:t>
      </w:r>
    </w:p>
    <w:p w14:paraId="05C6A865" w14:textId="77777777" w:rsidR="000C297D" w:rsidRDefault="000C297D" w:rsidP="000C297D">
      <w:pPr>
        <w:pStyle w:val="ae"/>
      </w:pPr>
    </w:p>
    <w:p w14:paraId="3136DDDE" w14:textId="77777777" w:rsidR="000C297D" w:rsidRDefault="000C297D" w:rsidP="000C297D">
      <w:pPr>
        <w:pStyle w:val="ae"/>
      </w:pPr>
      <w:r>
        <w:t xml:space="preserve">    public void setNoiseLevel(int noiseLevel) {</w:t>
      </w:r>
    </w:p>
    <w:p w14:paraId="20EA69D0" w14:textId="77777777" w:rsidR="000C297D" w:rsidRDefault="000C297D" w:rsidP="000C297D">
      <w:pPr>
        <w:pStyle w:val="ae"/>
      </w:pPr>
      <w:r>
        <w:t xml:space="preserve">        this.noiseLevel = noiseLevel;</w:t>
      </w:r>
    </w:p>
    <w:p w14:paraId="5BEA1412" w14:textId="77777777" w:rsidR="000C297D" w:rsidRDefault="000C297D" w:rsidP="000C297D">
      <w:pPr>
        <w:pStyle w:val="ae"/>
      </w:pPr>
      <w:r>
        <w:t xml:space="preserve">    }</w:t>
      </w:r>
    </w:p>
    <w:p w14:paraId="3E10E9A1" w14:textId="77777777" w:rsidR="000C297D" w:rsidRDefault="000C297D" w:rsidP="000C297D">
      <w:pPr>
        <w:pStyle w:val="ae"/>
      </w:pPr>
    </w:p>
    <w:p w14:paraId="29DF9F54" w14:textId="77777777" w:rsidR="000C297D" w:rsidRDefault="000C297D" w:rsidP="000C297D">
      <w:pPr>
        <w:pStyle w:val="ae"/>
      </w:pPr>
      <w:r>
        <w:t xml:space="preserve">    @Override</w:t>
      </w:r>
    </w:p>
    <w:p w14:paraId="02F02B31" w14:textId="77777777" w:rsidR="000C297D" w:rsidRDefault="000C297D" w:rsidP="000C297D">
      <w:pPr>
        <w:pStyle w:val="ae"/>
      </w:pPr>
      <w:r>
        <w:t xml:space="preserve">    public void startWorking() {</w:t>
      </w:r>
    </w:p>
    <w:p w14:paraId="52B5A9D3" w14:textId="77777777" w:rsidR="000C297D" w:rsidRDefault="000C297D" w:rsidP="000C297D">
      <w:pPr>
        <w:pStyle w:val="ae"/>
      </w:pPr>
      <w:r>
        <w:t xml:space="preserve">        System.out.println("Compressor starts working loudly");</w:t>
      </w:r>
    </w:p>
    <w:p w14:paraId="1E40F83F" w14:textId="77777777" w:rsidR="000C297D" w:rsidRDefault="000C297D" w:rsidP="000C297D">
      <w:pPr>
        <w:pStyle w:val="ae"/>
      </w:pPr>
      <w:r>
        <w:t xml:space="preserve">    }</w:t>
      </w:r>
    </w:p>
    <w:p w14:paraId="3D804548" w14:textId="77777777" w:rsidR="000C297D" w:rsidRDefault="000C297D" w:rsidP="000C297D">
      <w:pPr>
        <w:pStyle w:val="ae"/>
      </w:pPr>
    </w:p>
    <w:p w14:paraId="7CEE9E10" w14:textId="77777777" w:rsidR="000C297D" w:rsidRDefault="000C297D" w:rsidP="000C297D">
      <w:pPr>
        <w:pStyle w:val="ae"/>
      </w:pPr>
      <w:r>
        <w:t xml:space="preserve">    @Override</w:t>
      </w:r>
    </w:p>
    <w:p w14:paraId="6932D3E1" w14:textId="77777777" w:rsidR="000C297D" w:rsidRDefault="000C297D" w:rsidP="000C297D">
      <w:pPr>
        <w:pStyle w:val="ae"/>
      </w:pPr>
      <w:r>
        <w:t xml:space="preserve">    public void stopWorking() {</w:t>
      </w:r>
    </w:p>
    <w:p w14:paraId="5DF7598B" w14:textId="77777777" w:rsidR="000C297D" w:rsidRDefault="000C297D" w:rsidP="000C297D">
      <w:pPr>
        <w:pStyle w:val="ae"/>
      </w:pPr>
      <w:r>
        <w:t xml:space="preserve">        System.out.println("Compressor stopped working with weird echo noises");</w:t>
      </w:r>
    </w:p>
    <w:p w14:paraId="75331E88" w14:textId="77777777" w:rsidR="000C297D" w:rsidRDefault="000C297D" w:rsidP="000C297D">
      <w:pPr>
        <w:pStyle w:val="ae"/>
      </w:pPr>
      <w:r>
        <w:t xml:space="preserve">    }</w:t>
      </w:r>
    </w:p>
    <w:p w14:paraId="45273CF8" w14:textId="77777777" w:rsidR="000C297D" w:rsidRDefault="000C297D" w:rsidP="000C297D">
      <w:pPr>
        <w:pStyle w:val="ae"/>
      </w:pPr>
    </w:p>
    <w:p w14:paraId="0D5ACFC9" w14:textId="77777777" w:rsidR="000C297D" w:rsidRDefault="000C297D" w:rsidP="000C297D">
      <w:pPr>
        <w:pStyle w:val="ae"/>
      </w:pPr>
      <w:r>
        <w:t xml:space="preserve">    @Override</w:t>
      </w:r>
    </w:p>
    <w:p w14:paraId="6FE215C1" w14:textId="77777777" w:rsidR="000C297D" w:rsidRDefault="000C297D" w:rsidP="000C297D">
      <w:pPr>
        <w:pStyle w:val="ae"/>
      </w:pPr>
      <w:r>
        <w:t xml:space="preserve">    public String work() {</w:t>
      </w:r>
    </w:p>
    <w:p w14:paraId="4F696EBF" w14:textId="77777777" w:rsidR="000C297D" w:rsidRDefault="000C297D" w:rsidP="000C297D">
      <w:pPr>
        <w:pStyle w:val="ae"/>
      </w:pPr>
      <w:r>
        <w:t xml:space="preserve">        return "Compressor works loudly growling";</w:t>
      </w:r>
    </w:p>
    <w:p w14:paraId="1ACA62F1" w14:textId="77777777" w:rsidR="000C297D" w:rsidRDefault="000C297D" w:rsidP="000C297D">
      <w:pPr>
        <w:pStyle w:val="ae"/>
      </w:pPr>
      <w:r>
        <w:t xml:space="preserve">    }</w:t>
      </w:r>
    </w:p>
    <w:p w14:paraId="61426AF3" w14:textId="77777777" w:rsidR="000C297D" w:rsidRDefault="000C297D" w:rsidP="000C297D">
      <w:pPr>
        <w:pStyle w:val="ae"/>
      </w:pPr>
    </w:p>
    <w:p w14:paraId="19301608" w14:textId="17EADE34" w:rsidR="000C297D" w:rsidRPr="00A22979" w:rsidRDefault="000C297D" w:rsidP="000C297D">
      <w:pPr>
        <w:pStyle w:val="a6"/>
        <w:rPr>
          <w:lang w:val="en-US"/>
        </w:rPr>
      </w:pPr>
      <w:r>
        <w:lastRenderedPageBreak/>
        <w:t>Окончание</w:t>
      </w:r>
      <w:r w:rsidRPr="00C121A8">
        <w:rPr>
          <w:lang w:val="en-US"/>
        </w:rPr>
        <w:t xml:space="preserve"> </w:t>
      </w:r>
      <w:r>
        <w:t>листинга</w:t>
      </w:r>
      <w:r w:rsidRPr="00C121A8">
        <w:rPr>
          <w:lang w:val="en-US"/>
        </w:rPr>
        <w:t xml:space="preserve"> </w:t>
      </w:r>
      <w:r w:rsidR="00C121A8">
        <w:rPr>
          <w:lang w:val="en-US"/>
        </w:rPr>
        <w:t>10</w:t>
      </w:r>
    </w:p>
    <w:p w14:paraId="4C0DDD58" w14:textId="77777777" w:rsidR="000C297D" w:rsidRDefault="000C297D" w:rsidP="000C297D">
      <w:pPr>
        <w:pStyle w:val="ae"/>
      </w:pPr>
      <w:r>
        <w:t xml:space="preserve">    @Override</w:t>
      </w:r>
    </w:p>
    <w:p w14:paraId="4AF1567B" w14:textId="77777777" w:rsidR="000C297D" w:rsidRDefault="000C297D" w:rsidP="000C297D">
      <w:pPr>
        <w:pStyle w:val="ae"/>
      </w:pPr>
      <w:r>
        <w:t xml:space="preserve">    public String toString() {</w:t>
      </w:r>
    </w:p>
    <w:p w14:paraId="278F7A89" w14:textId="77777777" w:rsidR="000C297D" w:rsidRDefault="000C297D" w:rsidP="000C297D">
      <w:pPr>
        <w:pStyle w:val="ae"/>
      </w:pPr>
      <w:r>
        <w:t xml:space="preserve">        return "Linear compressor with power of " + power + " and noise level of " + noiseLevel;</w:t>
      </w:r>
    </w:p>
    <w:p w14:paraId="465CA90B" w14:textId="77777777" w:rsidR="000C297D" w:rsidRDefault="000C297D" w:rsidP="000C297D">
      <w:pPr>
        <w:pStyle w:val="ae"/>
      </w:pPr>
      <w:r>
        <w:t xml:space="preserve">    }</w:t>
      </w:r>
    </w:p>
    <w:p w14:paraId="4857212A" w14:textId="1102D972" w:rsidR="00A22979" w:rsidRDefault="000C297D" w:rsidP="000C297D">
      <w:pPr>
        <w:pStyle w:val="ae"/>
      </w:pPr>
      <w:r>
        <w:t>}</w:t>
      </w:r>
    </w:p>
    <w:p w14:paraId="355CADED" w14:textId="77777777" w:rsidR="000C297D" w:rsidRDefault="000C297D" w:rsidP="000C297D">
      <w:pPr>
        <w:pStyle w:val="ae"/>
      </w:pPr>
    </w:p>
    <w:p w14:paraId="345A8DE8" w14:textId="17E76A8B" w:rsidR="000C297D" w:rsidRPr="000C297D" w:rsidRDefault="000C297D" w:rsidP="000C297D">
      <w:pPr>
        <w:pStyle w:val="a6"/>
        <w:rPr>
          <w:lang w:val="en-US"/>
        </w:rPr>
      </w:pPr>
      <w:r>
        <w:t>Листинг</w:t>
      </w:r>
      <w:r w:rsidRPr="000C297D">
        <w:rPr>
          <w:lang w:val="en-US"/>
        </w:rPr>
        <w:t xml:space="preserve"> </w:t>
      </w:r>
      <w:r w:rsidR="00C121A8">
        <w:rPr>
          <w:lang w:val="en-US"/>
        </w:rPr>
        <w:t>11</w:t>
      </w:r>
      <w:r w:rsidRPr="000C297D">
        <w:rPr>
          <w:lang w:val="en-US"/>
        </w:rPr>
        <w:t xml:space="preserve"> – </w:t>
      </w:r>
      <w:r>
        <w:t>код</w:t>
      </w:r>
      <w:r w:rsidRPr="000C297D">
        <w:rPr>
          <w:lang w:val="en-US"/>
        </w:rPr>
        <w:t xml:space="preserve"> </w:t>
      </w:r>
      <w:r>
        <w:t>класса</w:t>
      </w:r>
      <w:r w:rsidRPr="000C297D">
        <w:rPr>
          <w:lang w:val="en-US"/>
        </w:rPr>
        <w:t xml:space="preserve"> </w:t>
      </w:r>
      <w:r>
        <w:rPr>
          <w:lang w:val="en-US"/>
        </w:rPr>
        <w:t>CompressorFactory</w:t>
      </w:r>
    </w:p>
    <w:p w14:paraId="14C14BB6" w14:textId="77777777" w:rsidR="000C297D" w:rsidRPr="000C297D" w:rsidRDefault="000C297D" w:rsidP="000C297D">
      <w:pPr>
        <w:pStyle w:val="ae"/>
      </w:pPr>
      <w:r w:rsidRPr="000C297D">
        <w:t>package com.github.durakin.isdlabs.lab2.components;</w:t>
      </w:r>
    </w:p>
    <w:p w14:paraId="56824807" w14:textId="77777777" w:rsidR="000C297D" w:rsidRPr="000C297D" w:rsidRDefault="000C297D" w:rsidP="000C297D">
      <w:pPr>
        <w:pStyle w:val="ae"/>
      </w:pPr>
    </w:p>
    <w:p w14:paraId="5F12163F" w14:textId="77777777" w:rsidR="000C297D" w:rsidRPr="000C297D" w:rsidRDefault="000C297D" w:rsidP="000C297D">
      <w:pPr>
        <w:pStyle w:val="ae"/>
      </w:pPr>
      <w:r w:rsidRPr="000C297D">
        <w:t>public class CompressorFactory {</w:t>
      </w:r>
    </w:p>
    <w:p w14:paraId="53EC69B1" w14:textId="77777777" w:rsidR="000C297D" w:rsidRPr="000C297D" w:rsidRDefault="000C297D" w:rsidP="000C297D">
      <w:pPr>
        <w:pStyle w:val="ae"/>
      </w:pPr>
      <w:r w:rsidRPr="000C297D">
        <w:t xml:space="preserve">    public static Compressor getCompressor(String type, int power, int spec) {</w:t>
      </w:r>
    </w:p>
    <w:p w14:paraId="2F9FA057" w14:textId="77777777" w:rsidR="000C297D" w:rsidRPr="000C297D" w:rsidRDefault="000C297D" w:rsidP="000C297D">
      <w:pPr>
        <w:pStyle w:val="ae"/>
      </w:pPr>
      <w:r w:rsidRPr="000C297D">
        <w:t xml:space="preserve">        if ("Inverter".equalsIgnoreCase(type)) {</w:t>
      </w:r>
    </w:p>
    <w:p w14:paraId="19D6F8CF" w14:textId="77777777" w:rsidR="000C297D" w:rsidRPr="000C297D" w:rsidRDefault="000C297D" w:rsidP="000C297D">
      <w:pPr>
        <w:pStyle w:val="ae"/>
      </w:pPr>
      <w:r w:rsidRPr="000C297D">
        <w:t xml:space="preserve">            return new InverterCompressor(power, spec);</w:t>
      </w:r>
    </w:p>
    <w:p w14:paraId="6713D073" w14:textId="77777777" w:rsidR="000C297D" w:rsidRPr="000C297D" w:rsidRDefault="000C297D" w:rsidP="000C297D">
      <w:pPr>
        <w:pStyle w:val="ae"/>
      </w:pPr>
      <w:r w:rsidRPr="000C297D">
        <w:t xml:space="preserve">        }</w:t>
      </w:r>
    </w:p>
    <w:p w14:paraId="7E30AEE7" w14:textId="77777777" w:rsidR="000C297D" w:rsidRPr="000C297D" w:rsidRDefault="000C297D" w:rsidP="000C297D">
      <w:pPr>
        <w:pStyle w:val="ae"/>
      </w:pPr>
      <w:r w:rsidRPr="000C297D">
        <w:t xml:space="preserve">        if ("Linear".equalsIgnoreCase(type)) {</w:t>
      </w:r>
    </w:p>
    <w:p w14:paraId="2CB2E009" w14:textId="77777777" w:rsidR="000C297D" w:rsidRPr="000C297D" w:rsidRDefault="000C297D" w:rsidP="000C297D">
      <w:pPr>
        <w:pStyle w:val="ae"/>
      </w:pPr>
      <w:r w:rsidRPr="000C297D">
        <w:t xml:space="preserve">            return new LinearCompressor(power, spec);</w:t>
      </w:r>
    </w:p>
    <w:p w14:paraId="65498685" w14:textId="77777777" w:rsidR="000C297D" w:rsidRPr="00C121A8" w:rsidRDefault="000C297D" w:rsidP="000C297D">
      <w:pPr>
        <w:pStyle w:val="ae"/>
      </w:pPr>
      <w:r w:rsidRPr="000C297D">
        <w:t xml:space="preserve">        </w:t>
      </w:r>
      <w:r w:rsidRPr="00C121A8">
        <w:t>}</w:t>
      </w:r>
    </w:p>
    <w:p w14:paraId="50BA8092" w14:textId="77777777" w:rsidR="000C297D" w:rsidRPr="00C121A8" w:rsidRDefault="000C297D" w:rsidP="000C297D">
      <w:pPr>
        <w:pStyle w:val="ae"/>
      </w:pPr>
      <w:r w:rsidRPr="00C121A8">
        <w:t xml:space="preserve">        return null;</w:t>
      </w:r>
    </w:p>
    <w:p w14:paraId="1DE33C3B" w14:textId="77777777" w:rsidR="000C297D" w:rsidRPr="00C121A8" w:rsidRDefault="000C297D" w:rsidP="000C297D">
      <w:pPr>
        <w:pStyle w:val="ae"/>
      </w:pPr>
      <w:r w:rsidRPr="00C121A8">
        <w:t xml:space="preserve">    }</w:t>
      </w:r>
    </w:p>
    <w:p w14:paraId="51A02578" w14:textId="7B4927BE" w:rsidR="00A22979" w:rsidRPr="00C121A8" w:rsidRDefault="000C297D" w:rsidP="000C297D">
      <w:pPr>
        <w:pStyle w:val="ae"/>
      </w:pPr>
      <w:r w:rsidRPr="00C121A8">
        <w:t>}</w:t>
      </w:r>
    </w:p>
    <w:p w14:paraId="4086A9EC" w14:textId="77777777" w:rsidR="000C297D" w:rsidRPr="00C121A8" w:rsidRDefault="000C297D" w:rsidP="000C297D">
      <w:pPr>
        <w:pStyle w:val="ae"/>
      </w:pPr>
    </w:p>
    <w:p w14:paraId="07CA44F0" w14:textId="22ACAAA5" w:rsidR="00A22979" w:rsidRPr="00C121A8" w:rsidRDefault="00A22979" w:rsidP="00A22979">
      <w:pPr>
        <w:pStyle w:val="a6"/>
        <w:rPr>
          <w:lang w:val="en-US"/>
        </w:rPr>
      </w:pPr>
      <w:r>
        <w:t>Листинг</w:t>
      </w:r>
      <w:r w:rsidRPr="00C121A8">
        <w:rPr>
          <w:lang w:val="en-US"/>
        </w:rPr>
        <w:t xml:space="preserve"> </w:t>
      </w:r>
      <w:r w:rsidR="00C121A8">
        <w:rPr>
          <w:lang w:val="en-US"/>
        </w:rPr>
        <w:t>12</w:t>
      </w:r>
      <w:r w:rsidRPr="00C121A8">
        <w:rPr>
          <w:lang w:val="en-US"/>
        </w:rPr>
        <w:t xml:space="preserve"> – </w:t>
      </w:r>
      <w:r>
        <w:t>код</w:t>
      </w:r>
      <w:r w:rsidRPr="00C121A8">
        <w:rPr>
          <w:lang w:val="en-US"/>
        </w:rPr>
        <w:t xml:space="preserve"> </w:t>
      </w:r>
      <w:r>
        <w:t>класса</w:t>
      </w:r>
      <w:r w:rsidRPr="00C121A8">
        <w:rPr>
          <w:lang w:val="en-US"/>
        </w:rPr>
        <w:t xml:space="preserve"> </w:t>
      </w:r>
      <w:r>
        <w:rPr>
          <w:lang w:val="en-US"/>
        </w:rPr>
        <w:t>Program</w:t>
      </w:r>
    </w:p>
    <w:p w14:paraId="4C8BD2B4" w14:textId="77777777" w:rsidR="000C297D" w:rsidRDefault="000C297D" w:rsidP="000C297D">
      <w:pPr>
        <w:pStyle w:val="ae"/>
      </w:pPr>
      <w:r>
        <w:t>package com.github.durakin.isdlabs.lab2;</w:t>
      </w:r>
    </w:p>
    <w:p w14:paraId="2B1F28EC" w14:textId="77777777" w:rsidR="000C297D" w:rsidRDefault="000C297D" w:rsidP="000C297D">
      <w:pPr>
        <w:pStyle w:val="ae"/>
      </w:pPr>
    </w:p>
    <w:p w14:paraId="65719DEE" w14:textId="77777777" w:rsidR="000C297D" w:rsidRDefault="000C297D" w:rsidP="000C297D">
      <w:pPr>
        <w:pStyle w:val="ae"/>
      </w:pPr>
      <w:r>
        <w:t>import com.github.durakin.isdlabs.lab2.components.Fridge;</w:t>
      </w:r>
    </w:p>
    <w:p w14:paraId="52C49624" w14:textId="77777777" w:rsidR="000C297D" w:rsidRDefault="000C297D" w:rsidP="000C297D">
      <w:pPr>
        <w:pStyle w:val="ae"/>
      </w:pPr>
      <w:r>
        <w:t>import com.github.durakin.isdlabs.lab2.components.LinearCompressor;</w:t>
      </w:r>
    </w:p>
    <w:p w14:paraId="5AC0C562" w14:textId="77777777" w:rsidR="000C297D" w:rsidRDefault="000C297D" w:rsidP="000C297D">
      <w:pPr>
        <w:pStyle w:val="ae"/>
      </w:pPr>
      <w:r>
        <w:t>import org.springframework.context.annotation.AnnotationConfigApplicationContext;</w:t>
      </w:r>
    </w:p>
    <w:p w14:paraId="3061266E" w14:textId="77777777" w:rsidR="000C297D" w:rsidRDefault="000C297D" w:rsidP="000C297D">
      <w:pPr>
        <w:pStyle w:val="ae"/>
      </w:pPr>
    </w:p>
    <w:p w14:paraId="1A0C1E08" w14:textId="77777777" w:rsidR="000C297D" w:rsidRDefault="000C297D" w:rsidP="000C297D">
      <w:pPr>
        <w:pStyle w:val="ae"/>
      </w:pPr>
      <w:r>
        <w:t>public class Program {</w:t>
      </w:r>
    </w:p>
    <w:p w14:paraId="5DE8EB1A" w14:textId="77777777" w:rsidR="000C297D" w:rsidRDefault="000C297D" w:rsidP="000C297D">
      <w:pPr>
        <w:pStyle w:val="ae"/>
      </w:pPr>
      <w:r>
        <w:t xml:space="preserve">    public static void main(String[] args) {</w:t>
      </w:r>
    </w:p>
    <w:p w14:paraId="4B902840" w14:textId="77777777" w:rsidR="000C297D" w:rsidRDefault="000C297D" w:rsidP="000C297D">
      <w:pPr>
        <w:pStyle w:val="ae"/>
      </w:pPr>
      <w:r>
        <w:t xml:space="preserve">        AnnotationConfigApplicationContext context =</w:t>
      </w:r>
    </w:p>
    <w:p w14:paraId="7464F6FD" w14:textId="77777777" w:rsidR="000C297D" w:rsidRDefault="000C297D" w:rsidP="000C297D">
      <w:pPr>
        <w:pStyle w:val="ae"/>
      </w:pPr>
      <w:r>
        <w:t xml:space="preserve">                new AnnotationConfigApplicationContext(Config.class);</w:t>
      </w:r>
    </w:p>
    <w:p w14:paraId="60643CA6" w14:textId="77777777" w:rsidR="000C297D" w:rsidRDefault="000C297D" w:rsidP="000C297D">
      <w:pPr>
        <w:pStyle w:val="ae"/>
      </w:pPr>
      <w:r>
        <w:t xml:space="preserve">        Fridge fridge1 = (Fridge) context.getBean("fridge");</w:t>
      </w:r>
    </w:p>
    <w:p w14:paraId="00778626" w14:textId="77777777" w:rsidR="000C297D" w:rsidRDefault="000C297D" w:rsidP="000C297D">
      <w:pPr>
        <w:pStyle w:val="ae"/>
      </w:pPr>
      <w:r>
        <w:t xml:space="preserve">        Fridge fridge2 = (Fridge) context.getBean("inverterFridge");</w:t>
      </w:r>
    </w:p>
    <w:p w14:paraId="04620B1E" w14:textId="77777777" w:rsidR="000C297D" w:rsidRDefault="000C297D" w:rsidP="000C297D">
      <w:pPr>
        <w:pStyle w:val="ae"/>
      </w:pPr>
      <w:r>
        <w:t xml:space="preserve">        LinearCompressor linearCompressor = (LinearCompressor) context.getBean("linearCompressor2");</w:t>
      </w:r>
    </w:p>
    <w:p w14:paraId="405130ED" w14:textId="77777777" w:rsidR="000C297D" w:rsidRDefault="000C297D" w:rsidP="000C297D">
      <w:pPr>
        <w:pStyle w:val="ae"/>
      </w:pPr>
      <w:r>
        <w:t xml:space="preserve">        System.out.println(linearCompressor);</w:t>
      </w:r>
    </w:p>
    <w:p w14:paraId="05CECDD3" w14:textId="77777777" w:rsidR="000C297D" w:rsidRDefault="000C297D" w:rsidP="000C297D">
      <w:pPr>
        <w:pStyle w:val="ae"/>
      </w:pPr>
      <w:r>
        <w:t xml:space="preserve">        System.out.println(fridge1);</w:t>
      </w:r>
    </w:p>
    <w:p w14:paraId="69BAC415" w14:textId="77777777" w:rsidR="000C297D" w:rsidRDefault="000C297D" w:rsidP="000C297D">
      <w:pPr>
        <w:pStyle w:val="ae"/>
      </w:pPr>
      <w:r>
        <w:t xml:space="preserve">        fridge1.statusOutput();</w:t>
      </w:r>
    </w:p>
    <w:p w14:paraId="45D7FA09" w14:textId="4D01971A" w:rsidR="000C297D" w:rsidRPr="000C297D" w:rsidRDefault="000C297D" w:rsidP="000C297D">
      <w:pPr>
        <w:pStyle w:val="a6"/>
        <w:rPr>
          <w:lang w:val="en-US"/>
        </w:rPr>
      </w:pPr>
      <w:r>
        <w:lastRenderedPageBreak/>
        <w:t>Окончание</w:t>
      </w:r>
      <w:r w:rsidRPr="000C297D">
        <w:rPr>
          <w:lang w:val="en-US"/>
        </w:rPr>
        <w:t xml:space="preserve"> </w:t>
      </w:r>
      <w:r>
        <w:t>листинга</w:t>
      </w:r>
      <w:r w:rsidRPr="000C297D">
        <w:rPr>
          <w:lang w:val="en-US"/>
        </w:rPr>
        <w:t xml:space="preserve"> </w:t>
      </w:r>
      <w:r w:rsidR="00C121A8">
        <w:rPr>
          <w:lang w:val="en-US"/>
        </w:rPr>
        <w:t>12</w:t>
      </w:r>
    </w:p>
    <w:p w14:paraId="3D014ED1" w14:textId="77777777" w:rsidR="000C297D" w:rsidRDefault="000C297D" w:rsidP="000C297D">
      <w:pPr>
        <w:pStyle w:val="ae"/>
      </w:pPr>
      <w:r w:rsidRPr="000C297D">
        <w:t xml:space="preserve">        </w:t>
      </w:r>
      <w:r>
        <w:t>System.out.println(fridge2);</w:t>
      </w:r>
    </w:p>
    <w:p w14:paraId="7639850F" w14:textId="77777777" w:rsidR="000C297D" w:rsidRDefault="000C297D" w:rsidP="000C297D">
      <w:pPr>
        <w:pStyle w:val="ae"/>
      </w:pPr>
      <w:r>
        <w:t xml:space="preserve">        fridge2.statusOutput();</w:t>
      </w:r>
    </w:p>
    <w:p w14:paraId="17B28830" w14:textId="77777777" w:rsidR="000C297D" w:rsidRDefault="000C297D" w:rsidP="000C297D">
      <w:pPr>
        <w:pStyle w:val="ae"/>
      </w:pPr>
      <w:r>
        <w:t xml:space="preserve">        context.close();</w:t>
      </w:r>
    </w:p>
    <w:p w14:paraId="371F571B" w14:textId="77777777" w:rsidR="000C297D" w:rsidRDefault="000C297D" w:rsidP="000C297D">
      <w:pPr>
        <w:pStyle w:val="ae"/>
      </w:pPr>
      <w:r>
        <w:t xml:space="preserve">    }</w:t>
      </w:r>
    </w:p>
    <w:p w14:paraId="264D7E68" w14:textId="20A197EA" w:rsidR="00A22979" w:rsidRDefault="000C297D" w:rsidP="000C297D">
      <w:pPr>
        <w:pStyle w:val="ae"/>
      </w:pPr>
      <w:r>
        <w:t>}</w:t>
      </w:r>
    </w:p>
    <w:p w14:paraId="724DAED7" w14:textId="77777777" w:rsidR="000C297D" w:rsidRDefault="000C297D" w:rsidP="000C297D">
      <w:pPr>
        <w:pStyle w:val="ae"/>
      </w:pPr>
    </w:p>
    <w:p w14:paraId="05F71016" w14:textId="67823127" w:rsidR="00A22979" w:rsidRPr="000C297D" w:rsidRDefault="00A22979" w:rsidP="00A22979">
      <w:pPr>
        <w:pStyle w:val="a6"/>
        <w:rPr>
          <w:lang w:val="en-US"/>
        </w:rPr>
      </w:pPr>
      <w:r>
        <w:t>Листинг</w:t>
      </w:r>
      <w:r w:rsidRPr="000C297D">
        <w:rPr>
          <w:lang w:val="en-US"/>
        </w:rPr>
        <w:t xml:space="preserve"> </w:t>
      </w:r>
      <w:r w:rsidR="00C121A8">
        <w:rPr>
          <w:lang w:val="en-US"/>
        </w:rPr>
        <w:t>13</w:t>
      </w:r>
      <w:r w:rsidRPr="000C297D">
        <w:rPr>
          <w:lang w:val="en-US"/>
        </w:rPr>
        <w:t xml:space="preserve"> –</w:t>
      </w:r>
      <w:r w:rsidR="000C297D" w:rsidRPr="000C297D">
        <w:rPr>
          <w:lang w:val="en-US"/>
        </w:rPr>
        <w:t xml:space="preserve"> </w:t>
      </w:r>
      <w:r w:rsidR="000C297D">
        <w:t>код</w:t>
      </w:r>
      <w:r w:rsidR="000C297D" w:rsidRPr="000C297D">
        <w:rPr>
          <w:lang w:val="en-US"/>
        </w:rPr>
        <w:t xml:space="preserve"> </w:t>
      </w:r>
      <w:r w:rsidR="000C297D">
        <w:t>класса</w:t>
      </w:r>
      <w:r w:rsidR="000C297D" w:rsidRPr="000C297D">
        <w:rPr>
          <w:lang w:val="en-US"/>
        </w:rPr>
        <w:t xml:space="preserve"> </w:t>
      </w:r>
      <w:r w:rsidR="000C297D">
        <w:rPr>
          <w:lang w:val="en-US"/>
        </w:rPr>
        <w:t>Config</w:t>
      </w:r>
    </w:p>
    <w:p w14:paraId="5BDBF987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package com.github.durakin.isdlabs.lab2;</w:t>
      </w:r>
    </w:p>
    <w:p w14:paraId="2100A5AF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30E0E4CB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com.github.durakin.isdlabs.lab2.components.CompressorFactory;</w:t>
      </w:r>
    </w:p>
    <w:p w14:paraId="3EB61EC1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com.github.durakin.isdlabs.lab2.components.Fridge;</w:t>
      </w:r>
    </w:p>
    <w:p w14:paraId="6BC6B83D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com.github.durakin.isdlabs.lab2.components.InverterCompressor;</w:t>
      </w:r>
    </w:p>
    <w:p w14:paraId="4196EC1A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com.github.durakin.isdlabs.lab2.components.LinearCompressor;</w:t>
      </w:r>
    </w:p>
    <w:p w14:paraId="55EC89AB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org.springframework.beans.factory.annotation.Value;</w:t>
      </w:r>
    </w:p>
    <w:p w14:paraId="6E6A585C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org.springframework.context.annotation.Bean;</w:t>
      </w:r>
    </w:p>
    <w:p w14:paraId="00CCA934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org.springframework.context.annotation.ComponentScan;</w:t>
      </w:r>
    </w:p>
    <w:p w14:paraId="4683D308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org.springframework.context.annotation.Configuration;</w:t>
      </w:r>
    </w:p>
    <w:p w14:paraId="4A43BB04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import org.springframework.context.annotation.PropertySource;</w:t>
      </w:r>
    </w:p>
    <w:p w14:paraId="236A56FB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41979C72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@Configuration</w:t>
      </w:r>
    </w:p>
    <w:p w14:paraId="7059A345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@ComponentScan("com.github.durakin.isdlabs.lab2.components")</w:t>
      </w:r>
    </w:p>
    <w:p w14:paraId="39D97073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@PropertySource("classpath:linearCompressor.properties")</w:t>
      </w:r>
    </w:p>
    <w:p w14:paraId="65BBB248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public class Config {</w:t>
      </w:r>
    </w:p>
    <w:p w14:paraId="6CB3716F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3B13A423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@Bean (name="linearCompressor1", initMethod = "startWorking", destroyMethod = "stopWorking")</w:t>
      </w:r>
    </w:p>
    <w:p w14:paraId="7B8CB372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ublic LinearCompressor linearCompressor1(){</w:t>
      </w:r>
    </w:p>
    <w:p w14:paraId="5FCD095C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return (LinearCompressor) CompressorFactory.getCompressor("LiNeAr", 1488, 228);</w:t>
      </w:r>
    </w:p>
    <w:p w14:paraId="57ECEC75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}</w:t>
      </w:r>
    </w:p>
    <w:p w14:paraId="37381CC5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7EB48A5A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@Value("${compressorNoise}")</w:t>
      </w:r>
    </w:p>
    <w:p w14:paraId="6F2CA843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rivate int noise;</w:t>
      </w:r>
    </w:p>
    <w:p w14:paraId="1F3FFF10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@Bean (initMethod = "startWorking", destroyMethod = "stopWorking")</w:t>
      </w:r>
    </w:p>
    <w:p w14:paraId="7528D1DD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ublic LinearCompressor linearCompressor2(){</w:t>
      </w:r>
    </w:p>
    <w:p w14:paraId="3A080F4F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LinearCompressor result = new LinearCompressor(1337, 0);</w:t>
      </w:r>
    </w:p>
    <w:p w14:paraId="06549DF6" w14:textId="3D7A3E3F" w:rsidR="000C297D" w:rsidRPr="000C297D" w:rsidRDefault="000C297D" w:rsidP="000C297D">
      <w:pPr>
        <w:pStyle w:val="a6"/>
        <w:rPr>
          <w:lang w:val="en-US"/>
        </w:rPr>
      </w:pPr>
      <w:r>
        <w:lastRenderedPageBreak/>
        <w:t>Окончание</w:t>
      </w:r>
      <w:r w:rsidRPr="00C121A8">
        <w:rPr>
          <w:lang w:val="en-US"/>
        </w:rPr>
        <w:t xml:space="preserve"> </w:t>
      </w:r>
      <w:r>
        <w:t>листинга</w:t>
      </w:r>
      <w:r w:rsidRPr="00C121A8">
        <w:rPr>
          <w:lang w:val="en-US"/>
        </w:rPr>
        <w:t xml:space="preserve"> </w:t>
      </w:r>
      <w:r w:rsidR="00C121A8">
        <w:rPr>
          <w:lang w:val="en-US"/>
        </w:rPr>
        <w:t>13</w:t>
      </w:r>
    </w:p>
    <w:p w14:paraId="624025A2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result.setNoiseLevel(noise);</w:t>
      </w:r>
    </w:p>
    <w:p w14:paraId="51F0B32F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return result;</w:t>
      </w:r>
    </w:p>
    <w:p w14:paraId="1A16EB2B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}</w:t>
      </w:r>
    </w:p>
    <w:p w14:paraId="7C4882F8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04D566B3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@Bean (initMethod = "startWorking", destroyMethod = "stopWorking")</w:t>
      </w:r>
    </w:p>
    <w:p w14:paraId="09D18539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ublic InverterCompressor inverterCompressor(){</w:t>
      </w:r>
    </w:p>
    <w:p w14:paraId="45F084EB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return (InverterCompressor) CompressorFactory.getCompressor("INVERTER", 40000, 100500);</w:t>
      </w:r>
    </w:p>
    <w:p w14:paraId="37280177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}</w:t>
      </w:r>
    </w:p>
    <w:p w14:paraId="14CD00C2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</w:p>
    <w:p w14:paraId="17A2D3BE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@Bean ("inverterFridge")</w:t>
      </w:r>
    </w:p>
    <w:p w14:paraId="5CA1DB84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public Fridge inverterFridge(){</w:t>
      </w:r>
    </w:p>
    <w:p w14:paraId="486F3955" w14:textId="77777777" w:rsidR="000C297D" w:rsidRPr="000C297D" w:rsidRDefault="000C297D" w:rsidP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    return new Fridge(inverterCompressor());</w:t>
      </w:r>
    </w:p>
    <w:p w14:paraId="6490BFDE" w14:textId="026F4008" w:rsidR="000C297D" w:rsidRDefault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 xml:space="preserve">    }</w:t>
      </w:r>
    </w:p>
    <w:p w14:paraId="434F662C" w14:textId="6A57F42A" w:rsidR="000C297D" w:rsidRPr="000C297D" w:rsidRDefault="000C297D">
      <w:pPr>
        <w:spacing w:after="160" w:line="259" w:lineRule="auto"/>
        <w:ind w:firstLine="0"/>
        <w:contextualSpacing w:val="0"/>
        <w:jc w:val="left"/>
        <w:rPr>
          <w:rFonts w:ascii="Courier New" w:hAnsi="Courier New"/>
          <w:sz w:val="20"/>
          <w:lang w:val="en-US"/>
        </w:rPr>
      </w:pPr>
      <w:r w:rsidRPr="000C297D">
        <w:rPr>
          <w:rFonts w:ascii="Courier New" w:hAnsi="Courier New"/>
          <w:sz w:val="20"/>
          <w:lang w:val="en-US"/>
        </w:rPr>
        <w:t>}</w:t>
      </w:r>
    </w:p>
    <w:p w14:paraId="09341CE4" w14:textId="1F07A308" w:rsidR="00604E8F" w:rsidRDefault="00604E8F" w:rsidP="00604E8F">
      <w:pPr>
        <w:pStyle w:val="1"/>
      </w:pPr>
      <w:r>
        <w:t>Вывод</w:t>
      </w:r>
      <w:r w:rsidR="007070B5">
        <w:t>ы</w:t>
      </w:r>
    </w:p>
    <w:p w14:paraId="2E624DE9" w14:textId="16465A61" w:rsidR="007070B5" w:rsidRPr="009C3A2B" w:rsidRDefault="007070B5" w:rsidP="009F47A3">
      <w:r>
        <w:t>Была написана программа, соответствующая поставленным</w:t>
      </w:r>
      <w:r w:rsidR="00BD032D">
        <w:t xml:space="preserve"> </w:t>
      </w:r>
      <w:r>
        <w:t>задачам.</w:t>
      </w:r>
      <w:r>
        <w:br/>
      </w:r>
      <w:r w:rsidR="009F47A3">
        <w:t xml:space="preserve">В ходе работы были ознакомительно изучены механизмы внедрения зависимостей в </w:t>
      </w:r>
      <w:r w:rsidR="009F47A3">
        <w:rPr>
          <w:lang w:val="en-US"/>
        </w:rPr>
        <w:t>Spring</w:t>
      </w:r>
      <w:r w:rsidR="009F47A3">
        <w:t>.</w:t>
      </w:r>
    </w:p>
    <w:sectPr w:rsidR="007070B5" w:rsidRPr="009C3A2B" w:rsidSect="004A157E">
      <w:footerReference w:type="default" r:id="rId8"/>
      <w:pgSz w:w="11906" w:h="16838"/>
      <w:pgMar w:top="1134" w:right="567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9314D" w14:textId="77777777" w:rsidR="002248CA" w:rsidRDefault="002248CA" w:rsidP="0056300B">
      <w:pPr>
        <w:spacing w:line="240" w:lineRule="auto"/>
      </w:pPr>
      <w:r>
        <w:separator/>
      </w:r>
    </w:p>
  </w:endnote>
  <w:endnote w:type="continuationSeparator" w:id="0">
    <w:p w14:paraId="7A7E83F0" w14:textId="77777777" w:rsidR="002248CA" w:rsidRDefault="002248CA" w:rsidP="0056300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DejaVu Sans">
    <w:altName w:val="Verdana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26518634"/>
      <w:docPartObj>
        <w:docPartGallery w:val="Page Numbers (Bottom of Page)"/>
        <w:docPartUnique/>
      </w:docPartObj>
    </w:sdtPr>
    <w:sdtEndPr/>
    <w:sdtContent>
      <w:p w14:paraId="4D817FF6" w14:textId="77777777" w:rsidR="00634825" w:rsidRDefault="00634825" w:rsidP="002B373C">
        <w:pPr>
          <w:pStyle w:val="ac"/>
          <w:ind w:firstLine="0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2</w:t>
        </w:r>
        <w:r>
          <w:fldChar w:fldCharType="end"/>
        </w:r>
      </w:p>
    </w:sdtContent>
  </w:sdt>
  <w:p w14:paraId="7C16EEE2" w14:textId="77777777" w:rsidR="00634825" w:rsidRDefault="00634825">
    <w:pPr>
      <w:pStyle w:val="ac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78EBC" w14:textId="77777777" w:rsidR="002248CA" w:rsidRDefault="002248CA" w:rsidP="0056300B">
      <w:pPr>
        <w:spacing w:line="240" w:lineRule="auto"/>
      </w:pPr>
      <w:r>
        <w:separator/>
      </w:r>
    </w:p>
  </w:footnote>
  <w:footnote w:type="continuationSeparator" w:id="0">
    <w:p w14:paraId="34701BBE" w14:textId="77777777" w:rsidR="002248CA" w:rsidRDefault="002248CA" w:rsidP="0056300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096E6B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1" w15:restartNumberingAfterBreak="0">
    <w:nsid w:val="095D739D"/>
    <w:multiLevelType w:val="multilevel"/>
    <w:tmpl w:val="5862116A"/>
    <w:lvl w:ilvl="0">
      <w:start w:val="1"/>
      <w:numFmt w:val="decimal"/>
      <w:suff w:val="space"/>
      <w:lvlText w:val="%1)"/>
      <w:lvlJc w:val="left"/>
      <w:pPr>
        <w:ind w:left="-709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-709" w:firstLine="709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-709" w:firstLine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-709" w:firstLine="709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-709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-709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-709" w:firstLine="709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-709" w:firstLine="709"/>
      </w:pPr>
      <w:rPr>
        <w:rFonts w:hint="default"/>
      </w:rPr>
    </w:lvl>
  </w:abstractNum>
  <w:abstractNum w:abstractNumId="2" w15:restartNumberingAfterBreak="0">
    <w:nsid w:val="1B3D2042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3" w15:restartNumberingAfterBreak="0">
    <w:nsid w:val="1DFD35D8"/>
    <w:multiLevelType w:val="hybridMultilevel"/>
    <w:tmpl w:val="BD3C1C50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4EE03F2"/>
    <w:multiLevelType w:val="multilevel"/>
    <w:tmpl w:val="E86880A8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ascii="Times New Roman" w:eastAsiaTheme="minorHAnsi" w:hAnsi="Times New Roman" w:cstheme="minorBidi" w:hint="default"/>
        <w:i w:val="0"/>
        <w:iCs w:val="0"/>
        <w:lang w:val="ru-RU"/>
      </w:rPr>
    </w:lvl>
    <w:lvl w:ilvl="1">
      <w:start w:val="1"/>
      <w:numFmt w:val="lowerLetter"/>
      <w:lvlText w:val="%2.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709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709"/>
      </w:pPr>
      <w:rPr>
        <w:rFonts w:hint="default"/>
      </w:rPr>
    </w:lvl>
  </w:abstractNum>
  <w:abstractNum w:abstractNumId="5" w15:restartNumberingAfterBreak="0">
    <w:nsid w:val="271E6255"/>
    <w:multiLevelType w:val="multilevel"/>
    <w:tmpl w:val="0004D558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0" w:firstLine="709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0" w:firstLine="709"/>
      </w:pPr>
      <w:rPr>
        <w:rFonts w:hint="default"/>
      </w:rPr>
    </w:lvl>
  </w:abstractNum>
  <w:abstractNum w:abstractNumId="6" w15:restartNumberingAfterBreak="0">
    <w:nsid w:val="32552DFE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2B5187C"/>
    <w:multiLevelType w:val="hybridMultilevel"/>
    <w:tmpl w:val="3FAC186A"/>
    <w:lvl w:ilvl="0" w:tplc="03CE567C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9693541"/>
    <w:multiLevelType w:val="hybridMultilevel"/>
    <w:tmpl w:val="7CE61784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3E283BF0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10" w15:restartNumberingAfterBreak="0">
    <w:nsid w:val="3EF154E2"/>
    <w:multiLevelType w:val="hybridMultilevel"/>
    <w:tmpl w:val="39804F98"/>
    <w:lvl w:ilvl="0" w:tplc="04190011">
      <w:start w:val="1"/>
      <w:numFmt w:val="decimal"/>
      <w:lvlText w:val="%1)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402D5163"/>
    <w:multiLevelType w:val="multilevel"/>
    <w:tmpl w:val="01CE971A"/>
    <w:lvl w:ilvl="0">
      <w:start w:val="1"/>
      <w:numFmt w:val="decimal"/>
      <w:pStyle w:val="1"/>
      <w:suff w:val="space"/>
      <w:lvlText w:val="%1"/>
      <w:lvlJc w:val="left"/>
      <w:pPr>
        <w:ind w:left="0" w:firstLine="709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709"/>
      </w:pPr>
    </w:lvl>
    <w:lvl w:ilvl="2">
      <w:start w:val="1"/>
      <w:numFmt w:val="decimal"/>
      <w:pStyle w:val="3"/>
      <w:suff w:val="space"/>
      <w:lvlText w:val="%1.%2.%3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709"/>
      </w:pPr>
      <w:rPr>
        <w:rFonts w:hint="default"/>
      </w:rPr>
    </w:lvl>
    <w:lvl w:ilvl="4">
      <w:start w:val="1"/>
      <w:numFmt w:val="decimal"/>
      <w:pStyle w:val="5"/>
      <w:suff w:val="space"/>
      <w:lvlText w:val="%1.%2.%3.%4.%5"/>
      <w:lvlJc w:val="left"/>
      <w:pPr>
        <w:ind w:left="0" w:firstLine="709"/>
      </w:pPr>
      <w:rPr>
        <w:rFonts w:hint="default"/>
      </w:rPr>
    </w:lvl>
    <w:lvl w:ilvl="5">
      <w:start w:val="1"/>
      <w:numFmt w:val="decimal"/>
      <w:pStyle w:val="6"/>
      <w:suff w:val="space"/>
      <w:lvlText w:val="%1.%2.%3.%4.%5.%6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pStyle w:val="7"/>
      <w:suff w:val="space"/>
      <w:lvlText w:val="%1.%2.%3.%4.%5.%6.%7"/>
      <w:lvlJc w:val="left"/>
      <w:pPr>
        <w:ind w:left="0" w:firstLine="709"/>
      </w:pPr>
      <w:rPr>
        <w:rFonts w:hint="default"/>
      </w:rPr>
    </w:lvl>
    <w:lvl w:ilvl="7">
      <w:start w:val="1"/>
      <w:numFmt w:val="decimal"/>
      <w:pStyle w:val="8"/>
      <w:suff w:val="space"/>
      <w:lvlText w:val="%1.%2.%3.%4.%5.%6.%7.%8"/>
      <w:lvlJc w:val="left"/>
      <w:pPr>
        <w:ind w:left="0" w:firstLine="709"/>
      </w:pPr>
      <w:rPr>
        <w:rFonts w:hint="default"/>
      </w:rPr>
    </w:lvl>
    <w:lvl w:ilvl="8">
      <w:start w:val="1"/>
      <w:numFmt w:val="decimal"/>
      <w:pStyle w:val="9"/>
      <w:suff w:val="space"/>
      <w:lvlText w:val="%1.%2.%3.%4.%5.%6.%7.%8.%9"/>
      <w:lvlJc w:val="left"/>
      <w:pPr>
        <w:ind w:left="0" w:firstLine="709"/>
      </w:pPr>
      <w:rPr>
        <w:rFonts w:hint="default"/>
      </w:rPr>
    </w:lvl>
  </w:abstractNum>
  <w:abstractNum w:abstractNumId="12" w15:restartNumberingAfterBreak="0">
    <w:nsid w:val="5C4E5CDB"/>
    <w:multiLevelType w:val="multilevel"/>
    <w:tmpl w:val="9C82C00C"/>
    <w:lvl w:ilvl="0">
      <w:start w:val="1"/>
      <w:numFmt w:val="decimal"/>
      <w:pStyle w:val="1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2"/>
      <w:numFmt w:val="decimal"/>
      <w:pStyle w:val="20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30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40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0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0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0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0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671E2594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abstractNum w:abstractNumId="14" w15:restartNumberingAfterBreak="0">
    <w:nsid w:val="7E794034"/>
    <w:multiLevelType w:val="multilevel"/>
    <w:tmpl w:val="837A6D4E"/>
    <w:lvl w:ilvl="0">
      <w:start w:val="1"/>
      <w:numFmt w:val="decimal"/>
      <w:suff w:val="space"/>
      <w:lvlText w:val="%1)"/>
      <w:lvlJc w:val="left"/>
      <w:pPr>
        <w:ind w:left="0" w:firstLine="709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0" w:firstLine="709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0" w:firstLine="709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0" w:firstLine="709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0" w:firstLine="709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0" w:firstLine="709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0" w:firstLine="709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0" w:firstLine="709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0" w:firstLine="709"/>
      </w:pPr>
      <w:rPr>
        <w:rFonts w:hint="default"/>
      </w:rPr>
    </w:lvl>
  </w:abstractNum>
  <w:num w:numId="1">
    <w:abstractNumId w:val="12"/>
  </w:num>
  <w:num w:numId="2">
    <w:abstractNumId w:val="11"/>
  </w:num>
  <w:num w:numId="3">
    <w:abstractNumId w:val="4"/>
  </w:num>
  <w:num w:numId="4">
    <w:abstractNumId w:val="5"/>
  </w:num>
  <w:num w:numId="5">
    <w:abstractNumId w:val="1"/>
  </w:num>
  <w:num w:numId="6">
    <w:abstractNumId w:val="7"/>
  </w:num>
  <w:num w:numId="7">
    <w:abstractNumId w:val="6"/>
  </w:num>
  <w:num w:numId="8">
    <w:abstractNumId w:val="14"/>
  </w:num>
  <w:num w:numId="9">
    <w:abstractNumId w:val="2"/>
  </w:num>
  <w:num w:numId="10">
    <w:abstractNumId w:val="13"/>
  </w:num>
  <w:num w:numId="11">
    <w:abstractNumId w:val="0"/>
  </w:num>
  <w:num w:numId="12">
    <w:abstractNumId w:val="9"/>
  </w:num>
  <w:num w:numId="13">
    <w:abstractNumId w:val="8"/>
  </w:num>
  <w:num w:numId="14">
    <w:abstractNumId w:val="10"/>
  </w:num>
  <w:num w:numId="15">
    <w:abstractNumId w:val="3"/>
  </w:num>
  <w:num w:numId="16">
    <w:abstractNumId w:val="1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43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tTS1NDczMjc0tjBV0lEKTi0uzszPAykwrgUAR+wQSiwAAAA="/>
  </w:docVars>
  <w:rsids>
    <w:rsidRoot w:val="007A7225"/>
    <w:rsid w:val="00000808"/>
    <w:rsid w:val="00066AB0"/>
    <w:rsid w:val="000721F5"/>
    <w:rsid w:val="000906A5"/>
    <w:rsid w:val="00093051"/>
    <w:rsid w:val="00095984"/>
    <w:rsid w:val="000A0F19"/>
    <w:rsid w:val="000B337A"/>
    <w:rsid w:val="000C297D"/>
    <w:rsid w:val="000C64BE"/>
    <w:rsid w:val="000E0F9C"/>
    <w:rsid w:val="000E34C2"/>
    <w:rsid w:val="000E6D52"/>
    <w:rsid w:val="000F5A96"/>
    <w:rsid w:val="001024D1"/>
    <w:rsid w:val="00115521"/>
    <w:rsid w:val="00120EE3"/>
    <w:rsid w:val="00122743"/>
    <w:rsid w:val="00131814"/>
    <w:rsid w:val="00146899"/>
    <w:rsid w:val="001525BA"/>
    <w:rsid w:val="001A1FA2"/>
    <w:rsid w:val="001B2009"/>
    <w:rsid w:val="001B61C5"/>
    <w:rsid w:val="001E4333"/>
    <w:rsid w:val="001F607C"/>
    <w:rsid w:val="002248CA"/>
    <w:rsid w:val="002348EC"/>
    <w:rsid w:val="002B373C"/>
    <w:rsid w:val="002C574A"/>
    <w:rsid w:val="002C5A16"/>
    <w:rsid w:val="002D024A"/>
    <w:rsid w:val="002D4D24"/>
    <w:rsid w:val="002E1D7B"/>
    <w:rsid w:val="002E530B"/>
    <w:rsid w:val="002F6DF0"/>
    <w:rsid w:val="003102D0"/>
    <w:rsid w:val="00323E58"/>
    <w:rsid w:val="00324DD9"/>
    <w:rsid w:val="00327EB0"/>
    <w:rsid w:val="003377E5"/>
    <w:rsid w:val="00337C8A"/>
    <w:rsid w:val="00342BD3"/>
    <w:rsid w:val="00344751"/>
    <w:rsid w:val="00376175"/>
    <w:rsid w:val="003C0641"/>
    <w:rsid w:val="003C1382"/>
    <w:rsid w:val="003D2067"/>
    <w:rsid w:val="00400D58"/>
    <w:rsid w:val="004547BA"/>
    <w:rsid w:val="004576B0"/>
    <w:rsid w:val="00485894"/>
    <w:rsid w:val="00491A4D"/>
    <w:rsid w:val="004964D4"/>
    <w:rsid w:val="004A157E"/>
    <w:rsid w:val="004B7D8F"/>
    <w:rsid w:val="004C47D5"/>
    <w:rsid w:val="004D224E"/>
    <w:rsid w:val="00502C21"/>
    <w:rsid w:val="005059DE"/>
    <w:rsid w:val="00511ED8"/>
    <w:rsid w:val="0051675B"/>
    <w:rsid w:val="00520989"/>
    <w:rsid w:val="00534BA3"/>
    <w:rsid w:val="00540913"/>
    <w:rsid w:val="00546D08"/>
    <w:rsid w:val="00550A86"/>
    <w:rsid w:val="00550B95"/>
    <w:rsid w:val="00553823"/>
    <w:rsid w:val="00562A29"/>
    <w:rsid w:val="0056300B"/>
    <w:rsid w:val="00573950"/>
    <w:rsid w:val="005B68A0"/>
    <w:rsid w:val="005C0373"/>
    <w:rsid w:val="005C09FB"/>
    <w:rsid w:val="00604E8F"/>
    <w:rsid w:val="00634825"/>
    <w:rsid w:val="006367DE"/>
    <w:rsid w:val="006607B2"/>
    <w:rsid w:val="00676499"/>
    <w:rsid w:val="006A19E5"/>
    <w:rsid w:val="006C23A5"/>
    <w:rsid w:val="006C2EC3"/>
    <w:rsid w:val="006C532F"/>
    <w:rsid w:val="006C5D4A"/>
    <w:rsid w:val="006D576D"/>
    <w:rsid w:val="006F4145"/>
    <w:rsid w:val="00700308"/>
    <w:rsid w:val="007070B5"/>
    <w:rsid w:val="00724A0A"/>
    <w:rsid w:val="007809AA"/>
    <w:rsid w:val="00795676"/>
    <w:rsid w:val="007A0E84"/>
    <w:rsid w:val="007A7225"/>
    <w:rsid w:val="007B28D5"/>
    <w:rsid w:val="007D63DE"/>
    <w:rsid w:val="007E63CA"/>
    <w:rsid w:val="007F3134"/>
    <w:rsid w:val="00802DE5"/>
    <w:rsid w:val="0081504E"/>
    <w:rsid w:val="0082472D"/>
    <w:rsid w:val="00827152"/>
    <w:rsid w:val="00841AFD"/>
    <w:rsid w:val="008478F2"/>
    <w:rsid w:val="00855528"/>
    <w:rsid w:val="00856C11"/>
    <w:rsid w:val="008617C1"/>
    <w:rsid w:val="008645FC"/>
    <w:rsid w:val="008721D5"/>
    <w:rsid w:val="00885928"/>
    <w:rsid w:val="00892017"/>
    <w:rsid w:val="008B616F"/>
    <w:rsid w:val="008F2A32"/>
    <w:rsid w:val="008F6085"/>
    <w:rsid w:val="008F7443"/>
    <w:rsid w:val="00906A35"/>
    <w:rsid w:val="009513E9"/>
    <w:rsid w:val="009558E9"/>
    <w:rsid w:val="009B6B7C"/>
    <w:rsid w:val="009C3A2B"/>
    <w:rsid w:val="009D088B"/>
    <w:rsid w:val="009D2344"/>
    <w:rsid w:val="009F47A3"/>
    <w:rsid w:val="00A02C25"/>
    <w:rsid w:val="00A04F67"/>
    <w:rsid w:val="00A158B3"/>
    <w:rsid w:val="00A22979"/>
    <w:rsid w:val="00A33061"/>
    <w:rsid w:val="00A418C9"/>
    <w:rsid w:val="00A75C4F"/>
    <w:rsid w:val="00A84C8C"/>
    <w:rsid w:val="00A908E1"/>
    <w:rsid w:val="00A947E7"/>
    <w:rsid w:val="00A974C1"/>
    <w:rsid w:val="00AC21F8"/>
    <w:rsid w:val="00AD4C08"/>
    <w:rsid w:val="00AF26B1"/>
    <w:rsid w:val="00B32C2C"/>
    <w:rsid w:val="00B541AE"/>
    <w:rsid w:val="00B545E5"/>
    <w:rsid w:val="00B62146"/>
    <w:rsid w:val="00B676CB"/>
    <w:rsid w:val="00B7430A"/>
    <w:rsid w:val="00B767BB"/>
    <w:rsid w:val="00BA132F"/>
    <w:rsid w:val="00BA298D"/>
    <w:rsid w:val="00BB3643"/>
    <w:rsid w:val="00BD0135"/>
    <w:rsid w:val="00BD032D"/>
    <w:rsid w:val="00C106F4"/>
    <w:rsid w:val="00C121A8"/>
    <w:rsid w:val="00C24ECA"/>
    <w:rsid w:val="00C33127"/>
    <w:rsid w:val="00C430C2"/>
    <w:rsid w:val="00C4465B"/>
    <w:rsid w:val="00C825F4"/>
    <w:rsid w:val="00CA4A3E"/>
    <w:rsid w:val="00CA6F43"/>
    <w:rsid w:val="00CC4621"/>
    <w:rsid w:val="00CD6942"/>
    <w:rsid w:val="00D139CE"/>
    <w:rsid w:val="00D307B0"/>
    <w:rsid w:val="00D33CCF"/>
    <w:rsid w:val="00D96CB8"/>
    <w:rsid w:val="00D979F9"/>
    <w:rsid w:val="00DA6304"/>
    <w:rsid w:val="00DB3F65"/>
    <w:rsid w:val="00DB4C59"/>
    <w:rsid w:val="00DD6DAE"/>
    <w:rsid w:val="00DE07A2"/>
    <w:rsid w:val="00DF7ECD"/>
    <w:rsid w:val="00E03AF0"/>
    <w:rsid w:val="00E17068"/>
    <w:rsid w:val="00E55E51"/>
    <w:rsid w:val="00E744B9"/>
    <w:rsid w:val="00E969A3"/>
    <w:rsid w:val="00ED4058"/>
    <w:rsid w:val="00ED6C58"/>
    <w:rsid w:val="00EF2B33"/>
    <w:rsid w:val="00F04DD9"/>
    <w:rsid w:val="00F076E0"/>
    <w:rsid w:val="00F335A7"/>
    <w:rsid w:val="00F45455"/>
    <w:rsid w:val="00F46E12"/>
    <w:rsid w:val="00F6383E"/>
    <w:rsid w:val="00F6614F"/>
    <w:rsid w:val="00F73365"/>
    <w:rsid w:val="00F90D57"/>
    <w:rsid w:val="00F96A6C"/>
    <w:rsid w:val="00FA16D6"/>
    <w:rsid w:val="00FB045C"/>
    <w:rsid w:val="00FC56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CCC97"/>
  <w15:docId w15:val="{1B528158-C745-4AAA-9307-C6FB57EA21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C47D5"/>
    <w:pPr>
      <w:spacing w:after="0" w:line="360" w:lineRule="auto"/>
      <w:ind w:firstLine="709"/>
      <w:contextualSpacing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1"/>
    <w:uiPriority w:val="9"/>
    <w:qFormat/>
    <w:rsid w:val="00892017"/>
    <w:pPr>
      <w:keepNext/>
      <w:keepLines/>
      <w:numPr>
        <w:numId w:val="2"/>
      </w:numPr>
      <w:spacing w:before="240" w:after="240"/>
      <w:outlineLvl w:val="0"/>
    </w:pPr>
    <w:rPr>
      <w:rFonts w:eastAsiaTheme="majorEastAsia" w:cstheme="majorBidi"/>
      <w:b/>
      <w:szCs w:val="32"/>
    </w:rPr>
  </w:style>
  <w:style w:type="paragraph" w:styleId="2">
    <w:name w:val="heading 2"/>
    <w:basedOn w:val="a"/>
    <w:next w:val="a"/>
    <w:link w:val="21"/>
    <w:uiPriority w:val="9"/>
    <w:unhideWhenUsed/>
    <w:qFormat/>
    <w:rsid w:val="00892017"/>
    <w:pPr>
      <w:keepNext/>
      <w:keepLines/>
      <w:numPr>
        <w:ilvl w:val="1"/>
        <w:numId w:val="2"/>
      </w:numPr>
      <w:spacing w:before="240" w:after="240"/>
      <w:outlineLvl w:val="1"/>
    </w:pPr>
    <w:rPr>
      <w:rFonts w:eastAsiaTheme="majorEastAsia" w:cstheme="majorBidi"/>
      <w:b/>
      <w:szCs w:val="26"/>
    </w:rPr>
  </w:style>
  <w:style w:type="paragraph" w:styleId="3">
    <w:name w:val="heading 3"/>
    <w:link w:val="31"/>
    <w:uiPriority w:val="9"/>
    <w:unhideWhenUsed/>
    <w:qFormat/>
    <w:rsid w:val="00892017"/>
    <w:pPr>
      <w:keepNext/>
      <w:keepLines/>
      <w:numPr>
        <w:ilvl w:val="2"/>
        <w:numId w:val="2"/>
      </w:numPr>
      <w:spacing w:before="40" w:after="0" w:line="360" w:lineRule="auto"/>
      <w:outlineLvl w:val="2"/>
    </w:pPr>
    <w:rPr>
      <w:rFonts w:ascii="Times New Roman" w:eastAsiaTheme="majorEastAsia" w:hAnsi="Times New Roman" w:cstheme="majorBidi"/>
      <w:b/>
      <w:sz w:val="28"/>
      <w:szCs w:val="24"/>
    </w:rPr>
  </w:style>
  <w:style w:type="paragraph" w:styleId="4">
    <w:name w:val="heading 4"/>
    <w:basedOn w:val="a"/>
    <w:next w:val="a"/>
    <w:link w:val="41"/>
    <w:uiPriority w:val="9"/>
    <w:unhideWhenUsed/>
    <w:rsid w:val="00B541AE"/>
    <w:pPr>
      <w:keepNext/>
      <w:keepLines/>
      <w:numPr>
        <w:ilvl w:val="3"/>
        <w:numId w:val="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1"/>
    <w:uiPriority w:val="9"/>
    <w:unhideWhenUsed/>
    <w:rsid w:val="00B541AE"/>
    <w:pPr>
      <w:keepNext/>
      <w:keepLines/>
      <w:numPr>
        <w:ilvl w:val="4"/>
        <w:numId w:val="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"/>
    <w:next w:val="a"/>
    <w:link w:val="61"/>
    <w:uiPriority w:val="9"/>
    <w:unhideWhenUsed/>
    <w:rsid w:val="00B541AE"/>
    <w:pPr>
      <w:keepNext/>
      <w:keepLines/>
      <w:numPr>
        <w:ilvl w:val="5"/>
        <w:numId w:val="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"/>
    <w:next w:val="a"/>
    <w:link w:val="71"/>
    <w:uiPriority w:val="9"/>
    <w:semiHidden/>
    <w:unhideWhenUsed/>
    <w:rsid w:val="001024D1"/>
    <w:pPr>
      <w:keepNext/>
      <w:keepLines/>
      <w:numPr>
        <w:ilvl w:val="6"/>
        <w:numId w:val="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"/>
    <w:next w:val="a"/>
    <w:link w:val="81"/>
    <w:uiPriority w:val="9"/>
    <w:semiHidden/>
    <w:unhideWhenUsed/>
    <w:qFormat/>
    <w:rsid w:val="001024D1"/>
    <w:pPr>
      <w:keepNext/>
      <w:keepLines/>
      <w:numPr>
        <w:ilvl w:val="7"/>
        <w:numId w:val="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1024D1"/>
    <w:pPr>
      <w:keepNext/>
      <w:keepLines/>
      <w:numPr>
        <w:ilvl w:val="8"/>
        <w:numId w:val="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Заголовок 1 Знак"/>
    <w:basedOn w:val="a0"/>
    <w:link w:val="1"/>
    <w:uiPriority w:val="9"/>
    <w:rsid w:val="00892017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21">
    <w:name w:val="Заголовок 2 Знак"/>
    <w:basedOn w:val="a0"/>
    <w:link w:val="2"/>
    <w:uiPriority w:val="9"/>
    <w:rsid w:val="00892017"/>
    <w:rPr>
      <w:rFonts w:ascii="Times New Roman" w:eastAsiaTheme="majorEastAsia" w:hAnsi="Times New Roman" w:cstheme="majorBidi"/>
      <w:b/>
      <w:sz w:val="28"/>
      <w:szCs w:val="26"/>
    </w:rPr>
  </w:style>
  <w:style w:type="paragraph" w:styleId="a3">
    <w:name w:val="Title"/>
    <w:basedOn w:val="a"/>
    <w:next w:val="a"/>
    <w:link w:val="a4"/>
    <w:uiPriority w:val="10"/>
    <w:qFormat/>
    <w:rsid w:val="004C47D5"/>
    <w:pPr>
      <w:spacing w:before="240" w:after="240"/>
    </w:pPr>
    <w:rPr>
      <w:rFonts w:eastAsiaTheme="majorEastAsia" w:cstheme="majorBidi"/>
      <w:b/>
      <w:spacing w:val="-10"/>
      <w:kern w:val="28"/>
      <w:szCs w:val="56"/>
    </w:rPr>
  </w:style>
  <w:style w:type="character" w:customStyle="1" w:styleId="a4">
    <w:name w:val="Заголовок Знак"/>
    <w:basedOn w:val="a0"/>
    <w:link w:val="a3"/>
    <w:uiPriority w:val="10"/>
    <w:rsid w:val="004C47D5"/>
    <w:rPr>
      <w:rFonts w:ascii="Times New Roman" w:eastAsiaTheme="majorEastAsia" w:hAnsi="Times New Roman" w:cstheme="majorBidi"/>
      <w:b/>
      <w:spacing w:val="-10"/>
      <w:kern w:val="28"/>
      <w:sz w:val="28"/>
      <w:szCs w:val="56"/>
    </w:rPr>
  </w:style>
  <w:style w:type="character" w:customStyle="1" w:styleId="31">
    <w:name w:val="Заголовок 3 Знак"/>
    <w:basedOn w:val="a0"/>
    <w:link w:val="3"/>
    <w:uiPriority w:val="9"/>
    <w:rsid w:val="00892017"/>
    <w:rPr>
      <w:rFonts w:ascii="Times New Roman" w:eastAsiaTheme="majorEastAsia" w:hAnsi="Times New Roman" w:cstheme="majorBidi"/>
      <w:b/>
      <w:sz w:val="28"/>
      <w:szCs w:val="24"/>
    </w:rPr>
  </w:style>
  <w:style w:type="paragraph" w:customStyle="1" w:styleId="a5">
    <w:name w:val="Рисунки"/>
    <w:next w:val="a6"/>
    <w:link w:val="a7"/>
    <w:qFormat/>
    <w:rsid w:val="00546D08"/>
    <w:pPr>
      <w:spacing w:before="240" w:after="0" w:line="360" w:lineRule="auto"/>
      <w:jc w:val="center"/>
    </w:pPr>
    <w:rPr>
      <w:rFonts w:ascii="Times New Roman" w:eastAsiaTheme="majorEastAsia" w:hAnsi="Times New Roman" w:cs="Times New Roman"/>
      <w:sz w:val="28"/>
      <w:szCs w:val="28"/>
    </w:rPr>
  </w:style>
  <w:style w:type="paragraph" w:styleId="a8">
    <w:name w:val="table of figures"/>
    <w:basedOn w:val="a"/>
    <w:next w:val="a"/>
    <w:uiPriority w:val="99"/>
    <w:semiHidden/>
    <w:unhideWhenUsed/>
    <w:rsid w:val="00B7430A"/>
  </w:style>
  <w:style w:type="paragraph" w:styleId="a9">
    <w:name w:val="List Paragraph"/>
    <w:basedOn w:val="a"/>
    <w:uiPriority w:val="34"/>
    <w:qFormat/>
    <w:rsid w:val="00F46E12"/>
    <w:pPr>
      <w:ind w:left="720"/>
    </w:pPr>
  </w:style>
  <w:style w:type="character" w:customStyle="1" w:styleId="a7">
    <w:name w:val="Рисунки Знак"/>
    <w:basedOn w:val="a0"/>
    <w:link w:val="a5"/>
    <w:rsid w:val="00546D08"/>
    <w:rPr>
      <w:rFonts w:ascii="Times New Roman" w:eastAsiaTheme="majorEastAsia" w:hAnsi="Times New Roman" w:cs="Times New Roman"/>
      <w:sz w:val="28"/>
      <w:szCs w:val="28"/>
    </w:rPr>
  </w:style>
  <w:style w:type="character" w:customStyle="1" w:styleId="41">
    <w:name w:val="Заголовок 4 Знак"/>
    <w:basedOn w:val="a0"/>
    <w:link w:val="4"/>
    <w:uiPriority w:val="9"/>
    <w:rsid w:val="00B541AE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character" w:customStyle="1" w:styleId="51">
    <w:name w:val="Заголовок 5 Знак"/>
    <w:basedOn w:val="a0"/>
    <w:link w:val="5"/>
    <w:uiPriority w:val="9"/>
    <w:rsid w:val="00B541AE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customStyle="1" w:styleId="61">
    <w:name w:val="Заголовок 6 Знак"/>
    <w:basedOn w:val="a0"/>
    <w:link w:val="6"/>
    <w:uiPriority w:val="9"/>
    <w:rsid w:val="00B541AE"/>
    <w:rPr>
      <w:rFonts w:asciiTheme="majorHAnsi" w:eastAsiaTheme="majorEastAsia" w:hAnsiTheme="majorHAnsi" w:cstheme="majorBidi"/>
      <w:color w:val="1F3763" w:themeColor="accent1" w:themeShade="7F"/>
      <w:sz w:val="28"/>
    </w:rPr>
  </w:style>
  <w:style w:type="paragraph" w:customStyle="1" w:styleId="10">
    <w:name w:val="Список 1"/>
    <w:basedOn w:val="1"/>
    <w:link w:val="12"/>
    <w:rsid w:val="003C1382"/>
    <w:pPr>
      <w:numPr>
        <w:numId w:val="1"/>
      </w:numPr>
    </w:pPr>
    <w:rPr>
      <w:b w:val="0"/>
    </w:rPr>
  </w:style>
  <w:style w:type="paragraph" w:customStyle="1" w:styleId="13">
    <w:name w:val="Список1"/>
    <w:basedOn w:val="10"/>
    <w:link w:val="14"/>
    <w:rsid w:val="003C1382"/>
  </w:style>
  <w:style w:type="character" w:customStyle="1" w:styleId="12">
    <w:name w:val="Список 1 Знак"/>
    <w:basedOn w:val="11"/>
    <w:link w:val="1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20">
    <w:name w:val="Список2"/>
    <w:basedOn w:val="13"/>
    <w:link w:val="22"/>
    <w:rsid w:val="003C1382"/>
    <w:pPr>
      <w:numPr>
        <w:ilvl w:val="1"/>
      </w:numPr>
    </w:pPr>
  </w:style>
  <w:style w:type="character" w:customStyle="1" w:styleId="14">
    <w:name w:val="Список1 Знак"/>
    <w:basedOn w:val="12"/>
    <w:link w:val="13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30">
    <w:name w:val="Список3"/>
    <w:basedOn w:val="20"/>
    <w:link w:val="32"/>
    <w:rsid w:val="003C1382"/>
    <w:pPr>
      <w:numPr>
        <w:ilvl w:val="2"/>
      </w:numPr>
    </w:pPr>
  </w:style>
  <w:style w:type="character" w:customStyle="1" w:styleId="22">
    <w:name w:val="Список2 Знак"/>
    <w:basedOn w:val="14"/>
    <w:link w:val="2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40">
    <w:name w:val="Список4"/>
    <w:basedOn w:val="30"/>
    <w:link w:val="42"/>
    <w:rsid w:val="003C1382"/>
    <w:pPr>
      <w:numPr>
        <w:ilvl w:val="3"/>
      </w:numPr>
    </w:pPr>
  </w:style>
  <w:style w:type="character" w:customStyle="1" w:styleId="32">
    <w:name w:val="Список3 Знак"/>
    <w:basedOn w:val="22"/>
    <w:link w:val="3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50">
    <w:name w:val="Список5"/>
    <w:basedOn w:val="40"/>
    <w:link w:val="52"/>
    <w:rsid w:val="003C1382"/>
    <w:pPr>
      <w:numPr>
        <w:ilvl w:val="4"/>
      </w:numPr>
    </w:pPr>
  </w:style>
  <w:style w:type="character" w:customStyle="1" w:styleId="42">
    <w:name w:val="Список4 Знак"/>
    <w:basedOn w:val="32"/>
    <w:link w:val="4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60">
    <w:name w:val="Список6"/>
    <w:basedOn w:val="50"/>
    <w:link w:val="62"/>
    <w:rsid w:val="003C1382"/>
    <w:pPr>
      <w:numPr>
        <w:ilvl w:val="5"/>
      </w:numPr>
    </w:pPr>
  </w:style>
  <w:style w:type="character" w:customStyle="1" w:styleId="52">
    <w:name w:val="Список5 Знак"/>
    <w:basedOn w:val="42"/>
    <w:link w:val="5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70">
    <w:name w:val="Список7"/>
    <w:basedOn w:val="60"/>
    <w:link w:val="72"/>
    <w:rsid w:val="003C1382"/>
    <w:pPr>
      <w:numPr>
        <w:ilvl w:val="6"/>
      </w:numPr>
    </w:pPr>
  </w:style>
  <w:style w:type="character" w:customStyle="1" w:styleId="62">
    <w:name w:val="Список6 Знак"/>
    <w:basedOn w:val="52"/>
    <w:link w:val="6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customStyle="1" w:styleId="80">
    <w:name w:val="Список8"/>
    <w:basedOn w:val="70"/>
    <w:link w:val="82"/>
    <w:rsid w:val="003C1382"/>
    <w:pPr>
      <w:numPr>
        <w:ilvl w:val="7"/>
      </w:numPr>
    </w:pPr>
  </w:style>
  <w:style w:type="character" w:customStyle="1" w:styleId="72">
    <w:name w:val="Список7 Знак"/>
    <w:basedOn w:val="62"/>
    <w:link w:val="7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character" w:customStyle="1" w:styleId="82">
    <w:name w:val="Список8 Знак"/>
    <w:basedOn w:val="72"/>
    <w:link w:val="80"/>
    <w:rsid w:val="003C1382"/>
    <w:rPr>
      <w:rFonts w:ascii="Times New Roman" w:eastAsiaTheme="majorEastAsia" w:hAnsi="Times New Roman" w:cstheme="majorBidi"/>
      <w:b w:val="0"/>
      <w:sz w:val="28"/>
      <w:szCs w:val="32"/>
    </w:rPr>
  </w:style>
  <w:style w:type="paragraph" w:styleId="aa">
    <w:name w:val="header"/>
    <w:basedOn w:val="a"/>
    <w:link w:val="ab"/>
    <w:uiPriority w:val="99"/>
    <w:unhideWhenUsed/>
    <w:rsid w:val="0056300B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56300B"/>
  </w:style>
  <w:style w:type="paragraph" w:styleId="ac">
    <w:name w:val="footer"/>
    <w:basedOn w:val="a"/>
    <w:link w:val="ad"/>
    <w:uiPriority w:val="99"/>
    <w:unhideWhenUsed/>
    <w:rsid w:val="0056300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56300B"/>
  </w:style>
  <w:style w:type="character" w:customStyle="1" w:styleId="71">
    <w:name w:val="Заголовок 7 Знак"/>
    <w:basedOn w:val="a0"/>
    <w:link w:val="7"/>
    <w:uiPriority w:val="9"/>
    <w:semiHidden/>
    <w:rsid w:val="001024D1"/>
    <w:rPr>
      <w:rFonts w:asciiTheme="majorHAnsi" w:eastAsiaTheme="majorEastAsia" w:hAnsiTheme="majorHAnsi" w:cstheme="majorBidi"/>
      <w:i/>
      <w:iCs/>
      <w:color w:val="1F3763" w:themeColor="accent1" w:themeShade="7F"/>
      <w:sz w:val="28"/>
    </w:rPr>
  </w:style>
  <w:style w:type="character" w:customStyle="1" w:styleId="81">
    <w:name w:val="Заголовок 8 Знак"/>
    <w:basedOn w:val="a0"/>
    <w:link w:val="8"/>
    <w:uiPriority w:val="9"/>
    <w:semiHidden/>
    <w:rsid w:val="001024D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1024D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ae">
    <w:name w:val="Код"/>
    <w:basedOn w:val="a"/>
    <w:link w:val="af"/>
    <w:qFormat/>
    <w:rsid w:val="00E55E51"/>
    <w:pPr>
      <w:spacing w:after="160" w:line="192" w:lineRule="auto"/>
      <w:ind w:firstLine="0"/>
      <w:contextualSpacing w:val="0"/>
      <w:jc w:val="left"/>
    </w:pPr>
    <w:rPr>
      <w:rFonts w:ascii="Courier New" w:hAnsi="Courier New"/>
      <w:sz w:val="20"/>
      <w:lang w:val="en-US"/>
    </w:rPr>
  </w:style>
  <w:style w:type="character" w:styleId="af0">
    <w:name w:val="Hyperlink"/>
    <w:basedOn w:val="a0"/>
    <w:uiPriority w:val="99"/>
    <w:unhideWhenUsed/>
    <w:rsid w:val="00724A0A"/>
    <w:rPr>
      <w:color w:val="0563C1" w:themeColor="hyperlink"/>
      <w:u w:val="single"/>
    </w:rPr>
  </w:style>
  <w:style w:type="character" w:customStyle="1" w:styleId="af">
    <w:name w:val="Код Знак"/>
    <w:basedOn w:val="a0"/>
    <w:link w:val="ae"/>
    <w:rsid w:val="00E55E51"/>
    <w:rPr>
      <w:rFonts w:ascii="Courier New" w:hAnsi="Courier New"/>
      <w:sz w:val="20"/>
      <w:lang w:val="en-US"/>
    </w:rPr>
  </w:style>
  <w:style w:type="character" w:customStyle="1" w:styleId="15">
    <w:name w:val="Неразрешенное упоминание1"/>
    <w:basedOn w:val="a0"/>
    <w:uiPriority w:val="99"/>
    <w:semiHidden/>
    <w:unhideWhenUsed/>
    <w:rsid w:val="00724A0A"/>
    <w:rPr>
      <w:color w:val="605E5C"/>
      <w:shd w:val="clear" w:color="auto" w:fill="E1DFDD"/>
    </w:rPr>
  </w:style>
  <w:style w:type="paragraph" w:styleId="af1">
    <w:name w:val="Balloon Text"/>
    <w:basedOn w:val="a"/>
    <w:link w:val="af2"/>
    <w:uiPriority w:val="99"/>
    <w:semiHidden/>
    <w:unhideWhenUsed/>
    <w:rsid w:val="00A84C8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2">
    <w:name w:val="Текст выноски Знак"/>
    <w:basedOn w:val="a0"/>
    <w:link w:val="af1"/>
    <w:uiPriority w:val="99"/>
    <w:semiHidden/>
    <w:rsid w:val="00A84C8C"/>
    <w:rPr>
      <w:rFonts w:ascii="Tahoma" w:hAnsi="Tahoma" w:cs="Tahoma"/>
      <w:sz w:val="16"/>
      <w:szCs w:val="16"/>
    </w:rPr>
  </w:style>
  <w:style w:type="table" w:customStyle="1" w:styleId="Calendar1">
    <w:name w:val="Calendar 1"/>
    <w:basedOn w:val="a1"/>
    <w:uiPriority w:val="99"/>
    <w:qFormat/>
    <w:rsid w:val="007F3134"/>
    <w:pPr>
      <w:spacing w:after="0" w:line="240" w:lineRule="auto"/>
    </w:pPr>
    <w:rPr>
      <w:rFonts w:eastAsiaTheme="minorEastAsia"/>
    </w:rPr>
    <w:tblPr>
      <w:tblStyleRowBandSize w:val="1"/>
      <w:tblStyleColBandSize w:val="1"/>
    </w:tblPr>
    <w:tcPr>
      <w:shd w:val="clear" w:color="auto" w:fill="auto"/>
    </w:tcPr>
    <w:tblStylePr w:type="firstRow">
      <w:pPr>
        <w:wordWrap/>
        <w:spacing w:beforeLines="0" w:beforeAutospacing="0" w:afterLines="0" w:afterAutospacing="0" w:line="240" w:lineRule="auto"/>
      </w:pPr>
      <w:rPr>
        <w:b/>
        <w:bCs/>
        <w:sz w:val="44"/>
        <w:szCs w:val="44"/>
      </w:rPr>
      <w:tblPr/>
      <w:tcPr>
        <w:vAlign w:val="bottom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  <w:tblStylePr w:type="band2Horz">
      <w:tblPr/>
      <w:tcPr>
        <w:tcBorders>
          <w:top w:val="single" w:sz="24" w:space="0" w:color="000000" w:themeColor="text1"/>
          <w:left w:val="nil"/>
          <w:bottom w:val="single" w:sz="24" w:space="0" w:color="000000" w:themeColor="text1"/>
          <w:right w:val="nil"/>
          <w:insideH w:val="nil"/>
          <w:insideV w:val="nil"/>
          <w:tl2br w:val="nil"/>
          <w:tr2bl w:val="nil"/>
        </w:tcBorders>
        <w:shd w:val="clear" w:color="auto" w:fill="auto"/>
      </w:tcPr>
    </w:tblStylePr>
  </w:style>
  <w:style w:type="table" w:styleId="af3">
    <w:name w:val="Table Grid"/>
    <w:basedOn w:val="a1"/>
    <w:uiPriority w:val="39"/>
    <w:rsid w:val="00546D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6">
    <w:name w:val="Без отступа"/>
    <w:basedOn w:val="a"/>
    <w:next w:val="a"/>
    <w:link w:val="af4"/>
    <w:qFormat/>
    <w:rsid w:val="006C5D4A"/>
    <w:pPr>
      <w:ind w:firstLine="0"/>
      <w:jc w:val="left"/>
    </w:pPr>
  </w:style>
  <w:style w:type="character" w:customStyle="1" w:styleId="af4">
    <w:name w:val="Без отступа Знак"/>
    <w:basedOn w:val="a0"/>
    <w:link w:val="a6"/>
    <w:rsid w:val="006C5D4A"/>
    <w:rPr>
      <w:rFonts w:ascii="Times New Roman" w:hAnsi="Times New Roman"/>
      <w:sz w:val="28"/>
    </w:rPr>
  </w:style>
  <w:style w:type="paragraph" w:styleId="af5">
    <w:name w:val="Normal (Web)"/>
    <w:basedOn w:val="a"/>
    <w:uiPriority w:val="99"/>
    <w:semiHidden/>
    <w:unhideWhenUsed/>
    <w:rsid w:val="00491A4D"/>
    <w:pPr>
      <w:spacing w:before="100" w:beforeAutospacing="1" w:after="100" w:afterAutospacing="1" w:line="240" w:lineRule="auto"/>
      <w:ind w:firstLine="0"/>
      <w:contextualSpacing w:val="0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f6">
    <w:name w:val="Unresolved Mention"/>
    <w:basedOn w:val="a0"/>
    <w:uiPriority w:val="99"/>
    <w:semiHidden/>
    <w:unhideWhenUsed/>
    <w:rsid w:val="003C0641"/>
    <w:rPr>
      <w:color w:val="605E5C"/>
      <w:shd w:val="clear" w:color="auto" w:fill="E1DFDD"/>
    </w:rPr>
  </w:style>
  <w:style w:type="paragraph" w:customStyle="1" w:styleId="Standard">
    <w:name w:val="Standard"/>
    <w:rsid w:val="00D139CE"/>
    <w:pPr>
      <w:suppressAutoHyphens/>
      <w:autoSpaceDN w:val="0"/>
      <w:spacing w:after="200" w:line="240" w:lineRule="auto"/>
    </w:pPr>
    <w:rPr>
      <w:rFonts w:ascii="Cambria" w:eastAsia="Cambria" w:hAnsi="Cambria" w:cs="DejaVu Sans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21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35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9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0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8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5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7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1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7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9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79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5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3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66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7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2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3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7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5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9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52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8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0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1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6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10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90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4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8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7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13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16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2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8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44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6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7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0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9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53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55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5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6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0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4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8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0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06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1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5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6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5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5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3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7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30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0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92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9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5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6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6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6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9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8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2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7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5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2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0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6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04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8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4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15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06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3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3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0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4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63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9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05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37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0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1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8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4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12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1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9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3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72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25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0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66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6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8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0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2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6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3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71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7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04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9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6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7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7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85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9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5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1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0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1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7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1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1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7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8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0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9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41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8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1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0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2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6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6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5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87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42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3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09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5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7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6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9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26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1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1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0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6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1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5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51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5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5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7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4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98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3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1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13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2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63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1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4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8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9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1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79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9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0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1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65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1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2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3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1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1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40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6F80AB5-C841-4DFB-A726-B0B1F247A9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1697</Words>
  <Characters>9674</Characters>
  <Application>Microsoft Office Word</Application>
  <DocSecurity>2</DocSecurity>
  <Lines>80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га списал получаеца</dc:creator>
  <cp:keywords/>
  <dc:description/>
  <cp:lastModifiedBy>Альберт Непомнящий</cp:lastModifiedBy>
  <cp:revision>3</cp:revision>
  <cp:lastPrinted>2020-05-15T23:53:00Z</cp:lastPrinted>
  <dcterms:created xsi:type="dcterms:W3CDTF">2021-10-07T15:20:00Z</dcterms:created>
  <dcterms:modified xsi:type="dcterms:W3CDTF">2021-10-07T15:22:00Z</dcterms:modified>
</cp:coreProperties>
</file>